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B239BA" w14:textId="77777777" w:rsidR="004D1FA4" w:rsidRPr="00032BDC" w:rsidRDefault="00F9336D" w:rsidP="004D6F67">
      <w:pPr>
        <w:pStyle w:val="StyleDocumentLabelTimesNewRoman"/>
        <w:pBdr>
          <w:bottom w:val="double" w:sz="6" w:space="15" w:color="000000"/>
        </w:pBdr>
        <w:jc w:val="left"/>
        <w:rPr>
          <w:rFonts w:ascii="Arial" w:hAnsi="Arial" w:cs="Arial"/>
          <w:sz w:val="24"/>
          <w:szCs w:val="24"/>
        </w:rPr>
      </w:pPr>
      <w:r w:rsidRPr="00032BDC">
        <w:rPr>
          <w:rFonts w:ascii="Arial" w:hAnsi="Arial" w:cs="Arial"/>
          <w:b w:val="0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3C14C170" wp14:editId="034DADEC">
                <wp:simplePos x="0" y="0"/>
                <wp:positionH relativeFrom="column">
                  <wp:posOffset>2200275</wp:posOffset>
                </wp:positionH>
                <wp:positionV relativeFrom="paragraph">
                  <wp:posOffset>0</wp:posOffset>
                </wp:positionV>
                <wp:extent cx="3695700" cy="828675"/>
                <wp:effectExtent l="0" t="0" r="0" b="9525"/>
                <wp:wrapNone/>
                <wp:docPr id="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95700" cy="828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CDC768" w14:textId="77777777" w:rsidR="00352700" w:rsidRPr="00A052F4" w:rsidRDefault="00352700" w:rsidP="007B5978">
                            <w:pPr>
                              <w:spacing w:line="360" w:lineRule="auto"/>
                              <w:jc w:val="center"/>
                              <w:rPr>
                                <w:rFonts w:ascii="Times New Roman" w:hAnsi="Times New Roman"/>
                                <w:smallCaps/>
                                <w:spacing w:val="40"/>
                                <w:sz w:val="28"/>
                                <w:szCs w:val="28"/>
                              </w:rPr>
                            </w:pPr>
                            <w:r w:rsidRPr="00A052F4">
                              <w:rPr>
                                <w:rFonts w:ascii="Times New Roman" w:hAnsi="Times New Roman"/>
                                <w:smallCaps/>
                                <w:spacing w:val="40"/>
                                <w:sz w:val="28"/>
                                <w:szCs w:val="28"/>
                              </w:rPr>
                              <w:t xml:space="preserve">Student Affairs </w:t>
                            </w:r>
                          </w:p>
                          <w:p w14:paraId="7B67AD81" w14:textId="05538C93" w:rsidR="00352700" w:rsidRPr="00A052F4" w:rsidRDefault="006E112F" w:rsidP="007B5978">
                            <w:pPr>
                              <w:spacing w:line="360" w:lineRule="auto"/>
                              <w:jc w:val="center"/>
                              <w:rPr>
                                <w:rFonts w:ascii="Times New Roman" w:hAnsi="Times New Roman"/>
                                <w:smallCaps/>
                                <w:spacing w:val="40"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mallCaps/>
                                <w:spacing w:val="40"/>
                                <w:sz w:val="28"/>
                                <w:szCs w:val="28"/>
                              </w:rPr>
                              <w:t>Minut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C14C170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173.25pt;margin-top:0;width:291pt;height:65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" stroked="f">
                <v:textbox>
                  <w:txbxContent>
                    <w:p w14:paraId="12CDC768" w14:textId="77777777" w:rsidR="00352700" w:rsidRPr="00A052F4" w:rsidRDefault="00352700" w:rsidP="007B5978">
                      <w:pPr>
                        <w:spacing w:line="360" w:lineRule="auto"/>
                        <w:jc w:val="center"/>
                        <w:rPr>
                          <w:rFonts w:ascii="Times New Roman" w:hAnsi="Times New Roman"/>
                          <w:smallCaps/>
                          <w:spacing w:val="40"/>
                          <w:sz w:val="28"/>
                          <w:szCs w:val="28"/>
                        </w:rPr>
                      </w:pPr>
                      <w:r w:rsidRPr="00A052F4">
                        <w:rPr>
                          <w:rFonts w:ascii="Times New Roman" w:hAnsi="Times New Roman"/>
                          <w:smallCaps/>
                          <w:spacing w:val="40"/>
                          <w:sz w:val="28"/>
                          <w:szCs w:val="28"/>
                        </w:rPr>
                        <w:t xml:space="preserve">Student Affairs </w:t>
                      </w:r>
                    </w:p>
                    <w:p w14:paraId="7B67AD81" w14:textId="05538C93" w:rsidR="00352700" w:rsidRPr="00A052F4" w:rsidRDefault="006E112F" w:rsidP="007B5978">
                      <w:pPr>
                        <w:spacing w:line="360" w:lineRule="auto"/>
                        <w:jc w:val="center"/>
                        <w:rPr>
                          <w:rFonts w:ascii="Times New Roman" w:hAnsi="Times New Roman"/>
                          <w:smallCaps/>
                          <w:spacing w:val="40"/>
                          <w:sz w:val="56"/>
                          <w:szCs w:val="56"/>
                        </w:rPr>
                      </w:pPr>
                      <w:r>
                        <w:rPr>
                          <w:rFonts w:ascii="Times New Roman" w:hAnsi="Times New Roman"/>
                          <w:smallCaps/>
                          <w:spacing w:val="40"/>
                          <w:sz w:val="28"/>
                          <w:szCs w:val="28"/>
                        </w:rPr>
                        <w:t>Minutes</w:t>
                      </w:r>
                    </w:p>
                  </w:txbxContent>
                </v:textbox>
              </v:shape>
            </w:pict>
          </mc:Fallback>
        </mc:AlternateContent>
      </w:r>
      <w:r w:rsidRPr="00032BDC">
        <w:rPr>
          <w:rFonts w:ascii="Arial" w:hAnsi="Arial" w:cs="Arial"/>
          <w:b w:val="0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615EE1B" wp14:editId="225C6492">
                <wp:simplePos x="0" y="0"/>
                <wp:positionH relativeFrom="column">
                  <wp:posOffset>1885950</wp:posOffset>
                </wp:positionH>
                <wp:positionV relativeFrom="paragraph">
                  <wp:posOffset>59055</wp:posOffset>
                </wp:positionV>
                <wp:extent cx="0" cy="647700"/>
                <wp:effectExtent l="0" t="0" r="0" b="0"/>
                <wp:wrapNone/>
                <wp:docPr id="2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64770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 xmlns:a="http://schemas.openxmlformats.org/drawingml/2006/main" xmlns:a14="http://schemas.microsoft.com/office/drawing/2010/main" xmlns:pic="http://schemas.openxmlformats.org/drawingml/2006/picture">
            <w:pict w14:anchorId="4C1B0A0F">
              <v:line id="Line 8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weight=".25pt" from="148.5pt,4.65pt" to="148.5pt,55.65pt" w14:anchorId="77C3D0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"/>
            </w:pict>
          </mc:Fallback>
        </mc:AlternateContent>
      </w:r>
      <w:r w:rsidR="007B5978" w:rsidRPr="00032BDC">
        <w:rPr>
          <w:rFonts w:ascii="Arial" w:hAnsi="Arial" w:cs="Arial"/>
          <w:noProof/>
        </w:rPr>
        <w:drawing>
          <wp:inline distT="0" distB="0" distL="0" distR="0" wp14:anchorId="4D8AE897" wp14:editId="6509C17E">
            <wp:extent cx="1294130" cy="825147"/>
            <wp:effectExtent l="0" t="0" r="0" b="0"/>
            <wp:docPr id="5" name="Picture 5" descr="../../../png/SA_AU_AUBURN_V_bla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../png/SA_AU_AUBURN_V_black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465" r="15981" b="24011"/>
                    <a:stretch/>
                  </pic:blipFill>
                  <pic:spPr bwMode="auto">
                    <a:xfrm>
                      <a:off x="0" y="0"/>
                      <a:ext cx="1304264" cy="831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B990C5" w14:textId="0ED13443" w:rsidR="359B84CC" w:rsidRDefault="359B84CC" w:rsidP="0035226F">
      <w:pPr>
        <w:pStyle w:val="MessageHeader"/>
        <w:spacing w:after="0"/>
        <w:rPr>
          <w:rFonts w:ascii="Arial" w:hAnsi="Arial" w:cs="Arial"/>
          <w:sz w:val="24"/>
          <w:szCs w:val="24"/>
        </w:rPr>
      </w:pPr>
      <w:r w:rsidRPr="359B84CC">
        <w:rPr>
          <w:rStyle w:val="MessageHeaderLabel"/>
          <w:rFonts w:ascii="Arial" w:hAnsi="Arial" w:cs="Arial"/>
          <w:sz w:val="24"/>
          <w:szCs w:val="24"/>
        </w:rPr>
        <w:t xml:space="preserve">Date: </w:t>
      </w:r>
      <w:r>
        <w:tab/>
      </w:r>
      <w:r>
        <w:tab/>
      </w:r>
      <w:r w:rsidR="006A1E01">
        <w:rPr>
          <w:rStyle w:val="MessageHeaderLabel"/>
          <w:rFonts w:ascii="Arial" w:hAnsi="Arial" w:cs="Arial"/>
          <w:sz w:val="24"/>
          <w:szCs w:val="24"/>
        </w:rPr>
        <w:t>1</w:t>
      </w:r>
      <w:r w:rsidR="00D073AD">
        <w:rPr>
          <w:rStyle w:val="MessageHeaderLabel"/>
          <w:rFonts w:ascii="Arial" w:hAnsi="Arial" w:cs="Arial"/>
          <w:sz w:val="24"/>
          <w:szCs w:val="24"/>
        </w:rPr>
        <w:t>2</w:t>
      </w:r>
      <w:r w:rsidR="006A1E01">
        <w:rPr>
          <w:rStyle w:val="MessageHeaderLabel"/>
          <w:rFonts w:ascii="Arial" w:hAnsi="Arial" w:cs="Arial"/>
          <w:sz w:val="24"/>
          <w:szCs w:val="24"/>
        </w:rPr>
        <w:t>.</w:t>
      </w:r>
      <w:r w:rsidR="00D073AD">
        <w:rPr>
          <w:rStyle w:val="MessageHeaderLabel"/>
          <w:rFonts w:ascii="Arial" w:hAnsi="Arial" w:cs="Arial"/>
          <w:sz w:val="24"/>
          <w:szCs w:val="24"/>
        </w:rPr>
        <w:t>7</w:t>
      </w:r>
      <w:r w:rsidR="006A1E01">
        <w:rPr>
          <w:rStyle w:val="MessageHeaderLabel"/>
          <w:rFonts w:ascii="Arial" w:hAnsi="Arial" w:cs="Arial"/>
          <w:sz w:val="24"/>
          <w:szCs w:val="24"/>
        </w:rPr>
        <w:t>.2021</w:t>
      </w:r>
    </w:p>
    <w:p w14:paraId="452A383C" w14:textId="570F57D7" w:rsidR="000A094F" w:rsidRPr="00032BDC" w:rsidRDefault="00D4142D" w:rsidP="60E2FD1B">
      <w:pPr>
        <w:pStyle w:val="MessageHeader"/>
        <w:spacing w:after="0"/>
        <w:rPr>
          <w:rFonts w:ascii="Arial" w:hAnsi="Arial" w:cs="Arial"/>
          <w:caps w:val="0"/>
          <w:sz w:val="24"/>
          <w:szCs w:val="24"/>
        </w:rPr>
      </w:pPr>
      <w:r w:rsidRPr="00032BDC">
        <w:rPr>
          <w:rStyle w:val="MessageHeaderLabel"/>
          <w:rFonts w:ascii="Arial" w:hAnsi="Arial" w:cs="Arial"/>
          <w:caps w:val="0"/>
          <w:sz w:val="24"/>
          <w:szCs w:val="24"/>
        </w:rPr>
        <w:t xml:space="preserve">PURPOSE: </w:t>
      </w:r>
      <w:r w:rsidRPr="00032BDC">
        <w:rPr>
          <w:rFonts w:ascii="Arial" w:hAnsi="Arial" w:cs="Arial"/>
          <w:sz w:val="24"/>
          <w:szCs w:val="24"/>
        </w:rPr>
        <w:tab/>
      </w:r>
      <w:r w:rsidRPr="00032BDC">
        <w:rPr>
          <w:rFonts w:ascii="Arial" w:hAnsi="Arial" w:cs="Arial"/>
          <w:caps w:val="0"/>
          <w:sz w:val="24"/>
          <w:szCs w:val="24"/>
        </w:rPr>
        <w:t>A-Team Meeting</w:t>
      </w:r>
      <w:r w:rsidR="00524365" w:rsidRPr="00032BDC">
        <w:rPr>
          <w:rFonts w:ascii="Arial" w:hAnsi="Arial" w:cs="Arial"/>
          <w:caps w:val="0"/>
          <w:sz w:val="24"/>
          <w:szCs w:val="24"/>
        </w:rPr>
        <w:t xml:space="preserve"> </w:t>
      </w:r>
    </w:p>
    <w:p w14:paraId="7CF9BFD6" w14:textId="3689A86D" w:rsidR="60E2FD1B" w:rsidRPr="00032BDC" w:rsidRDefault="439CE88E" w:rsidP="439CE88E">
      <w:pPr>
        <w:pStyle w:val="MessageHeader"/>
        <w:spacing w:after="0"/>
        <w:rPr>
          <w:rFonts w:ascii="Arial" w:hAnsi="Arial" w:cs="Arial"/>
          <w:sz w:val="24"/>
          <w:szCs w:val="24"/>
        </w:rPr>
      </w:pPr>
      <w:r w:rsidRPr="00032BDC">
        <w:rPr>
          <w:rFonts w:ascii="Arial" w:hAnsi="Arial" w:cs="Arial"/>
          <w:caps w:val="0"/>
          <w:sz w:val="24"/>
          <w:szCs w:val="24"/>
        </w:rPr>
        <w:t>______________________________________________________________________________</w:t>
      </w:r>
    </w:p>
    <w:p w14:paraId="4BC5736E" w14:textId="77777777" w:rsidR="006F41BA" w:rsidRPr="00032BDC" w:rsidRDefault="006F41BA" w:rsidP="006F41BA">
      <w:pPr>
        <w:pStyle w:val="ListParagraph"/>
        <w:rPr>
          <w:rFonts w:ascii="Arial" w:hAnsi="Arial" w:cs="Arial"/>
        </w:rPr>
      </w:pPr>
    </w:p>
    <w:p w14:paraId="71A93380" w14:textId="2C68ABF1" w:rsidR="00B072FB" w:rsidRDefault="4EF372D1" w:rsidP="001F4597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4EF372D1">
        <w:rPr>
          <w:rFonts w:ascii="Arial" w:hAnsi="Arial" w:cs="Arial"/>
          <w:b/>
          <w:bCs/>
          <w:sz w:val="24"/>
          <w:szCs w:val="24"/>
        </w:rPr>
        <w:t>Welcome – Ice Breaker</w:t>
      </w:r>
      <w:r w:rsidR="00A50A42">
        <w:rPr>
          <w:rFonts w:ascii="Arial" w:hAnsi="Arial" w:cs="Arial"/>
          <w:b/>
          <w:bCs/>
          <w:sz w:val="24"/>
          <w:szCs w:val="24"/>
        </w:rPr>
        <w:t xml:space="preserve"> –</w:t>
      </w:r>
      <w:r w:rsidR="001F4597">
        <w:rPr>
          <w:rFonts w:ascii="Arial" w:hAnsi="Arial" w:cs="Arial"/>
          <w:b/>
          <w:bCs/>
          <w:sz w:val="24"/>
          <w:szCs w:val="24"/>
        </w:rPr>
        <w:t xml:space="preserve"> </w:t>
      </w:r>
      <w:r w:rsidR="00D073AD">
        <w:rPr>
          <w:rFonts w:ascii="Arial" w:hAnsi="Arial" w:cs="Arial"/>
          <w:sz w:val="24"/>
          <w:szCs w:val="24"/>
        </w:rPr>
        <w:t xml:space="preserve">Name your favorite </w:t>
      </w:r>
      <w:r w:rsidR="00F7113D">
        <w:rPr>
          <w:rFonts w:ascii="Arial" w:hAnsi="Arial" w:cs="Arial"/>
          <w:sz w:val="24"/>
          <w:szCs w:val="24"/>
        </w:rPr>
        <w:t>holiday</w:t>
      </w:r>
      <w:r w:rsidR="00D073AD">
        <w:rPr>
          <w:rFonts w:ascii="Arial" w:hAnsi="Arial" w:cs="Arial"/>
          <w:sz w:val="24"/>
          <w:szCs w:val="24"/>
        </w:rPr>
        <w:t xml:space="preserve"> movie </w:t>
      </w:r>
    </w:p>
    <w:p w14:paraId="084D7473" w14:textId="1D4FB03E" w:rsidR="005A712B" w:rsidRDefault="00B072FB" w:rsidP="00B072FB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ab/>
      </w:r>
      <w:r w:rsidR="00274726">
        <w:rPr>
          <w:rFonts w:ascii="Arial" w:hAnsi="Arial" w:cs="Arial"/>
          <w:b/>
          <w:bCs/>
          <w:sz w:val="24"/>
          <w:szCs w:val="24"/>
        </w:rPr>
        <w:t xml:space="preserve"> </w:t>
      </w:r>
    </w:p>
    <w:tbl>
      <w:tblPr>
        <w:tblStyle w:val="GridTable1Light"/>
        <w:tblpPr w:leftFromText="180" w:rightFromText="180" w:vertAnchor="text" w:horzAnchor="margin" w:tblpXSpec="center" w:tblpY="150"/>
        <w:tblW w:w="10526" w:type="dxa"/>
        <w:tblLayout w:type="fixed"/>
        <w:tblLook w:val="04A0" w:firstRow="1" w:lastRow="0" w:firstColumn="1" w:lastColumn="0" w:noHBand="0" w:noVBand="1"/>
      </w:tblPr>
      <w:tblGrid>
        <w:gridCol w:w="7195"/>
        <w:gridCol w:w="1080"/>
        <w:gridCol w:w="2251"/>
      </w:tblGrid>
      <w:tr w:rsidR="0091547E" w14:paraId="4B8945C6" w14:textId="77777777" w:rsidTr="03BC78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2C3287CF" w14:textId="77777777" w:rsidR="0091547E" w:rsidRDefault="0091547E" w:rsidP="00B9621E">
            <w:pPr>
              <w:rPr>
                <w:rFonts w:ascii="Arial" w:hAnsi="Arial" w:cs="Arial"/>
                <w:bCs w:val="0"/>
              </w:rPr>
            </w:pPr>
            <w:r>
              <w:rPr>
                <w:rFonts w:ascii="Arial" w:hAnsi="Arial" w:cs="Arial"/>
                <w:bCs w:val="0"/>
              </w:rPr>
              <w:t>Members</w:t>
            </w:r>
          </w:p>
        </w:tc>
        <w:tc>
          <w:tcPr>
            <w:tcW w:w="1080" w:type="dxa"/>
          </w:tcPr>
          <w:p w14:paraId="2990CB2B" w14:textId="77777777" w:rsidR="0091547E" w:rsidRDefault="0091547E" w:rsidP="00B9621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 w:val="0"/>
              </w:rPr>
            </w:pPr>
            <w:r>
              <w:rPr>
                <w:rFonts w:ascii="Arial" w:hAnsi="Arial" w:cs="Arial"/>
                <w:bCs w:val="0"/>
              </w:rPr>
              <w:t>Present</w:t>
            </w:r>
          </w:p>
        </w:tc>
        <w:tc>
          <w:tcPr>
            <w:tcW w:w="2251" w:type="dxa"/>
          </w:tcPr>
          <w:p w14:paraId="32CF0897" w14:textId="77777777" w:rsidR="0091547E" w:rsidRDefault="0091547E" w:rsidP="00B9621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 w:val="0"/>
              </w:rPr>
            </w:pPr>
            <w:r>
              <w:rPr>
                <w:rFonts w:ascii="Arial" w:hAnsi="Arial" w:cs="Arial"/>
                <w:bCs w:val="0"/>
              </w:rPr>
              <w:t xml:space="preserve">Absent </w:t>
            </w:r>
          </w:p>
        </w:tc>
      </w:tr>
      <w:tr w:rsidR="0091547E" w14:paraId="72F1A374" w14:textId="77777777" w:rsidTr="03BC7819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6C468A41" w14:textId="0A195C07" w:rsidR="0091547E" w:rsidRPr="0096461D" w:rsidRDefault="03BC7819" w:rsidP="00B9621E">
            <w:pPr>
              <w:rPr>
                <w:rFonts w:ascii="Arial" w:hAnsi="Arial" w:cs="Arial"/>
                <w:b w:val="0"/>
                <w:bCs w:val="0"/>
              </w:rPr>
            </w:pPr>
            <w:r w:rsidRPr="03BC7819">
              <w:rPr>
                <w:rFonts w:ascii="Arial" w:hAnsi="Arial" w:cs="Arial"/>
                <w:b w:val="0"/>
                <w:bCs w:val="0"/>
              </w:rPr>
              <w:t>Abby Langham (A&amp;SP) - Christmas Vacation</w:t>
            </w:r>
          </w:p>
        </w:tc>
        <w:tc>
          <w:tcPr>
            <w:tcW w:w="1080" w:type="dxa"/>
          </w:tcPr>
          <w:p w14:paraId="6932CAD5" w14:textId="5D4FF2BF" w:rsidR="0091547E" w:rsidRPr="0086231B" w:rsidRDefault="03BC7819" w:rsidP="03BC78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03BC7819">
              <w:rPr>
                <w:rFonts w:ascii="Arial" w:hAnsi="Arial" w:cs="Arial"/>
                <w:i/>
                <w:iCs/>
              </w:rPr>
              <w:t>x</w:t>
            </w:r>
          </w:p>
        </w:tc>
        <w:tc>
          <w:tcPr>
            <w:tcW w:w="2251" w:type="dxa"/>
          </w:tcPr>
          <w:p w14:paraId="5C9C4AE2" w14:textId="77777777" w:rsidR="0091547E" w:rsidRPr="0086231B" w:rsidRDefault="0091547E" w:rsidP="00B962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/>
                <w:iCs/>
              </w:rPr>
            </w:pPr>
          </w:p>
        </w:tc>
      </w:tr>
      <w:tr w:rsidR="0091547E" w14:paraId="56D68D57" w14:textId="77777777" w:rsidTr="03BC7819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74E9F670" w14:textId="77777777" w:rsidR="0091547E" w:rsidRPr="0096461D" w:rsidRDefault="0091547E" w:rsidP="00B9621E">
            <w:pPr>
              <w:rPr>
                <w:rFonts w:ascii="Arial" w:hAnsi="Arial" w:cs="Arial"/>
                <w:b w:val="0"/>
                <w:bCs w:val="0"/>
              </w:rPr>
            </w:pPr>
            <w:r w:rsidRPr="0096461D">
              <w:rPr>
                <w:rFonts w:ascii="Arial" w:hAnsi="Arial" w:cs="Arial"/>
                <w:b w:val="0"/>
                <w:bCs w:val="0"/>
              </w:rPr>
              <w:t>Katherine Fuchs (A&amp;SP)</w:t>
            </w:r>
            <w:r>
              <w:rPr>
                <w:rFonts w:ascii="Arial" w:hAnsi="Arial" w:cs="Arial"/>
                <w:b w:val="0"/>
                <w:bCs w:val="0"/>
              </w:rPr>
              <w:t xml:space="preserve"> </w:t>
            </w:r>
          </w:p>
        </w:tc>
        <w:tc>
          <w:tcPr>
            <w:tcW w:w="1080" w:type="dxa"/>
          </w:tcPr>
          <w:p w14:paraId="4EA00BC4" w14:textId="5A0E9394" w:rsidR="0091547E" w:rsidRPr="0086231B" w:rsidRDefault="0091547E" w:rsidP="00B962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/>
                <w:iCs/>
              </w:rPr>
            </w:pPr>
          </w:p>
        </w:tc>
        <w:tc>
          <w:tcPr>
            <w:tcW w:w="2251" w:type="dxa"/>
          </w:tcPr>
          <w:p w14:paraId="6CF03963" w14:textId="62DD6797" w:rsidR="0091547E" w:rsidRPr="0086231B" w:rsidRDefault="03BC7819" w:rsidP="03BC78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03BC7819">
              <w:rPr>
                <w:rFonts w:ascii="Arial" w:hAnsi="Arial" w:cs="Arial"/>
                <w:i/>
                <w:iCs/>
              </w:rPr>
              <w:t>x</w:t>
            </w:r>
          </w:p>
        </w:tc>
      </w:tr>
      <w:tr w:rsidR="0091547E" w14:paraId="1A985F40" w14:textId="77777777" w:rsidTr="03BC7819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7FF91E8A" w14:textId="117F63F4" w:rsidR="0091547E" w:rsidRPr="00AD1A22" w:rsidRDefault="03BC7819" w:rsidP="00B9621E">
            <w:pPr>
              <w:rPr>
                <w:rFonts w:ascii="Arial" w:hAnsi="Arial" w:cs="Arial"/>
                <w:b w:val="0"/>
                <w:bCs w:val="0"/>
              </w:rPr>
            </w:pPr>
            <w:r w:rsidRPr="03BC7819">
              <w:rPr>
                <w:rFonts w:ascii="Arial" w:hAnsi="Arial" w:cs="Arial"/>
                <w:b w:val="0"/>
                <w:bCs w:val="0"/>
              </w:rPr>
              <w:t xml:space="preserve">Joanne LaBuda (Campus </w:t>
            </w:r>
            <w:proofErr w:type="gramStart"/>
            <w:r w:rsidRPr="03BC7819">
              <w:rPr>
                <w:rFonts w:ascii="Arial" w:hAnsi="Arial" w:cs="Arial"/>
                <w:b w:val="0"/>
                <w:bCs w:val="0"/>
              </w:rPr>
              <w:t>Dining)  -</w:t>
            </w:r>
            <w:proofErr w:type="gramEnd"/>
            <w:r w:rsidRPr="03BC7819">
              <w:rPr>
                <w:rFonts w:ascii="Arial" w:hAnsi="Arial" w:cs="Arial"/>
                <w:b w:val="0"/>
                <w:bCs w:val="0"/>
              </w:rPr>
              <w:t xml:space="preserve"> Elf</w:t>
            </w:r>
          </w:p>
        </w:tc>
        <w:tc>
          <w:tcPr>
            <w:tcW w:w="1080" w:type="dxa"/>
          </w:tcPr>
          <w:p w14:paraId="13158F78" w14:textId="0537002B" w:rsidR="0091547E" w:rsidRDefault="03BC7819" w:rsidP="03BC78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03BC7819">
              <w:rPr>
                <w:rFonts w:ascii="Arial" w:hAnsi="Arial" w:cs="Arial"/>
                <w:i/>
                <w:iCs/>
              </w:rPr>
              <w:t>x</w:t>
            </w:r>
          </w:p>
        </w:tc>
        <w:tc>
          <w:tcPr>
            <w:tcW w:w="2251" w:type="dxa"/>
          </w:tcPr>
          <w:p w14:paraId="3D2DA178" w14:textId="7C4082D5" w:rsidR="0091547E" w:rsidRPr="0086231B" w:rsidRDefault="0091547E" w:rsidP="00B962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/>
                <w:iCs/>
              </w:rPr>
            </w:pPr>
          </w:p>
        </w:tc>
      </w:tr>
      <w:tr w:rsidR="0091547E" w14:paraId="7AAA206A" w14:textId="77777777" w:rsidTr="03BC7819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628AC7E1" w14:textId="63969397" w:rsidR="0091547E" w:rsidRPr="0096461D" w:rsidRDefault="03BC7819" w:rsidP="00B9621E">
            <w:pPr>
              <w:rPr>
                <w:rFonts w:ascii="Arial" w:hAnsi="Arial" w:cs="Arial"/>
              </w:rPr>
            </w:pPr>
            <w:r w:rsidRPr="03BC7819">
              <w:rPr>
                <w:rFonts w:ascii="Arial" w:hAnsi="Arial" w:cs="Arial"/>
                <w:b w:val="0"/>
                <w:bCs w:val="0"/>
              </w:rPr>
              <w:t>Corie Baldwin (Campus Rec) - Santa Claus</w:t>
            </w:r>
          </w:p>
        </w:tc>
        <w:tc>
          <w:tcPr>
            <w:tcW w:w="1080" w:type="dxa"/>
          </w:tcPr>
          <w:p w14:paraId="0122F455" w14:textId="5460E630" w:rsidR="0091547E" w:rsidRDefault="03BC7819" w:rsidP="03BC78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03BC7819">
              <w:rPr>
                <w:rFonts w:ascii="Arial" w:hAnsi="Arial" w:cs="Arial"/>
                <w:i/>
                <w:iCs/>
              </w:rPr>
              <w:t>x</w:t>
            </w:r>
          </w:p>
        </w:tc>
        <w:tc>
          <w:tcPr>
            <w:tcW w:w="2251" w:type="dxa"/>
          </w:tcPr>
          <w:p w14:paraId="35042271" w14:textId="77777777" w:rsidR="0091547E" w:rsidRPr="0086231B" w:rsidRDefault="0091547E" w:rsidP="00B962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/>
                <w:iCs/>
              </w:rPr>
            </w:pPr>
          </w:p>
        </w:tc>
      </w:tr>
      <w:tr w:rsidR="0091547E" w14:paraId="6CB7597E" w14:textId="77777777" w:rsidTr="03BC7819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6BAA8644" w14:textId="60616799" w:rsidR="0091547E" w:rsidRPr="0096461D" w:rsidRDefault="03BC7819" w:rsidP="00B9621E">
            <w:pPr>
              <w:rPr>
                <w:rFonts w:ascii="Arial" w:hAnsi="Arial" w:cs="Arial"/>
              </w:rPr>
            </w:pPr>
            <w:r w:rsidRPr="03BC7819">
              <w:rPr>
                <w:rFonts w:ascii="Arial" w:hAnsi="Arial" w:cs="Arial"/>
                <w:b w:val="0"/>
                <w:bCs w:val="0"/>
              </w:rPr>
              <w:t>Sarah King (FYE) - While you were sleeping</w:t>
            </w:r>
          </w:p>
        </w:tc>
        <w:tc>
          <w:tcPr>
            <w:tcW w:w="1080" w:type="dxa"/>
          </w:tcPr>
          <w:p w14:paraId="07EDDBC3" w14:textId="3657E0E4" w:rsidR="0091547E" w:rsidRDefault="03BC7819" w:rsidP="03BC78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03BC7819">
              <w:rPr>
                <w:rFonts w:ascii="Arial" w:hAnsi="Arial" w:cs="Arial"/>
                <w:i/>
                <w:iCs/>
              </w:rPr>
              <w:t>x</w:t>
            </w:r>
          </w:p>
        </w:tc>
        <w:tc>
          <w:tcPr>
            <w:tcW w:w="2251" w:type="dxa"/>
          </w:tcPr>
          <w:p w14:paraId="4B148176" w14:textId="77777777" w:rsidR="0091547E" w:rsidRPr="0086231B" w:rsidRDefault="0091547E" w:rsidP="00B962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/>
                <w:iCs/>
              </w:rPr>
            </w:pPr>
          </w:p>
        </w:tc>
      </w:tr>
      <w:tr w:rsidR="0091547E" w14:paraId="6AF77336" w14:textId="77777777" w:rsidTr="03BC7819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50F11781" w14:textId="37969FE6" w:rsidR="0091547E" w:rsidRPr="0096461D" w:rsidRDefault="0091547E" w:rsidP="00B9621E">
            <w:pPr>
              <w:rPr>
                <w:rFonts w:ascii="Arial" w:hAnsi="Arial" w:cs="Arial"/>
                <w:b w:val="0"/>
                <w:bCs w:val="0"/>
              </w:rPr>
            </w:pPr>
            <w:r w:rsidRPr="0096461D">
              <w:rPr>
                <w:rFonts w:ascii="Arial" w:hAnsi="Arial" w:cs="Arial"/>
                <w:b w:val="0"/>
                <w:bCs w:val="0"/>
              </w:rPr>
              <w:t>Benard Goins (Greek Life)</w:t>
            </w:r>
            <w:r>
              <w:rPr>
                <w:rFonts w:ascii="Arial" w:hAnsi="Arial" w:cs="Arial"/>
                <w:b w:val="0"/>
                <w:bCs w:val="0"/>
              </w:rPr>
              <w:t xml:space="preserve"> </w:t>
            </w:r>
          </w:p>
        </w:tc>
        <w:tc>
          <w:tcPr>
            <w:tcW w:w="1080" w:type="dxa"/>
          </w:tcPr>
          <w:p w14:paraId="4C1F9CE2" w14:textId="23F21DDF" w:rsidR="0091547E" w:rsidRPr="0086231B" w:rsidRDefault="0091547E" w:rsidP="00B962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/>
                <w:iCs/>
              </w:rPr>
            </w:pPr>
          </w:p>
        </w:tc>
        <w:tc>
          <w:tcPr>
            <w:tcW w:w="2251" w:type="dxa"/>
          </w:tcPr>
          <w:p w14:paraId="73D26EF4" w14:textId="6442D788" w:rsidR="0091547E" w:rsidRPr="0086231B" w:rsidRDefault="03BC7819" w:rsidP="03BC78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03BC7819">
              <w:rPr>
                <w:rFonts w:ascii="Arial" w:hAnsi="Arial" w:cs="Arial"/>
                <w:i/>
                <w:iCs/>
              </w:rPr>
              <w:t>x</w:t>
            </w:r>
          </w:p>
        </w:tc>
      </w:tr>
      <w:tr w:rsidR="0091547E" w14:paraId="3BA09C75" w14:textId="77777777" w:rsidTr="03BC7819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320BC01A" w14:textId="122BF2D7" w:rsidR="0091547E" w:rsidRPr="0096461D" w:rsidRDefault="03BC7819" w:rsidP="00B9621E">
            <w:pPr>
              <w:rPr>
                <w:rFonts w:ascii="Arial" w:hAnsi="Arial" w:cs="Arial"/>
                <w:b w:val="0"/>
                <w:bCs w:val="0"/>
              </w:rPr>
            </w:pPr>
            <w:r w:rsidRPr="03BC7819">
              <w:rPr>
                <w:rFonts w:ascii="Arial" w:hAnsi="Arial" w:cs="Arial"/>
                <w:b w:val="0"/>
                <w:bCs w:val="0"/>
              </w:rPr>
              <w:t>Chase Chaplin (HPWS) - Planes, Trains, and Automobiles</w:t>
            </w:r>
          </w:p>
        </w:tc>
        <w:tc>
          <w:tcPr>
            <w:tcW w:w="1080" w:type="dxa"/>
          </w:tcPr>
          <w:p w14:paraId="07D56510" w14:textId="5153882D" w:rsidR="0091547E" w:rsidRPr="0086231B" w:rsidRDefault="03BC7819" w:rsidP="03BC78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03BC7819">
              <w:rPr>
                <w:rFonts w:ascii="Arial" w:hAnsi="Arial" w:cs="Arial"/>
                <w:i/>
                <w:iCs/>
              </w:rPr>
              <w:t>x</w:t>
            </w:r>
          </w:p>
        </w:tc>
        <w:tc>
          <w:tcPr>
            <w:tcW w:w="2251" w:type="dxa"/>
          </w:tcPr>
          <w:p w14:paraId="2092D275" w14:textId="77777777" w:rsidR="0091547E" w:rsidRPr="0086231B" w:rsidRDefault="0091547E" w:rsidP="00B962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/>
                <w:iCs/>
              </w:rPr>
            </w:pPr>
          </w:p>
        </w:tc>
      </w:tr>
      <w:tr w:rsidR="0091547E" w14:paraId="6DA61050" w14:textId="77777777" w:rsidTr="03BC7819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1B9F190F" w14:textId="78ED0FE6" w:rsidR="0091547E" w:rsidRPr="002132B6" w:rsidRDefault="0091547E" w:rsidP="00B9621E">
            <w:pPr>
              <w:rPr>
                <w:rFonts w:ascii="Arial" w:hAnsi="Arial" w:cs="Arial"/>
                <w:b w:val="0"/>
                <w:bCs w:val="0"/>
              </w:rPr>
            </w:pPr>
            <w:proofErr w:type="spellStart"/>
            <w:r>
              <w:rPr>
                <w:rFonts w:ascii="Arial" w:hAnsi="Arial" w:cs="Arial"/>
                <w:b w:val="0"/>
                <w:bCs w:val="0"/>
              </w:rPr>
              <w:t>tbd</w:t>
            </w:r>
            <w:proofErr w:type="spellEnd"/>
            <w:r>
              <w:rPr>
                <w:rFonts w:ascii="Arial" w:hAnsi="Arial" w:cs="Arial"/>
                <w:b w:val="0"/>
                <w:bCs w:val="0"/>
              </w:rPr>
              <w:t xml:space="preserve"> (Med Clinic) </w:t>
            </w:r>
          </w:p>
        </w:tc>
        <w:tc>
          <w:tcPr>
            <w:tcW w:w="1080" w:type="dxa"/>
          </w:tcPr>
          <w:p w14:paraId="41912526" w14:textId="72658616" w:rsidR="0091547E" w:rsidRDefault="0091547E" w:rsidP="00B962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/>
                <w:iCs/>
              </w:rPr>
            </w:pPr>
          </w:p>
        </w:tc>
        <w:tc>
          <w:tcPr>
            <w:tcW w:w="2251" w:type="dxa"/>
          </w:tcPr>
          <w:p w14:paraId="784AEE54" w14:textId="6302DD39" w:rsidR="0091547E" w:rsidRPr="0086231B" w:rsidRDefault="03BC7819" w:rsidP="03BC78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03BC7819">
              <w:rPr>
                <w:rFonts w:ascii="Arial" w:hAnsi="Arial" w:cs="Arial"/>
                <w:i/>
                <w:iCs/>
              </w:rPr>
              <w:t>-</w:t>
            </w:r>
          </w:p>
        </w:tc>
      </w:tr>
      <w:tr w:rsidR="0091547E" w14:paraId="56BDD4B9" w14:textId="77777777" w:rsidTr="03BC7819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16CCBA63" w14:textId="3987D913" w:rsidR="0091547E" w:rsidRPr="0096461D" w:rsidRDefault="0091547E" w:rsidP="00B9621E">
            <w:pPr>
              <w:rPr>
                <w:rFonts w:ascii="Arial" w:hAnsi="Arial" w:cs="Arial"/>
              </w:rPr>
            </w:pPr>
            <w:r w:rsidRPr="0096461D">
              <w:rPr>
                <w:rFonts w:ascii="Arial" w:hAnsi="Arial" w:cs="Arial"/>
                <w:b w:val="0"/>
                <w:bCs w:val="0"/>
              </w:rPr>
              <w:t>Torey Palmer (P&amp;FP)</w:t>
            </w:r>
            <w:r>
              <w:rPr>
                <w:rFonts w:ascii="Arial" w:hAnsi="Arial" w:cs="Arial"/>
                <w:b w:val="0"/>
                <w:bCs w:val="0"/>
              </w:rPr>
              <w:t xml:space="preserve"> </w:t>
            </w:r>
          </w:p>
        </w:tc>
        <w:tc>
          <w:tcPr>
            <w:tcW w:w="1080" w:type="dxa"/>
          </w:tcPr>
          <w:p w14:paraId="47171C0A" w14:textId="193175D4" w:rsidR="0091547E" w:rsidRDefault="0091547E" w:rsidP="00B962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/>
                <w:iCs/>
              </w:rPr>
            </w:pPr>
          </w:p>
        </w:tc>
        <w:tc>
          <w:tcPr>
            <w:tcW w:w="2251" w:type="dxa"/>
          </w:tcPr>
          <w:p w14:paraId="5C9B8EB0" w14:textId="3DB8A781" w:rsidR="0091547E" w:rsidRPr="0086231B" w:rsidRDefault="03BC7819" w:rsidP="03BC78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03BC7819">
              <w:rPr>
                <w:rFonts w:ascii="Arial" w:hAnsi="Arial" w:cs="Arial"/>
                <w:i/>
                <w:iCs/>
              </w:rPr>
              <w:t>x</w:t>
            </w:r>
          </w:p>
        </w:tc>
      </w:tr>
      <w:tr w:rsidR="0091547E" w14:paraId="09BB8785" w14:textId="77777777" w:rsidTr="03BC7819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4B968E6E" w14:textId="28C4D85E" w:rsidR="0091547E" w:rsidRPr="0096461D" w:rsidRDefault="03BC7819" w:rsidP="00B9621E">
            <w:pPr>
              <w:rPr>
                <w:rFonts w:ascii="Arial" w:hAnsi="Arial" w:cs="Arial"/>
              </w:rPr>
            </w:pPr>
            <w:r w:rsidRPr="03BC7819">
              <w:rPr>
                <w:rFonts w:ascii="Arial" w:hAnsi="Arial" w:cs="Arial"/>
                <w:b w:val="0"/>
                <w:bCs w:val="0"/>
              </w:rPr>
              <w:t xml:space="preserve">Amy Mosley (Property </w:t>
            </w:r>
            <w:proofErr w:type="spellStart"/>
            <w:r w:rsidRPr="03BC7819">
              <w:rPr>
                <w:rFonts w:ascii="Arial" w:hAnsi="Arial" w:cs="Arial"/>
                <w:b w:val="0"/>
                <w:bCs w:val="0"/>
              </w:rPr>
              <w:t>Mgmt</w:t>
            </w:r>
            <w:proofErr w:type="spellEnd"/>
            <w:r w:rsidRPr="03BC7819">
              <w:rPr>
                <w:rFonts w:ascii="Arial" w:hAnsi="Arial" w:cs="Arial"/>
                <w:b w:val="0"/>
                <w:bCs w:val="0"/>
              </w:rPr>
              <w:t>) _Elf</w:t>
            </w:r>
          </w:p>
        </w:tc>
        <w:tc>
          <w:tcPr>
            <w:tcW w:w="1080" w:type="dxa"/>
          </w:tcPr>
          <w:p w14:paraId="69E2E7E7" w14:textId="5134FA32" w:rsidR="0091547E" w:rsidRDefault="03BC7819" w:rsidP="03BC78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03BC7819">
              <w:rPr>
                <w:rFonts w:ascii="Arial" w:hAnsi="Arial" w:cs="Arial"/>
                <w:i/>
                <w:iCs/>
              </w:rPr>
              <w:t>x</w:t>
            </w:r>
          </w:p>
        </w:tc>
        <w:tc>
          <w:tcPr>
            <w:tcW w:w="2251" w:type="dxa"/>
          </w:tcPr>
          <w:p w14:paraId="40E76FDF" w14:textId="77777777" w:rsidR="0091547E" w:rsidRPr="0086231B" w:rsidRDefault="0091547E" w:rsidP="00B962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/>
                <w:iCs/>
              </w:rPr>
            </w:pPr>
          </w:p>
        </w:tc>
      </w:tr>
      <w:tr w:rsidR="0091547E" w14:paraId="3FDF771B" w14:textId="77777777" w:rsidTr="03BC7819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7A4AB40F" w14:textId="09473CD2" w:rsidR="0091547E" w:rsidRPr="0096461D" w:rsidRDefault="03BC7819" w:rsidP="0091547E">
            <w:pPr>
              <w:rPr>
                <w:rFonts w:ascii="Arial" w:hAnsi="Arial" w:cs="Arial"/>
                <w:b w:val="0"/>
                <w:bCs w:val="0"/>
              </w:rPr>
            </w:pPr>
            <w:r w:rsidRPr="03BC7819">
              <w:rPr>
                <w:rFonts w:ascii="Arial" w:hAnsi="Arial" w:cs="Arial"/>
                <w:b w:val="0"/>
                <w:bCs w:val="0"/>
              </w:rPr>
              <w:t>Kathryn-Ruth Sasser (Student Center) The Santa Claus</w:t>
            </w:r>
          </w:p>
        </w:tc>
        <w:tc>
          <w:tcPr>
            <w:tcW w:w="1080" w:type="dxa"/>
          </w:tcPr>
          <w:p w14:paraId="1EEA8CE0" w14:textId="766152F4" w:rsidR="0091547E" w:rsidRPr="0086231B" w:rsidRDefault="03BC7819" w:rsidP="03BC78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03BC7819">
              <w:rPr>
                <w:rFonts w:ascii="Arial" w:hAnsi="Arial" w:cs="Arial"/>
                <w:i/>
                <w:iCs/>
              </w:rPr>
              <w:t>x</w:t>
            </w:r>
          </w:p>
        </w:tc>
        <w:tc>
          <w:tcPr>
            <w:tcW w:w="2251" w:type="dxa"/>
          </w:tcPr>
          <w:p w14:paraId="272B36BB" w14:textId="2E66593E" w:rsidR="0091547E" w:rsidRPr="0086231B" w:rsidRDefault="0091547E" w:rsidP="009154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/>
                <w:iCs/>
              </w:rPr>
            </w:pPr>
          </w:p>
        </w:tc>
      </w:tr>
      <w:tr w:rsidR="0091547E" w14:paraId="0F39C782" w14:textId="77777777" w:rsidTr="03BC7819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7AE9121C" w14:textId="1F0EDB6E" w:rsidR="0091547E" w:rsidRPr="0096461D" w:rsidRDefault="0091547E" w:rsidP="00B9621E">
            <w:pPr>
              <w:rPr>
                <w:rFonts w:ascii="Arial" w:hAnsi="Arial" w:cs="Arial"/>
                <w:b w:val="0"/>
                <w:bCs w:val="0"/>
              </w:rPr>
            </w:pPr>
            <w:proofErr w:type="spellStart"/>
            <w:r>
              <w:rPr>
                <w:rFonts w:ascii="Arial" w:hAnsi="Arial" w:cs="Arial"/>
                <w:b w:val="0"/>
                <w:bCs w:val="0"/>
              </w:rPr>
              <w:t>tbd</w:t>
            </w:r>
            <w:proofErr w:type="spellEnd"/>
            <w:r>
              <w:rPr>
                <w:rFonts w:ascii="Arial" w:hAnsi="Arial" w:cs="Arial"/>
                <w:b w:val="0"/>
                <w:bCs w:val="0"/>
              </w:rPr>
              <w:t xml:space="preserve"> (Student Conduct/Auburn Cares) </w:t>
            </w:r>
          </w:p>
        </w:tc>
        <w:tc>
          <w:tcPr>
            <w:tcW w:w="1080" w:type="dxa"/>
          </w:tcPr>
          <w:p w14:paraId="5A68AB11" w14:textId="1F49E513" w:rsidR="0091547E" w:rsidRPr="0086231B" w:rsidRDefault="0091547E" w:rsidP="00B962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/>
                <w:iCs/>
              </w:rPr>
            </w:pPr>
          </w:p>
        </w:tc>
        <w:tc>
          <w:tcPr>
            <w:tcW w:w="2251" w:type="dxa"/>
          </w:tcPr>
          <w:p w14:paraId="7C777E6B" w14:textId="66699957" w:rsidR="0091547E" w:rsidRPr="0086231B" w:rsidRDefault="03BC7819" w:rsidP="03BC78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03BC7819">
              <w:rPr>
                <w:rFonts w:ascii="Arial" w:hAnsi="Arial" w:cs="Arial"/>
                <w:i/>
                <w:iCs/>
              </w:rPr>
              <w:t>-</w:t>
            </w:r>
          </w:p>
        </w:tc>
      </w:tr>
      <w:tr w:rsidR="0091547E" w14:paraId="6DDAAA58" w14:textId="77777777" w:rsidTr="03BC7819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36A78AC9" w14:textId="708502D1" w:rsidR="0091547E" w:rsidRPr="00FE13D4" w:rsidRDefault="03BC7819" w:rsidP="0091547E">
            <w:pPr>
              <w:rPr>
                <w:rFonts w:ascii="Arial" w:hAnsi="Arial" w:cs="Arial"/>
              </w:rPr>
            </w:pPr>
            <w:r w:rsidRPr="03BC7819">
              <w:rPr>
                <w:rFonts w:ascii="Arial" w:hAnsi="Arial" w:cs="Arial"/>
                <w:b w:val="0"/>
                <w:bCs w:val="0"/>
              </w:rPr>
              <w:t>Kristee Treadwell (SCPS) - Peanuts</w:t>
            </w:r>
          </w:p>
        </w:tc>
        <w:tc>
          <w:tcPr>
            <w:tcW w:w="1080" w:type="dxa"/>
          </w:tcPr>
          <w:p w14:paraId="54842293" w14:textId="47E5F820" w:rsidR="0091547E" w:rsidRPr="0086231B" w:rsidRDefault="03BC7819" w:rsidP="03BC78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03BC7819">
              <w:rPr>
                <w:rFonts w:ascii="Arial" w:hAnsi="Arial" w:cs="Arial"/>
                <w:i/>
                <w:iCs/>
              </w:rPr>
              <w:t>x</w:t>
            </w:r>
          </w:p>
        </w:tc>
        <w:tc>
          <w:tcPr>
            <w:tcW w:w="2251" w:type="dxa"/>
          </w:tcPr>
          <w:p w14:paraId="6C2F4E45" w14:textId="47CECC9C" w:rsidR="0091547E" w:rsidRPr="0086231B" w:rsidRDefault="0091547E" w:rsidP="009154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/>
                <w:iCs/>
              </w:rPr>
            </w:pPr>
          </w:p>
        </w:tc>
      </w:tr>
      <w:tr w:rsidR="0091547E" w14:paraId="7A7B0166" w14:textId="77777777" w:rsidTr="03BC7819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78C5E6C7" w14:textId="2C26BA6D" w:rsidR="0091547E" w:rsidRPr="0096461D" w:rsidRDefault="03BC7819" w:rsidP="00B9621E">
            <w:pPr>
              <w:rPr>
                <w:rFonts w:ascii="Arial" w:hAnsi="Arial" w:cs="Arial"/>
                <w:b w:val="0"/>
                <w:bCs w:val="0"/>
              </w:rPr>
            </w:pPr>
            <w:r w:rsidRPr="03BC7819">
              <w:rPr>
                <w:rFonts w:ascii="Arial" w:hAnsi="Arial" w:cs="Arial"/>
                <w:b w:val="0"/>
                <w:bCs w:val="0"/>
              </w:rPr>
              <w:t xml:space="preserve">Billy Ferris (Student Involvement) - It’s a wonderful life </w:t>
            </w:r>
          </w:p>
        </w:tc>
        <w:tc>
          <w:tcPr>
            <w:tcW w:w="1080" w:type="dxa"/>
          </w:tcPr>
          <w:p w14:paraId="5B336763" w14:textId="45FE6FFA" w:rsidR="0091547E" w:rsidRPr="0086231B" w:rsidRDefault="03BC7819" w:rsidP="03BC78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03BC7819">
              <w:rPr>
                <w:rFonts w:ascii="Arial" w:hAnsi="Arial" w:cs="Arial"/>
                <w:i/>
                <w:iCs/>
              </w:rPr>
              <w:t>x</w:t>
            </w:r>
          </w:p>
        </w:tc>
        <w:tc>
          <w:tcPr>
            <w:tcW w:w="2251" w:type="dxa"/>
          </w:tcPr>
          <w:p w14:paraId="5E122DFC" w14:textId="77777777" w:rsidR="0091547E" w:rsidRPr="0086231B" w:rsidRDefault="0091547E" w:rsidP="00B962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/>
                <w:iCs/>
              </w:rPr>
            </w:pPr>
          </w:p>
        </w:tc>
      </w:tr>
      <w:tr w:rsidR="0091547E" w14:paraId="1A5B5FA8" w14:textId="77777777" w:rsidTr="03BC7819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5BF192A0" w14:textId="18E5B3A6" w:rsidR="0091547E" w:rsidRPr="0096461D" w:rsidRDefault="0091547E" w:rsidP="00B9621E">
            <w:pPr>
              <w:rPr>
                <w:rFonts w:ascii="Arial" w:hAnsi="Arial" w:cs="Arial"/>
                <w:b w:val="0"/>
                <w:bCs w:val="0"/>
              </w:rPr>
            </w:pPr>
            <w:r>
              <w:rPr>
                <w:rFonts w:ascii="Arial" w:hAnsi="Arial" w:cs="Arial"/>
                <w:b w:val="0"/>
                <w:bCs w:val="0"/>
              </w:rPr>
              <w:t>Alexis Davis</w:t>
            </w:r>
            <w:r w:rsidRPr="0096461D">
              <w:rPr>
                <w:rFonts w:ascii="Arial" w:hAnsi="Arial" w:cs="Arial"/>
                <w:b w:val="0"/>
                <w:bCs w:val="0"/>
              </w:rPr>
              <w:t xml:space="preserve"> (Student Involvement)</w:t>
            </w:r>
            <w:r>
              <w:rPr>
                <w:rFonts w:ascii="Arial" w:hAnsi="Arial" w:cs="Arial"/>
                <w:b w:val="0"/>
                <w:bCs w:val="0"/>
              </w:rPr>
              <w:t xml:space="preserve"> </w:t>
            </w:r>
          </w:p>
        </w:tc>
        <w:tc>
          <w:tcPr>
            <w:tcW w:w="1080" w:type="dxa"/>
          </w:tcPr>
          <w:p w14:paraId="5D92E59B" w14:textId="4746BE00" w:rsidR="0091547E" w:rsidRPr="0086231B" w:rsidRDefault="0091547E" w:rsidP="00B962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/>
                <w:iCs/>
              </w:rPr>
            </w:pPr>
          </w:p>
        </w:tc>
        <w:tc>
          <w:tcPr>
            <w:tcW w:w="2251" w:type="dxa"/>
          </w:tcPr>
          <w:p w14:paraId="677F5136" w14:textId="50F08959" w:rsidR="0091547E" w:rsidRPr="0086231B" w:rsidRDefault="03BC7819" w:rsidP="03BC78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03BC7819">
              <w:rPr>
                <w:rFonts w:ascii="Arial" w:hAnsi="Arial" w:cs="Arial"/>
                <w:i/>
                <w:iCs/>
              </w:rPr>
              <w:t>x</w:t>
            </w:r>
          </w:p>
        </w:tc>
      </w:tr>
      <w:tr w:rsidR="0091547E" w14:paraId="531AF51F" w14:textId="77777777" w:rsidTr="03BC7819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5" w:type="dxa"/>
          </w:tcPr>
          <w:p w14:paraId="3E717E1B" w14:textId="3F14997D" w:rsidR="0091547E" w:rsidRPr="0096461D" w:rsidRDefault="03BC7819" w:rsidP="00B9621E">
            <w:pPr>
              <w:rPr>
                <w:rFonts w:ascii="Arial" w:hAnsi="Arial" w:cs="Arial"/>
                <w:b w:val="0"/>
                <w:bCs w:val="0"/>
              </w:rPr>
            </w:pPr>
            <w:r w:rsidRPr="03BC7819">
              <w:rPr>
                <w:rFonts w:ascii="Arial" w:hAnsi="Arial" w:cs="Arial"/>
                <w:b w:val="0"/>
                <w:bCs w:val="0"/>
              </w:rPr>
              <w:t>Lexy Payne (University Housing) - Home Alone</w:t>
            </w:r>
          </w:p>
        </w:tc>
        <w:tc>
          <w:tcPr>
            <w:tcW w:w="1080" w:type="dxa"/>
          </w:tcPr>
          <w:p w14:paraId="22FFB5FD" w14:textId="4A82AD23" w:rsidR="0091547E" w:rsidRPr="0086231B" w:rsidRDefault="03BC7819" w:rsidP="03BC781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03BC7819">
              <w:rPr>
                <w:rFonts w:ascii="Arial" w:hAnsi="Arial" w:cs="Arial"/>
                <w:i/>
                <w:iCs/>
              </w:rPr>
              <w:t>x</w:t>
            </w:r>
          </w:p>
        </w:tc>
        <w:tc>
          <w:tcPr>
            <w:tcW w:w="2251" w:type="dxa"/>
          </w:tcPr>
          <w:p w14:paraId="46F57F21" w14:textId="6A23CB69" w:rsidR="0091547E" w:rsidRPr="0086231B" w:rsidRDefault="0091547E" w:rsidP="00B962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/>
                <w:iCs/>
              </w:rPr>
            </w:pPr>
          </w:p>
        </w:tc>
      </w:tr>
    </w:tbl>
    <w:p w14:paraId="69239281" w14:textId="1D792826" w:rsidR="0091547E" w:rsidRPr="00B072FB" w:rsidRDefault="0091547E" w:rsidP="00B072FB">
      <w:pPr>
        <w:pStyle w:val="ListParagraph"/>
        <w:rPr>
          <w:rFonts w:ascii="Arial" w:hAnsi="Arial" w:cs="Arial"/>
          <w:sz w:val="24"/>
          <w:szCs w:val="24"/>
        </w:rPr>
      </w:pPr>
    </w:p>
    <w:p w14:paraId="59F56A3A" w14:textId="77777777" w:rsidR="001F4597" w:rsidRPr="00032BDC" w:rsidRDefault="001F4597" w:rsidP="001F4597">
      <w:pPr>
        <w:pStyle w:val="ListParagraph"/>
        <w:rPr>
          <w:rFonts w:ascii="Arial" w:hAnsi="Arial" w:cs="Arial"/>
          <w:sz w:val="24"/>
          <w:szCs w:val="24"/>
        </w:rPr>
      </w:pPr>
    </w:p>
    <w:p w14:paraId="57498333" w14:textId="748479EF" w:rsidR="00A01182" w:rsidRPr="00A01182" w:rsidRDefault="005A712B" w:rsidP="00AF105E">
      <w:pPr>
        <w:pStyle w:val="ListParagraph"/>
        <w:numPr>
          <w:ilvl w:val="0"/>
          <w:numId w:val="14"/>
        </w:numPr>
        <w:rPr>
          <w:rStyle w:val="Hyperlink"/>
          <w:rFonts w:ascii="Arial" w:hAnsi="Arial" w:cs="Arial"/>
          <w:color w:val="auto"/>
          <w:sz w:val="24"/>
          <w:szCs w:val="24"/>
          <w:u w:val="none"/>
        </w:rPr>
      </w:pPr>
      <w:r w:rsidRPr="00A01182">
        <w:rPr>
          <w:rFonts w:ascii="Arial" w:hAnsi="Arial" w:cs="Arial"/>
          <w:b/>
          <w:sz w:val="24"/>
          <w:szCs w:val="24"/>
        </w:rPr>
        <w:t>A-Team Meeting Schedule</w:t>
      </w:r>
      <w:r w:rsidR="006F41BA" w:rsidRPr="00A01182">
        <w:rPr>
          <w:rFonts w:ascii="Arial" w:hAnsi="Arial" w:cs="Arial"/>
          <w:b/>
          <w:sz w:val="24"/>
          <w:szCs w:val="24"/>
        </w:rPr>
        <w:t xml:space="preserve"> </w:t>
      </w:r>
    </w:p>
    <w:p w14:paraId="2EFF038F" w14:textId="14A5DC11" w:rsidR="359B84CC" w:rsidRDefault="00B335CA" w:rsidP="359B84CC">
      <w:pPr>
        <w:pStyle w:val="ListParagraph"/>
        <w:spacing w:line="259" w:lineRule="auto"/>
        <w:rPr>
          <w:rStyle w:val="Hyperlink"/>
          <w:rFonts w:ascii="Arial" w:hAnsi="Arial" w:cs="Arial"/>
          <w:color w:val="auto"/>
          <w:sz w:val="24"/>
          <w:szCs w:val="24"/>
          <w:u w:val="none"/>
        </w:rPr>
      </w:pPr>
      <w:r>
        <w:rPr>
          <w:rStyle w:val="Hyperlink"/>
          <w:rFonts w:ascii="Arial" w:hAnsi="Arial" w:cs="Arial"/>
          <w:color w:val="auto"/>
          <w:sz w:val="24"/>
          <w:szCs w:val="24"/>
          <w:u w:val="none"/>
        </w:rPr>
        <w:t xml:space="preserve">Meeting Schedule for </w:t>
      </w:r>
      <w:r w:rsidR="00D12334">
        <w:rPr>
          <w:rStyle w:val="Hyperlink"/>
          <w:rFonts w:ascii="Arial" w:hAnsi="Arial" w:cs="Arial"/>
          <w:color w:val="auto"/>
          <w:sz w:val="24"/>
          <w:szCs w:val="24"/>
          <w:u w:val="none"/>
        </w:rPr>
        <w:t>this year:</w:t>
      </w:r>
    </w:p>
    <w:tbl>
      <w:tblPr>
        <w:tblpPr w:leftFromText="180" w:rightFromText="180" w:vertAnchor="text" w:horzAnchor="margin" w:tblpXSpec="center" w:tblpY="389"/>
        <w:tblW w:w="7778" w:type="dxa"/>
        <w:tblLook w:val="00A0" w:firstRow="1" w:lastRow="0" w:firstColumn="1" w:lastColumn="0" w:noHBand="0" w:noVBand="0"/>
      </w:tblPr>
      <w:tblGrid>
        <w:gridCol w:w="2585"/>
        <w:gridCol w:w="1376"/>
        <w:gridCol w:w="1408"/>
        <w:gridCol w:w="2409"/>
      </w:tblGrid>
      <w:tr w:rsidR="00B335CA" w:rsidRPr="002E250C" w14:paraId="3D9749FC" w14:textId="77777777" w:rsidTr="002E250C">
        <w:trPr>
          <w:trHeight w:val="386"/>
        </w:trPr>
        <w:tc>
          <w:tcPr>
            <w:tcW w:w="2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4317B9" w14:textId="77777777" w:rsidR="00B335CA" w:rsidRPr="002E250C" w:rsidRDefault="00B335CA" w:rsidP="001D13BD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2E250C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Date</w:t>
            </w:r>
          </w:p>
        </w:tc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F1E535" w14:textId="77777777" w:rsidR="00B335CA" w:rsidRPr="002E250C" w:rsidRDefault="00B335CA" w:rsidP="001D13BD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2E250C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Start</w:t>
            </w:r>
          </w:p>
        </w:tc>
        <w:tc>
          <w:tcPr>
            <w:tcW w:w="14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F2E34A" w14:textId="77777777" w:rsidR="00B335CA" w:rsidRPr="002E250C" w:rsidRDefault="00B335CA" w:rsidP="001D13BD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2E250C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End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068133" w14:textId="77777777" w:rsidR="00B335CA" w:rsidRPr="002E250C" w:rsidRDefault="00B335CA" w:rsidP="001D13BD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2E250C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Room</w:t>
            </w:r>
          </w:p>
        </w:tc>
      </w:tr>
      <w:tr w:rsidR="00D073AD" w:rsidRPr="002E250C" w14:paraId="3AA4DB45" w14:textId="77777777" w:rsidTr="002E250C">
        <w:trPr>
          <w:trHeight w:val="386"/>
        </w:trPr>
        <w:tc>
          <w:tcPr>
            <w:tcW w:w="2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25BCC7" w14:textId="5C1DC0BE" w:rsidR="00D073AD" w:rsidRPr="002E250C" w:rsidRDefault="00D073AD" w:rsidP="001D13BD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E250C">
              <w:rPr>
                <w:rFonts w:ascii="Arial" w:hAnsi="Arial" w:cs="Arial"/>
                <w:color w:val="000000"/>
                <w:sz w:val="24"/>
                <w:szCs w:val="24"/>
              </w:rPr>
              <w:t>12/07/2021 Tue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C7DD28" w14:textId="28249B2E" w:rsidR="00D073AD" w:rsidRPr="002E250C" w:rsidRDefault="00D073AD" w:rsidP="001D13BD">
            <w:pPr>
              <w:jc w:val="center"/>
              <w:rPr>
                <w:rFonts w:ascii="Arial" w:hAnsi="Arial" w:cs="Arial"/>
                <w:strike/>
                <w:color w:val="000000"/>
                <w:sz w:val="24"/>
                <w:szCs w:val="24"/>
              </w:rPr>
            </w:pPr>
            <w:r w:rsidRPr="002E250C">
              <w:rPr>
                <w:rFonts w:ascii="Arial" w:hAnsi="Arial" w:cs="Arial"/>
                <w:color w:val="000000"/>
                <w:sz w:val="24"/>
                <w:szCs w:val="24"/>
              </w:rPr>
              <w:t>3:00 PM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7C3095" w14:textId="0C5BD22E" w:rsidR="00D073AD" w:rsidRPr="002E250C" w:rsidRDefault="00D073AD" w:rsidP="001D13BD">
            <w:pPr>
              <w:jc w:val="center"/>
              <w:rPr>
                <w:sz w:val="24"/>
                <w:szCs w:val="24"/>
              </w:rPr>
            </w:pPr>
            <w:r w:rsidRPr="002E250C">
              <w:rPr>
                <w:rFonts w:ascii="Arial" w:hAnsi="Arial" w:cs="Arial"/>
                <w:color w:val="000000"/>
                <w:sz w:val="24"/>
                <w:szCs w:val="24"/>
              </w:rPr>
              <w:t>4:00 PM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6090EE" w14:textId="04A7EB57" w:rsidR="00D073AD" w:rsidRPr="002E250C" w:rsidRDefault="00D073AD" w:rsidP="001D13B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E250C">
              <w:rPr>
                <w:rFonts w:ascii="Arial" w:hAnsi="Arial" w:cs="Arial"/>
                <w:color w:val="000000"/>
                <w:sz w:val="24"/>
                <w:szCs w:val="24"/>
              </w:rPr>
              <w:t>MSC 2222/2223</w:t>
            </w:r>
          </w:p>
        </w:tc>
      </w:tr>
      <w:tr w:rsidR="00D073AD" w:rsidRPr="002E250C" w14:paraId="5A595A96" w14:textId="77777777" w:rsidTr="009C3BC9">
        <w:trPr>
          <w:trHeight w:val="386"/>
        </w:trPr>
        <w:tc>
          <w:tcPr>
            <w:tcW w:w="2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7CB39E" w14:textId="39AEB03C" w:rsidR="00D073AD" w:rsidRPr="002E250C" w:rsidRDefault="00D073AD" w:rsidP="001D13BD">
            <w:pPr>
              <w:rPr>
                <w:rFonts w:ascii="Arial" w:eastAsiaTheme="minorHAnsi" w:hAnsi="Arial" w:cs="Arial"/>
                <w:sz w:val="24"/>
                <w:szCs w:val="24"/>
              </w:rPr>
            </w:pPr>
            <w:bookmarkStart w:id="0" w:name="_Hlk92121480"/>
            <w:r w:rsidRPr="002E250C">
              <w:rPr>
                <w:rFonts w:ascii="Arial" w:hAnsi="Arial" w:cs="Arial"/>
                <w:color w:val="000000"/>
                <w:sz w:val="24"/>
                <w:szCs w:val="24"/>
              </w:rPr>
              <w:t xml:space="preserve">  1/04/2022 Tue</w:t>
            </w:r>
          </w:p>
        </w:tc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038E2B" w14:textId="4089DBBC" w:rsidR="00D073AD" w:rsidRPr="002E250C" w:rsidRDefault="00D073AD" w:rsidP="001D13BD">
            <w:pPr>
              <w:jc w:val="center"/>
              <w:rPr>
                <w:rFonts w:ascii="Arial" w:eastAsiaTheme="minorHAnsi" w:hAnsi="Arial" w:cs="Arial"/>
                <w:sz w:val="24"/>
                <w:szCs w:val="24"/>
              </w:rPr>
            </w:pPr>
            <w:r w:rsidRPr="002E250C">
              <w:rPr>
                <w:rFonts w:ascii="Arial" w:hAnsi="Arial" w:cs="Arial"/>
                <w:color w:val="000000"/>
                <w:sz w:val="24"/>
                <w:szCs w:val="24"/>
              </w:rPr>
              <w:t>3:00 PM</w:t>
            </w:r>
          </w:p>
        </w:tc>
        <w:tc>
          <w:tcPr>
            <w:tcW w:w="14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71ABF7" w14:textId="66B53DCD" w:rsidR="00D073AD" w:rsidRPr="002E250C" w:rsidRDefault="00D073AD" w:rsidP="001D13BD">
            <w:pPr>
              <w:jc w:val="center"/>
              <w:rPr>
                <w:sz w:val="24"/>
                <w:szCs w:val="24"/>
              </w:rPr>
            </w:pPr>
            <w:r w:rsidRPr="002E250C">
              <w:rPr>
                <w:rFonts w:ascii="Arial" w:hAnsi="Arial" w:cs="Arial"/>
                <w:color w:val="000000"/>
                <w:sz w:val="24"/>
                <w:szCs w:val="24"/>
              </w:rPr>
              <w:t>4:00 PM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DED9E1" w14:textId="68A969D1" w:rsidR="00D073AD" w:rsidRPr="002E250C" w:rsidRDefault="00D073AD" w:rsidP="001D13B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E250C">
              <w:rPr>
                <w:rFonts w:ascii="Arial" w:hAnsi="Arial" w:cs="Arial"/>
                <w:color w:val="000000"/>
                <w:sz w:val="24"/>
                <w:szCs w:val="24"/>
              </w:rPr>
              <w:t>MSC 2222/2223</w:t>
            </w:r>
          </w:p>
        </w:tc>
      </w:tr>
      <w:tr w:rsidR="00D073AD" w:rsidRPr="002E250C" w14:paraId="3622CAFE" w14:textId="77777777" w:rsidTr="00D135EB">
        <w:trPr>
          <w:trHeight w:val="386"/>
        </w:trPr>
        <w:tc>
          <w:tcPr>
            <w:tcW w:w="2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F52221" w14:textId="21AFA364" w:rsidR="00D073AD" w:rsidRPr="002E250C" w:rsidRDefault="00D073AD" w:rsidP="001D13BD">
            <w:pPr>
              <w:rPr>
                <w:rFonts w:ascii="Arial" w:eastAsiaTheme="minorHAnsi" w:hAnsi="Arial" w:cs="Arial"/>
                <w:sz w:val="24"/>
                <w:szCs w:val="24"/>
              </w:rPr>
            </w:pPr>
            <w:r w:rsidRPr="002E250C">
              <w:rPr>
                <w:rFonts w:ascii="Arial" w:hAnsi="Arial" w:cs="Arial"/>
                <w:color w:val="000000"/>
                <w:sz w:val="24"/>
                <w:szCs w:val="24"/>
              </w:rPr>
              <w:t xml:space="preserve">  2/01/2022 Tue</w:t>
            </w:r>
          </w:p>
        </w:tc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2B2C92" w14:textId="4E4C5DA9" w:rsidR="00D073AD" w:rsidRPr="002E250C" w:rsidRDefault="00D073AD" w:rsidP="001D13BD">
            <w:pPr>
              <w:jc w:val="center"/>
              <w:rPr>
                <w:rFonts w:ascii="Arial" w:eastAsiaTheme="minorHAnsi" w:hAnsi="Arial" w:cs="Arial"/>
                <w:sz w:val="24"/>
                <w:szCs w:val="24"/>
              </w:rPr>
            </w:pPr>
            <w:r w:rsidRPr="002E250C">
              <w:rPr>
                <w:rFonts w:ascii="Arial" w:hAnsi="Arial" w:cs="Arial"/>
                <w:color w:val="000000"/>
                <w:sz w:val="24"/>
                <w:szCs w:val="24"/>
              </w:rPr>
              <w:t>3:00 PM</w:t>
            </w:r>
          </w:p>
        </w:tc>
        <w:tc>
          <w:tcPr>
            <w:tcW w:w="14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59BC0C" w14:textId="5E8B4120" w:rsidR="00D073AD" w:rsidRPr="002E250C" w:rsidRDefault="00D073AD" w:rsidP="001D13BD">
            <w:pPr>
              <w:jc w:val="center"/>
              <w:rPr>
                <w:sz w:val="24"/>
                <w:szCs w:val="24"/>
              </w:rPr>
            </w:pPr>
            <w:r w:rsidRPr="002E250C">
              <w:rPr>
                <w:rFonts w:ascii="Arial" w:hAnsi="Arial" w:cs="Arial"/>
                <w:color w:val="000000"/>
                <w:sz w:val="24"/>
                <w:szCs w:val="24"/>
              </w:rPr>
              <w:t>4:00 PM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8FFE7D" w14:textId="1A2A4BF4" w:rsidR="00D073AD" w:rsidRPr="002E250C" w:rsidRDefault="00D073AD" w:rsidP="001D13B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E250C">
              <w:rPr>
                <w:rFonts w:ascii="Arial" w:hAnsi="Arial" w:cs="Arial"/>
                <w:color w:val="000000"/>
                <w:sz w:val="24"/>
                <w:szCs w:val="24"/>
              </w:rPr>
              <w:t>MSC 2222/2223</w:t>
            </w:r>
          </w:p>
        </w:tc>
      </w:tr>
      <w:tr w:rsidR="00D073AD" w:rsidRPr="002E250C" w14:paraId="7B78186D" w14:textId="77777777" w:rsidTr="002E250C">
        <w:trPr>
          <w:trHeight w:val="386"/>
        </w:trPr>
        <w:tc>
          <w:tcPr>
            <w:tcW w:w="2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D233FC" w14:textId="090140C7" w:rsidR="00D073AD" w:rsidRPr="002E250C" w:rsidRDefault="00D073AD" w:rsidP="001D13BD">
            <w:pPr>
              <w:rPr>
                <w:rFonts w:ascii="Arial" w:eastAsiaTheme="minorHAnsi" w:hAnsi="Arial" w:cs="Arial"/>
                <w:sz w:val="24"/>
                <w:szCs w:val="24"/>
              </w:rPr>
            </w:pPr>
            <w:r w:rsidRPr="002E250C">
              <w:rPr>
                <w:rFonts w:ascii="Arial" w:hAnsi="Arial" w:cs="Arial"/>
                <w:color w:val="000000"/>
                <w:sz w:val="24"/>
                <w:szCs w:val="24"/>
              </w:rPr>
              <w:t xml:space="preserve">  3/01/2022 Tue</w:t>
            </w:r>
          </w:p>
        </w:tc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212FD9" w14:textId="06373805" w:rsidR="00D073AD" w:rsidRPr="002E250C" w:rsidRDefault="00D073AD" w:rsidP="001D13BD">
            <w:pPr>
              <w:jc w:val="center"/>
              <w:rPr>
                <w:rFonts w:ascii="Arial" w:eastAsiaTheme="minorHAnsi" w:hAnsi="Arial" w:cs="Arial"/>
                <w:sz w:val="24"/>
                <w:szCs w:val="24"/>
              </w:rPr>
            </w:pPr>
            <w:r w:rsidRPr="002E250C">
              <w:rPr>
                <w:rFonts w:ascii="Arial" w:hAnsi="Arial" w:cs="Arial"/>
                <w:color w:val="000000"/>
                <w:sz w:val="24"/>
                <w:szCs w:val="24"/>
              </w:rPr>
              <w:t>3:00 PM</w:t>
            </w:r>
          </w:p>
        </w:tc>
        <w:tc>
          <w:tcPr>
            <w:tcW w:w="14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3587DA" w14:textId="5C49C7B5" w:rsidR="00D073AD" w:rsidRPr="002E250C" w:rsidRDefault="00D073AD" w:rsidP="001D13BD">
            <w:pPr>
              <w:jc w:val="center"/>
              <w:rPr>
                <w:sz w:val="24"/>
                <w:szCs w:val="24"/>
              </w:rPr>
            </w:pPr>
            <w:r w:rsidRPr="002E250C">
              <w:rPr>
                <w:rFonts w:ascii="Arial" w:hAnsi="Arial" w:cs="Arial"/>
                <w:color w:val="000000"/>
                <w:sz w:val="24"/>
                <w:szCs w:val="24"/>
              </w:rPr>
              <w:t>4:00 PM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A97EF3" w14:textId="533FD5CC" w:rsidR="00D073AD" w:rsidRPr="002E250C" w:rsidRDefault="00D073AD" w:rsidP="001D13BD">
            <w:pPr>
              <w:jc w:val="center"/>
              <w:rPr>
                <w:sz w:val="24"/>
                <w:szCs w:val="24"/>
              </w:rPr>
            </w:pPr>
            <w:r w:rsidRPr="002E250C">
              <w:rPr>
                <w:rFonts w:ascii="Arial" w:hAnsi="Arial" w:cs="Arial"/>
                <w:color w:val="000000"/>
                <w:sz w:val="24"/>
                <w:szCs w:val="24"/>
              </w:rPr>
              <w:t>MSC 2222/2223</w:t>
            </w:r>
          </w:p>
        </w:tc>
      </w:tr>
      <w:tr w:rsidR="00D073AD" w:rsidRPr="002E250C" w14:paraId="58E7961C" w14:textId="77777777" w:rsidTr="002E250C">
        <w:trPr>
          <w:trHeight w:val="386"/>
        </w:trPr>
        <w:tc>
          <w:tcPr>
            <w:tcW w:w="2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4DF9DE" w14:textId="5585C8F2" w:rsidR="00D073AD" w:rsidRPr="002E250C" w:rsidRDefault="00D073AD" w:rsidP="001D13BD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E250C">
              <w:rPr>
                <w:rFonts w:ascii="Arial" w:hAnsi="Arial" w:cs="Arial"/>
                <w:color w:val="000000"/>
                <w:sz w:val="24"/>
                <w:szCs w:val="24"/>
              </w:rPr>
              <w:t xml:space="preserve">  4/05/2022 Tue</w:t>
            </w:r>
          </w:p>
        </w:tc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77A59F" w14:textId="6C096BDD" w:rsidR="00D073AD" w:rsidRPr="002E250C" w:rsidRDefault="00D073AD" w:rsidP="001D13B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E250C">
              <w:rPr>
                <w:rFonts w:ascii="Arial" w:hAnsi="Arial" w:cs="Arial"/>
                <w:color w:val="000000"/>
                <w:sz w:val="24"/>
                <w:szCs w:val="24"/>
              </w:rPr>
              <w:t>3:00 PM</w:t>
            </w:r>
          </w:p>
        </w:tc>
        <w:tc>
          <w:tcPr>
            <w:tcW w:w="14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1994C9" w14:textId="6FA17730" w:rsidR="00D073AD" w:rsidRPr="002E250C" w:rsidRDefault="00D073AD" w:rsidP="001D13B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E250C">
              <w:rPr>
                <w:rFonts w:ascii="Arial" w:hAnsi="Arial" w:cs="Arial"/>
                <w:color w:val="000000"/>
                <w:sz w:val="24"/>
                <w:szCs w:val="24"/>
              </w:rPr>
              <w:t>4:00 PM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6DBC8F" w14:textId="148DBF77" w:rsidR="00D073AD" w:rsidRPr="002E250C" w:rsidRDefault="00D073AD" w:rsidP="001D13BD">
            <w:pPr>
              <w:jc w:val="center"/>
              <w:rPr>
                <w:sz w:val="24"/>
                <w:szCs w:val="24"/>
              </w:rPr>
            </w:pPr>
            <w:r w:rsidRPr="002E250C">
              <w:rPr>
                <w:rFonts w:ascii="Arial" w:hAnsi="Arial" w:cs="Arial"/>
                <w:color w:val="000000"/>
                <w:sz w:val="24"/>
                <w:szCs w:val="24"/>
              </w:rPr>
              <w:t>MSC 2222/2223</w:t>
            </w:r>
          </w:p>
        </w:tc>
      </w:tr>
      <w:tr w:rsidR="00D073AD" w:rsidRPr="002E250C" w14:paraId="3DF6391D" w14:textId="77777777" w:rsidTr="002E250C">
        <w:trPr>
          <w:trHeight w:val="386"/>
        </w:trPr>
        <w:tc>
          <w:tcPr>
            <w:tcW w:w="2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769A0C" w14:textId="463F01A0" w:rsidR="00D073AD" w:rsidRPr="002E250C" w:rsidRDefault="00D073AD" w:rsidP="001D13BD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E250C">
              <w:rPr>
                <w:rFonts w:ascii="Arial" w:hAnsi="Arial" w:cs="Arial"/>
                <w:color w:val="000000"/>
                <w:sz w:val="24"/>
                <w:szCs w:val="24"/>
              </w:rPr>
              <w:lastRenderedPageBreak/>
              <w:t xml:space="preserve">  5/03/2022 Tue</w:t>
            </w:r>
          </w:p>
        </w:tc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08B16" w14:textId="5AAE932B" w:rsidR="00D073AD" w:rsidRPr="002E250C" w:rsidRDefault="00D073AD" w:rsidP="001D13B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E250C">
              <w:rPr>
                <w:rFonts w:ascii="Arial" w:hAnsi="Arial" w:cs="Arial"/>
                <w:color w:val="000000"/>
                <w:sz w:val="24"/>
                <w:szCs w:val="24"/>
              </w:rPr>
              <w:t>3:00 PM</w:t>
            </w:r>
          </w:p>
        </w:tc>
        <w:tc>
          <w:tcPr>
            <w:tcW w:w="14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E4A4D5" w14:textId="0FF534E3" w:rsidR="00D073AD" w:rsidRPr="002E250C" w:rsidRDefault="00D073AD" w:rsidP="001D13B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E250C">
              <w:rPr>
                <w:rFonts w:ascii="Arial" w:hAnsi="Arial" w:cs="Arial"/>
                <w:color w:val="000000"/>
                <w:sz w:val="24"/>
                <w:szCs w:val="24"/>
              </w:rPr>
              <w:t>4:00 PM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94510C" w14:textId="489B976D" w:rsidR="00D073AD" w:rsidRPr="002E250C" w:rsidRDefault="00D073AD" w:rsidP="001D13BD">
            <w:pPr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2E250C">
              <w:rPr>
                <w:rFonts w:ascii="Arial" w:hAnsi="Arial" w:cs="Arial"/>
                <w:color w:val="000000"/>
                <w:sz w:val="24"/>
                <w:szCs w:val="24"/>
              </w:rPr>
              <w:t>MSC 2222/2223</w:t>
            </w:r>
          </w:p>
        </w:tc>
      </w:tr>
    </w:tbl>
    <w:p w14:paraId="03357258" w14:textId="1248A5F9" w:rsidR="00A01182" w:rsidRDefault="00A01182" w:rsidP="00A01182">
      <w:pPr>
        <w:pStyle w:val="ListParagraph"/>
        <w:rPr>
          <w:rFonts w:ascii="Arial" w:hAnsi="Arial" w:cs="Arial"/>
          <w:sz w:val="24"/>
          <w:szCs w:val="24"/>
        </w:rPr>
      </w:pPr>
    </w:p>
    <w:bookmarkEnd w:id="0"/>
    <w:p w14:paraId="0813FADB" w14:textId="018B5C49" w:rsidR="00B335CA" w:rsidRDefault="00B335CA" w:rsidP="00A01182">
      <w:pPr>
        <w:pStyle w:val="ListParagraph"/>
        <w:rPr>
          <w:rFonts w:ascii="Arial" w:hAnsi="Arial" w:cs="Arial"/>
          <w:sz w:val="24"/>
          <w:szCs w:val="24"/>
        </w:rPr>
      </w:pPr>
    </w:p>
    <w:p w14:paraId="5A5FFCE3" w14:textId="77777777" w:rsidR="00B335CA" w:rsidRDefault="00B335CA" w:rsidP="00A01182">
      <w:pPr>
        <w:pStyle w:val="ListParagraph"/>
        <w:rPr>
          <w:rFonts w:ascii="Arial" w:hAnsi="Arial" w:cs="Arial"/>
          <w:sz w:val="24"/>
          <w:szCs w:val="24"/>
        </w:rPr>
      </w:pPr>
    </w:p>
    <w:p w14:paraId="06F44A5C" w14:textId="1556220B" w:rsidR="005A712B" w:rsidRPr="00032BDC" w:rsidRDefault="359B84CC" w:rsidP="005A712B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359B84CC">
        <w:rPr>
          <w:rFonts w:ascii="Arial" w:hAnsi="Arial" w:cs="Arial"/>
          <w:b/>
          <w:bCs/>
          <w:sz w:val="24"/>
          <w:szCs w:val="24"/>
        </w:rPr>
        <w:t xml:space="preserve">Assessment Moment at Coffee </w:t>
      </w:r>
    </w:p>
    <w:p w14:paraId="09EE1EBC" w14:textId="26CCDD38" w:rsidR="00DD1EC3" w:rsidRPr="009C3A39" w:rsidRDefault="26230156" w:rsidP="0032628C">
      <w:pPr>
        <w:pStyle w:val="ListParagraph"/>
        <w:numPr>
          <w:ilvl w:val="1"/>
          <w:numId w:val="35"/>
        </w:numPr>
        <w:rPr>
          <w:rFonts w:ascii="Arial" w:hAnsi="Arial" w:cs="Arial"/>
          <w:i/>
          <w:iCs/>
          <w:strike/>
          <w:sz w:val="24"/>
          <w:szCs w:val="24"/>
        </w:rPr>
      </w:pPr>
      <w:r w:rsidRPr="009C3A39">
        <w:rPr>
          <w:rFonts w:ascii="Arial" w:hAnsi="Arial" w:cs="Arial"/>
          <w:strike/>
          <w:sz w:val="24"/>
          <w:szCs w:val="24"/>
        </w:rPr>
        <w:t xml:space="preserve">August </w:t>
      </w:r>
      <w:r w:rsidR="00CC7FBC" w:rsidRPr="009C3A39">
        <w:rPr>
          <w:rFonts w:ascii="Arial" w:hAnsi="Arial" w:cs="Arial"/>
          <w:strike/>
          <w:sz w:val="24"/>
          <w:szCs w:val="24"/>
        </w:rPr>
        <w:t>20</w:t>
      </w:r>
      <w:r w:rsidRPr="009C3A39">
        <w:rPr>
          <w:rFonts w:ascii="Arial" w:hAnsi="Arial" w:cs="Arial"/>
          <w:strike/>
          <w:sz w:val="24"/>
          <w:szCs w:val="24"/>
        </w:rPr>
        <w:t>21</w:t>
      </w:r>
      <w:r w:rsidRPr="009C3A39">
        <w:rPr>
          <w:rFonts w:ascii="Arial" w:hAnsi="Arial" w:cs="Arial"/>
          <w:i/>
          <w:iCs/>
          <w:strike/>
          <w:sz w:val="24"/>
          <w:szCs w:val="24"/>
        </w:rPr>
        <w:t xml:space="preserve"> – First Year Experience (Sarah King)</w:t>
      </w:r>
    </w:p>
    <w:p w14:paraId="319E5DED" w14:textId="00E627D8" w:rsidR="00DD1EC3" w:rsidRPr="00480A01" w:rsidRDefault="0FEC39D1" w:rsidP="0FEC39D1">
      <w:pPr>
        <w:pStyle w:val="ListParagraph"/>
        <w:numPr>
          <w:ilvl w:val="1"/>
          <w:numId w:val="35"/>
        </w:numPr>
        <w:rPr>
          <w:rFonts w:ascii="Arial" w:hAnsi="Arial" w:cs="Arial"/>
          <w:i/>
          <w:iCs/>
          <w:strike/>
          <w:sz w:val="24"/>
          <w:szCs w:val="24"/>
        </w:rPr>
      </w:pPr>
      <w:r w:rsidRPr="00480A01">
        <w:rPr>
          <w:rFonts w:ascii="Arial" w:hAnsi="Arial" w:cs="Arial"/>
          <w:strike/>
          <w:sz w:val="24"/>
          <w:szCs w:val="24"/>
        </w:rPr>
        <w:t xml:space="preserve">September </w:t>
      </w:r>
      <w:r w:rsidR="00CC7FBC" w:rsidRPr="00480A01">
        <w:rPr>
          <w:rFonts w:ascii="Arial" w:hAnsi="Arial" w:cs="Arial"/>
          <w:strike/>
          <w:sz w:val="24"/>
          <w:szCs w:val="24"/>
        </w:rPr>
        <w:t>20</w:t>
      </w:r>
      <w:r w:rsidRPr="00480A01">
        <w:rPr>
          <w:rFonts w:ascii="Arial" w:hAnsi="Arial" w:cs="Arial"/>
          <w:strike/>
          <w:sz w:val="24"/>
          <w:szCs w:val="24"/>
        </w:rPr>
        <w:t>21</w:t>
      </w:r>
      <w:r w:rsidRPr="00480A01">
        <w:rPr>
          <w:rFonts w:ascii="Arial" w:hAnsi="Arial" w:cs="Arial"/>
          <w:i/>
          <w:iCs/>
          <w:strike/>
          <w:sz w:val="24"/>
          <w:szCs w:val="24"/>
        </w:rPr>
        <w:t xml:space="preserve"> – Greek Life (Benard Goins)</w:t>
      </w:r>
    </w:p>
    <w:p w14:paraId="146C1C16" w14:textId="77777777" w:rsidR="006A1E01" w:rsidRDefault="00DD1EC3" w:rsidP="00A052F4">
      <w:pPr>
        <w:pStyle w:val="ListParagraph"/>
        <w:numPr>
          <w:ilvl w:val="1"/>
          <w:numId w:val="35"/>
        </w:numPr>
        <w:rPr>
          <w:rFonts w:ascii="Arial" w:hAnsi="Arial" w:cs="Arial"/>
          <w:i/>
          <w:iCs/>
          <w:sz w:val="24"/>
          <w:szCs w:val="24"/>
        </w:rPr>
      </w:pPr>
      <w:r w:rsidRPr="006A1E01">
        <w:rPr>
          <w:rFonts w:ascii="Arial" w:hAnsi="Arial" w:cs="Arial"/>
          <w:strike/>
          <w:sz w:val="24"/>
          <w:szCs w:val="24"/>
        </w:rPr>
        <w:t xml:space="preserve">October </w:t>
      </w:r>
      <w:r w:rsidR="00CC7FBC" w:rsidRPr="006A1E01">
        <w:rPr>
          <w:rFonts w:ascii="Arial" w:hAnsi="Arial" w:cs="Arial"/>
          <w:strike/>
          <w:sz w:val="24"/>
          <w:szCs w:val="24"/>
        </w:rPr>
        <w:t>20</w:t>
      </w:r>
      <w:r w:rsidRPr="006A1E01">
        <w:rPr>
          <w:rFonts w:ascii="Arial" w:hAnsi="Arial" w:cs="Arial"/>
          <w:strike/>
          <w:sz w:val="24"/>
          <w:szCs w:val="24"/>
        </w:rPr>
        <w:t>21</w:t>
      </w:r>
      <w:r w:rsidRPr="006A1E01">
        <w:rPr>
          <w:rFonts w:ascii="Arial" w:hAnsi="Arial" w:cs="Arial"/>
          <w:i/>
          <w:iCs/>
          <w:strike/>
          <w:sz w:val="24"/>
          <w:szCs w:val="24"/>
        </w:rPr>
        <w:t xml:space="preserve"> </w:t>
      </w:r>
      <w:r w:rsidR="00603717" w:rsidRPr="006A1E01">
        <w:rPr>
          <w:rFonts w:ascii="Arial" w:hAnsi="Arial" w:cs="Arial"/>
          <w:i/>
          <w:iCs/>
          <w:strike/>
          <w:sz w:val="24"/>
          <w:szCs w:val="24"/>
        </w:rPr>
        <w:t>– Campus Recreation (</w:t>
      </w:r>
      <w:r w:rsidR="00D076D4" w:rsidRPr="006A1E01">
        <w:rPr>
          <w:rFonts w:ascii="Arial" w:hAnsi="Arial" w:cs="Arial"/>
          <w:i/>
          <w:iCs/>
          <w:strike/>
          <w:sz w:val="24"/>
          <w:szCs w:val="24"/>
        </w:rPr>
        <w:t>Corie Baldwin</w:t>
      </w:r>
      <w:r w:rsidR="00603717">
        <w:rPr>
          <w:rFonts w:ascii="Arial" w:hAnsi="Arial" w:cs="Arial"/>
          <w:i/>
          <w:iCs/>
          <w:sz w:val="24"/>
          <w:szCs w:val="24"/>
        </w:rPr>
        <w:t>)</w:t>
      </w:r>
    </w:p>
    <w:p w14:paraId="1CE2DDE7" w14:textId="4A11348B" w:rsidR="00DD1EC3" w:rsidRDefault="006A1E01" w:rsidP="00A052F4">
      <w:pPr>
        <w:pStyle w:val="ListParagraph"/>
        <w:numPr>
          <w:ilvl w:val="1"/>
          <w:numId w:val="35"/>
        </w:numPr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i/>
          <w:iCs/>
          <w:sz w:val="24"/>
          <w:szCs w:val="24"/>
        </w:rPr>
        <w:t>(BUMP TO DECEMBER – Move all ahead each month)</w:t>
      </w:r>
    </w:p>
    <w:p w14:paraId="02C8FF29" w14:textId="66684AD1" w:rsidR="00D12334" w:rsidRPr="00D073AD" w:rsidRDefault="00D12334" w:rsidP="00A052F4">
      <w:pPr>
        <w:pStyle w:val="ListParagraph"/>
        <w:numPr>
          <w:ilvl w:val="1"/>
          <w:numId w:val="35"/>
        </w:numPr>
        <w:rPr>
          <w:rFonts w:ascii="Arial" w:hAnsi="Arial" w:cs="Arial"/>
          <w:i/>
          <w:iCs/>
          <w:strike/>
          <w:sz w:val="24"/>
          <w:szCs w:val="24"/>
        </w:rPr>
      </w:pPr>
      <w:r w:rsidRPr="00D073AD">
        <w:rPr>
          <w:rFonts w:ascii="Arial" w:hAnsi="Arial" w:cs="Arial"/>
          <w:strike/>
          <w:sz w:val="24"/>
          <w:szCs w:val="24"/>
        </w:rPr>
        <w:t xml:space="preserve">November 2021 – </w:t>
      </w:r>
      <w:r w:rsidR="00D076D4" w:rsidRPr="00D073AD">
        <w:rPr>
          <w:rFonts w:ascii="Arial" w:hAnsi="Arial" w:cs="Arial"/>
          <w:i/>
          <w:iCs/>
          <w:strike/>
          <w:sz w:val="24"/>
          <w:szCs w:val="24"/>
        </w:rPr>
        <w:t>Campus Dining (Joanne LaBuda)</w:t>
      </w:r>
    </w:p>
    <w:p w14:paraId="6F6D804A" w14:textId="5E78D81D" w:rsidR="00D12334" w:rsidRPr="00D12334" w:rsidRDefault="03BC7819" w:rsidP="03BC7819">
      <w:pPr>
        <w:pStyle w:val="ListParagraph"/>
        <w:numPr>
          <w:ilvl w:val="1"/>
          <w:numId w:val="35"/>
        </w:numPr>
        <w:rPr>
          <w:rFonts w:ascii="Arial" w:hAnsi="Arial" w:cs="Arial"/>
          <w:i/>
          <w:iCs/>
          <w:sz w:val="24"/>
          <w:szCs w:val="24"/>
        </w:rPr>
      </w:pPr>
      <w:r w:rsidRPr="03BC7819">
        <w:rPr>
          <w:rFonts w:ascii="Arial" w:hAnsi="Arial" w:cs="Arial"/>
          <w:sz w:val="24"/>
          <w:szCs w:val="24"/>
        </w:rPr>
        <w:t xml:space="preserve">January 2022 – </w:t>
      </w:r>
      <w:r w:rsidRPr="03BC7819">
        <w:rPr>
          <w:rFonts w:ascii="Arial" w:hAnsi="Arial" w:cs="Arial"/>
          <w:i/>
          <w:iCs/>
          <w:sz w:val="24"/>
          <w:szCs w:val="24"/>
        </w:rPr>
        <w:t>HPWS (Chase Chaplin)</w:t>
      </w:r>
    </w:p>
    <w:p w14:paraId="2FD5CF69" w14:textId="3AC5D08A" w:rsidR="00D12334" w:rsidRPr="00D12334" w:rsidRDefault="00F7113D" w:rsidP="00A052F4">
      <w:pPr>
        <w:pStyle w:val="ListParagraph"/>
        <w:numPr>
          <w:ilvl w:val="1"/>
          <w:numId w:val="35"/>
        </w:numPr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ebruary 2022 </w:t>
      </w:r>
      <w:r w:rsidR="00D12334">
        <w:rPr>
          <w:rFonts w:ascii="Arial" w:hAnsi="Arial" w:cs="Arial"/>
          <w:sz w:val="24"/>
          <w:szCs w:val="24"/>
        </w:rPr>
        <w:t xml:space="preserve">– </w:t>
      </w:r>
      <w:r w:rsidR="00B072FB">
        <w:rPr>
          <w:rFonts w:ascii="Arial" w:hAnsi="Arial" w:cs="Arial"/>
          <w:i/>
          <w:iCs/>
          <w:sz w:val="24"/>
          <w:szCs w:val="24"/>
        </w:rPr>
        <w:t>SCPS (Kristee Treadwell))</w:t>
      </w:r>
    </w:p>
    <w:p w14:paraId="79A56CA8" w14:textId="6BF50D36" w:rsidR="00D12334" w:rsidRPr="00D12334" w:rsidRDefault="00F7113D" w:rsidP="00A052F4">
      <w:pPr>
        <w:pStyle w:val="ListParagraph"/>
        <w:numPr>
          <w:ilvl w:val="1"/>
          <w:numId w:val="35"/>
        </w:numPr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rch 2022 </w:t>
      </w:r>
      <w:r w:rsidR="00D12334">
        <w:rPr>
          <w:rFonts w:ascii="Arial" w:hAnsi="Arial" w:cs="Arial"/>
          <w:sz w:val="24"/>
          <w:szCs w:val="24"/>
        </w:rPr>
        <w:t xml:space="preserve">– </w:t>
      </w:r>
      <w:r w:rsidR="00D076D4" w:rsidRPr="00D076D4">
        <w:rPr>
          <w:rFonts w:ascii="Arial" w:hAnsi="Arial" w:cs="Arial"/>
          <w:i/>
          <w:iCs/>
          <w:sz w:val="24"/>
          <w:szCs w:val="24"/>
        </w:rPr>
        <w:t>Property Management (Amy Mosley)</w:t>
      </w:r>
    </w:p>
    <w:p w14:paraId="2BDBB5C2" w14:textId="74419C96" w:rsidR="00D12334" w:rsidRPr="00D12334" w:rsidRDefault="00F7113D" w:rsidP="00A052F4">
      <w:pPr>
        <w:pStyle w:val="ListParagraph"/>
        <w:numPr>
          <w:ilvl w:val="1"/>
          <w:numId w:val="35"/>
        </w:numPr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pril 2022 </w:t>
      </w:r>
      <w:r w:rsidR="00D12334">
        <w:rPr>
          <w:rFonts w:ascii="Arial" w:hAnsi="Arial" w:cs="Arial"/>
          <w:sz w:val="24"/>
          <w:szCs w:val="24"/>
        </w:rPr>
        <w:t xml:space="preserve">– </w:t>
      </w:r>
      <w:r w:rsidR="00D076D4" w:rsidRPr="00D076D4">
        <w:rPr>
          <w:rFonts w:ascii="Arial" w:hAnsi="Arial" w:cs="Arial"/>
          <w:i/>
          <w:iCs/>
          <w:sz w:val="24"/>
          <w:szCs w:val="24"/>
        </w:rPr>
        <w:t xml:space="preserve">Student </w:t>
      </w:r>
      <w:r w:rsidR="00897BEB" w:rsidRPr="00D076D4">
        <w:rPr>
          <w:rFonts w:ascii="Arial" w:hAnsi="Arial" w:cs="Arial"/>
          <w:i/>
          <w:iCs/>
          <w:sz w:val="24"/>
          <w:szCs w:val="24"/>
        </w:rPr>
        <w:t>Involvement</w:t>
      </w:r>
      <w:r w:rsidR="00D076D4" w:rsidRPr="00D076D4">
        <w:rPr>
          <w:rFonts w:ascii="Arial" w:hAnsi="Arial" w:cs="Arial"/>
          <w:i/>
          <w:iCs/>
          <w:sz w:val="24"/>
          <w:szCs w:val="24"/>
        </w:rPr>
        <w:t xml:space="preserve"> (Billy &amp; Alexis)</w:t>
      </w:r>
    </w:p>
    <w:p w14:paraId="4244C007" w14:textId="5C177375" w:rsidR="00D12334" w:rsidRPr="00D12334" w:rsidRDefault="00F7113D" w:rsidP="00A052F4">
      <w:pPr>
        <w:pStyle w:val="ListParagraph"/>
        <w:numPr>
          <w:ilvl w:val="1"/>
          <w:numId w:val="35"/>
        </w:numPr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y 2022 </w:t>
      </w:r>
      <w:r w:rsidR="00D12334">
        <w:rPr>
          <w:rFonts w:ascii="Arial" w:hAnsi="Arial" w:cs="Arial"/>
          <w:sz w:val="24"/>
          <w:szCs w:val="24"/>
        </w:rPr>
        <w:t xml:space="preserve">– </w:t>
      </w:r>
      <w:r w:rsidR="00D076D4" w:rsidRPr="00D076D4">
        <w:rPr>
          <w:rFonts w:ascii="Arial" w:hAnsi="Arial" w:cs="Arial"/>
          <w:i/>
          <w:iCs/>
          <w:sz w:val="24"/>
          <w:szCs w:val="24"/>
        </w:rPr>
        <w:t>Student Center (Kathryn-Ruth Sasser)</w:t>
      </w:r>
    </w:p>
    <w:p w14:paraId="3601EC71" w14:textId="7643F0CB" w:rsidR="00D12334" w:rsidRPr="00873F6D" w:rsidRDefault="00F7113D" w:rsidP="00A052F4">
      <w:pPr>
        <w:pStyle w:val="ListParagraph"/>
        <w:numPr>
          <w:ilvl w:val="1"/>
          <w:numId w:val="35"/>
        </w:numPr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June 2022 </w:t>
      </w:r>
      <w:r w:rsidR="00D12334">
        <w:rPr>
          <w:rFonts w:ascii="Arial" w:hAnsi="Arial" w:cs="Arial"/>
          <w:sz w:val="24"/>
          <w:szCs w:val="24"/>
        </w:rPr>
        <w:t xml:space="preserve">– </w:t>
      </w:r>
      <w:r w:rsidR="00D076D4" w:rsidRPr="00D076D4">
        <w:rPr>
          <w:rFonts w:ascii="Arial" w:hAnsi="Arial" w:cs="Arial"/>
          <w:i/>
          <w:iCs/>
          <w:sz w:val="24"/>
          <w:szCs w:val="24"/>
        </w:rPr>
        <w:t>PFP (Torey Palmer)</w:t>
      </w:r>
    </w:p>
    <w:p w14:paraId="3599E530" w14:textId="77777777" w:rsidR="00873F6D" w:rsidRPr="00D12334" w:rsidRDefault="00873F6D" w:rsidP="00873F6D">
      <w:pPr>
        <w:pStyle w:val="ListParagraph"/>
        <w:ind w:left="1440"/>
        <w:rPr>
          <w:rFonts w:ascii="Arial" w:hAnsi="Arial" w:cs="Arial"/>
          <w:i/>
          <w:iCs/>
          <w:sz w:val="24"/>
          <w:szCs w:val="24"/>
        </w:rPr>
      </w:pPr>
    </w:p>
    <w:p w14:paraId="57B68E75" w14:textId="77777777" w:rsidR="002E250C" w:rsidRPr="00032BDC" w:rsidRDefault="002E250C" w:rsidP="005A712B">
      <w:pPr>
        <w:pStyle w:val="ListParagraph"/>
        <w:rPr>
          <w:rFonts w:ascii="Arial" w:hAnsi="Arial" w:cs="Arial"/>
          <w:b/>
          <w:bCs/>
          <w:sz w:val="24"/>
          <w:szCs w:val="24"/>
        </w:rPr>
      </w:pPr>
    </w:p>
    <w:p w14:paraId="17141E64" w14:textId="67898D44" w:rsidR="006E1ADC" w:rsidRPr="00032BDC" w:rsidRDefault="005A712B" w:rsidP="005A712B">
      <w:pPr>
        <w:pStyle w:val="ListParagraph"/>
        <w:numPr>
          <w:ilvl w:val="0"/>
          <w:numId w:val="14"/>
        </w:numPr>
        <w:rPr>
          <w:rFonts w:ascii="Arial" w:hAnsi="Arial" w:cs="Arial"/>
          <w:b/>
          <w:bCs/>
          <w:sz w:val="24"/>
          <w:szCs w:val="24"/>
        </w:rPr>
      </w:pPr>
      <w:r w:rsidRPr="00032BDC">
        <w:rPr>
          <w:rFonts w:ascii="Arial" w:hAnsi="Arial" w:cs="Arial"/>
          <w:b/>
          <w:bCs/>
          <w:sz w:val="24"/>
          <w:szCs w:val="24"/>
        </w:rPr>
        <w:t>202</w:t>
      </w:r>
      <w:r w:rsidR="00D12334">
        <w:rPr>
          <w:rFonts w:ascii="Arial" w:hAnsi="Arial" w:cs="Arial"/>
          <w:b/>
          <w:bCs/>
          <w:sz w:val="24"/>
          <w:szCs w:val="24"/>
        </w:rPr>
        <w:t>1</w:t>
      </w:r>
      <w:r w:rsidR="00736961" w:rsidRPr="00032BDC">
        <w:rPr>
          <w:rFonts w:ascii="Arial" w:hAnsi="Arial" w:cs="Arial"/>
          <w:b/>
          <w:bCs/>
          <w:sz w:val="24"/>
          <w:szCs w:val="24"/>
        </w:rPr>
        <w:t>-202</w:t>
      </w:r>
      <w:r w:rsidR="00D12334">
        <w:rPr>
          <w:rFonts w:ascii="Arial" w:hAnsi="Arial" w:cs="Arial"/>
          <w:b/>
          <w:bCs/>
          <w:sz w:val="24"/>
          <w:szCs w:val="24"/>
        </w:rPr>
        <w:t>2</w:t>
      </w:r>
      <w:r w:rsidR="00736961" w:rsidRPr="00032BDC">
        <w:rPr>
          <w:rFonts w:ascii="Arial" w:hAnsi="Arial" w:cs="Arial"/>
          <w:b/>
          <w:bCs/>
          <w:sz w:val="24"/>
          <w:szCs w:val="24"/>
        </w:rPr>
        <w:t xml:space="preserve"> </w:t>
      </w:r>
      <w:r w:rsidR="4C01F93A" w:rsidRPr="00032BDC">
        <w:rPr>
          <w:rFonts w:ascii="Arial" w:hAnsi="Arial" w:cs="Arial"/>
          <w:b/>
          <w:bCs/>
          <w:sz w:val="24"/>
          <w:szCs w:val="24"/>
        </w:rPr>
        <w:t>A-Team Member Presentations</w:t>
      </w:r>
      <w:r w:rsidR="006945BF" w:rsidRPr="00032BDC">
        <w:rPr>
          <w:rFonts w:ascii="Arial" w:hAnsi="Arial" w:cs="Arial"/>
          <w:b/>
          <w:bCs/>
          <w:sz w:val="24"/>
          <w:szCs w:val="24"/>
        </w:rPr>
        <w:t>:</w:t>
      </w:r>
    </w:p>
    <w:p w14:paraId="66FCE885" w14:textId="77777777" w:rsidR="00300CC2" w:rsidRPr="00032BDC" w:rsidRDefault="00300CC2" w:rsidP="00300CC2">
      <w:pPr>
        <w:pStyle w:val="ListParagraph"/>
        <w:rPr>
          <w:rFonts w:ascii="Arial" w:hAnsi="Arial" w:cs="Arial"/>
          <w:bCs/>
          <w:sz w:val="24"/>
          <w:szCs w:val="24"/>
        </w:rPr>
      </w:pPr>
    </w:p>
    <w:p w14:paraId="4048C056" w14:textId="659FECDA" w:rsidR="006945BF" w:rsidRPr="00EF2D4D" w:rsidRDefault="00A34C33" w:rsidP="00B600EA">
      <w:pPr>
        <w:pStyle w:val="ListParagraph"/>
        <w:rPr>
          <w:rFonts w:ascii="Arial" w:hAnsi="Arial" w:cs="Arial"/>
          <w:bCs/>
          <w:sz w:val="20"/>
          <w:szCs w:val="20"/>
        </w:rPr>
      </w:pPr>
      <w:r w:rsidRPr="00EF2D4D">
        <w:rPr>
          <w:rFonts w:ascii="Arial" w:hAnsi="Arial" w:cs="Arial"/>
          <w:bCs/>
          <w:sz w:val="20"/>
          <w:szCs w:val="20"/>
        </w:rPr>
        <w:t>10 min each or less: a short presentation about what is going on in your department</w:t>
      </w:r>
      <w:r w:rsidR="006945BF" w:rsidRPr="00EF2D4D">
        <w:rPr>
          <w:rFonts w:ascii="Arial" w:hAnsi="Arial" w:cs="Arial"/>
          <w:bCs/>
          <w:sz w:val="20"/>
          <w:szCs w:val="20"/>
        </w:rPr>
        <w:t>.</w:t>
      </w:r>
    </w:p>
    <w:p w14:paraId="344800F3" w14:textId="77777777" w:rsidR="006945BF" w:rsidRPr="00EF2D4D" w:rsidRDefault="006945BF" w:rsidP="00B600EA">
      <w:pPr>
        <w:pStyle w:val="ListParagraph"/>
        <w:rPr>
          <w:rFonts w:ascii="Arial" w:hAnsi="Arial" w:cs="Arial"/>
          <w:bCs/>
          <w:sz w:val="20"/>
          <w:szCs w:val="20"/>
        </w:rPr>
      </w:pPr>
    </w:p>
    <w:p w14:paraId="7D34711D" w14:textId="4C0EAAD1" w:rsidR="006945BF" w:rsidRPr="00EF2D4D" w:rsidRDefault="006945BF" w:rsidP="006945BF">
      <w:pPr>
        <w:pStyle w:val="ListParagraph"/>
        <w:rPr>
          <w:rFonts w:ascii="Arial" w:hAnsi="Arial" w:cs="Arial"/>
          <w:bCs/>
          <w:sz w:val="20"/>
          <w:szCs w:val="20"/>
        </w:rPr>
      </w:pPr>
      <w:r w:rsidRPr="00EF2D4D">
        <w:rPr>
          <w:rFonts w:ascii="Arial" w:hAnsi="Arial" w:cs="Arial"/>
          <w:bCs/>
          <w:sz w:val="20"/>
          <w:szCs w:val="20"/>
        </w:rPr>
        <w:t>When p</w:t>
      </w:r>
      <w:r w:rsidR="00A34C33" w:rsidRPr="00EF2D4D">
        <w:rPr>
          <w:rFonts w:ascii="Arial" w:hAnsi="Arial" w:cs="Arial"/>
          <w:bCs/>
          <w:sz w:val="20"/>
          <w:szCs w:val="20"/>
        </w:rPr>
        <w:t>resenting at A-Team meetings</w:t>
      </w:r>
      <w:r w:rsidRPr="00EF2D4D">
        <w:rPr>
          <w:rFonts w:ascii="Arial" w:hAnsi="Arial" w:cs="Arial"/>
          <w:bCs/>
          <w:sz w:val="20"/>
          <w:szCs w:val="20"/>
        </w:rPr>
        <w:t>, a</w:t>
      </w:r>
      <w:r w:rsidR="00A34C33" w:rsidRPr="00EF2D4D">
        <w:rPr>
          <w:rFonts w:ascii="Arial" w:hAnsi="Arial" w:cs="Arial"/>
          <w:bCs/>
          <w:sz w:val="20"/>
          <w:szCs w:val="20"/>
        </w:rPr>
        <w:t>ddress any challenges or questions you have</w:t>
      </w:r>
      <w:r w:rsidRPr="00EF2D4D">
        <w:rPr>
          <w:rFonts w:ascii="Arial" w:hAnsi="Arial" w:cs="Arial"/>
          <w:bCs/>
          <w:sz w:val="20"/>
          <w:szCs w:val="20"/>
        </w:rPr>
        <w:t xml:space="preserve"> and h</w:t>
      </w:r>
      <w:r w:rsidR="00F03426" w:rsidRPr="00EF2D4D">
        <w:rPr>
          <w:rFonts w:ascii="Arial" w:hAnsi="Arial" w:cs="Arial"/>
          <w:bCs/>
          <w:sz w:val="20"/>
          <w:szCs w:val="20"/>
        </w:rPr>
        <w:t xml:space="preserve">ighlight how you use data to inform your decision-making.  Note the types of data you collect (headcounts, interactions, usage, types of surveys – home grown and national and what </w:t>
      </w:r>
      <w:proofErr w:type="gramStart"/>
      <w:r w:rsidR="00F03426" w:rsidRPr="00EF2D4D">
        <w:rPr>
          <w:rFonts w:ascii="Arial" w:hAnsi="Arial" w:cs="Arial"/>
          <w:bCs/>
          <w:sz w:val="20"/>
          <w:szCs w:val="20"/>
        </w:rPr>
        <w:t>is asked</w:t>
      </w:r>
      <w:proofErr w:type="gramEnd"/>
      <w:r w:rsidR="00F03426" w:rsidRPr="00EF2D4D">
        <w:rPr>
          <w:rFonts w:ascii="Arial" w:hAnsi="Arial" w:cs="Arial"/>
          <w:bCs/>
          <w:sz w:val="20"/>
          <w:szCs w:val="20"/>
        </w:rPr>
        <w:t xml:space="preserve"> on these instruments, </w:t>
      </w:r>
      <w:proofErr w:type="spellStart"/>
      <w:r w:rsidR="00F03426" w:rsidRPr="00EF2D4D">
        <w:rPr>
          <w:rFonts w:ascii="Arial" w:hAnsi="Arial" w:cs="Arial"/>
          <w:bCs/>
          <w:sz w:val="20"/>
          <w:szCs w:val="20"/>
        </w:rPr>
        <w:t>etc</w:t>
      </w:r>
      <w:proofErr w:type="spellEnd"/>
      <w:r w:rsidR="00F03426" w:rsidRPr="00EF2D4D">
        <w:rPr>
          <w:rFonts w:ascii="Arial" w:hAnsi="Arial" w:cs="Arial"/>
          <w:bCs/>
          <w:sz w:val="20"/>
          <w:szCs w:val="20"/>
        </w:rPr>
        <w:t xml:space="preserve">). Share what your annual outcomes are and how you strategically chose them and how you use the findings/results of the data collected. Discuss what tools you use to collect, analyze, and share findings. </w:t>
      </w:r>
    </w:p>
    <w:p w14:paraId="581455EC" w14:textId="77777777" w:rsidR="006945BF" w:rsidRPr="00EF2D4D" w:rsidRDefault="006945BF" w:rsidP="00F03426">
      <w:pPr>
        <w:ind w:left="720"/>
        <w:rPr>
          <w:rFonts w:ascii="Arial" w:eastAsiaTheme="minorHAnsi" w:hAnsi="Arial" w:cs="Arial"/>
          <w:bCs/>
          <w:sz w:val="20"/>
        </w:rPr>
      </w:pPr>
    </w:p>
    <w:p w14:paraId="60CABFEB" w14:textId="13DFFDE2" w:rsidR="00F03426" w:rsidRPr="00EF2D4D" w:rsidRDefault="006945BF" w:rsidP="006945BF">
      <w:pPr>
        <w:ind w:left="720"/>
        <w:rPr>
          <w:rFonts w:ascii="Arial" w:eastAsiaTheme="minorHAnsi" w:hAnsi="Arial" w:cs="Arial"/>
          <w:bCs/>
          <w:sz w:val="20"/>
        </w:rPr>
      </w:pPr>
      <w:r w:rsidRPr="00EF2D4D">
        <w:rPr>
          <w:rFonts w:ascii="Arial" w:eastAsiaTheme="minorHAnsi" w:hAnsi="Arial" w:cs="Arial"/>
          <w:bCs/>
          <w:sz w:val="20"/>
        </w:rPr>
        <w:t xml:space="preserve">Also, feel free to speak about any programmatic or operational changes your office made </w:t>
      </w:r>
      <w:proofErr w:type="gramStart"/>
      <w:r w:rsidRPr="00EF2D4D">
        <w:rPr>
          <w:rFonts w:ascii="Arial" w:eastAsiaTheme="minorHAnsi" w:hAnsi="Arial" w:cs="Arial"/>
          <w:bCs/>
          <w:sz w:val="20"/>
        </w:rPr>
        <w:t>as a result of</w:t>
      </w:r>
      <w:proofErr w:type="gramEnd"/>
      <w:r w:rsidRPr="00EF2D4D">
        <w:rPr>
          <w:rFonts w:ascii="Arial" w:eastAsiaTheme="minorHAnsi" w:hAnsi="Arial" w:cs="Arial"/>
          <w:bCs/>
          <w:sz w:val="20"/>
        </w:rPr>
        <w:t xml:space="preserve"> Covid-19 and how you are collecting data/tracking/measuring success for those adjustments. </w:t>
      </w:r>
      <w:r w:rsidR="00F03426" w:rsidRPr="00EF2D4D">
        <w:rPr>
          <w:rFonts w:ascii="Arial" w:eastAsiaTheme="minorHAnsi" w:hAnsi="Arial" w:cs="Arial"/>
          <w:bCs/>
          <w:sz w:val="20"/>
        </w:rPr>
        <w:t>You could also include any challenges/lessons learned that the group might benefit from hearing.</w:t>
      </w:r>
      <w:r w:rsidR="00736961" w:rsidRPr="00EF2D4D">
        <w:rPr>
          <w:rFonts w:ascii="Arial" w:eastAsiaTheme="minorHAnsi" w:hAnsi="Arial" w:cs="Arial"/>
          <w:bCs/>
          <w:sz w:val="20"/>
        </w:rPr>
        <w:t xml:space="preserve"> What creative ways have you identified to reach students and collect data during the pandemic?</w:t>
      </w:r>
    </w:p>
    <w:p w14:paraId="4C8A5521" w14:textId="77777777" w:rsidR="00F03426" w:rsidRPr="00032BDC" w:rsidRDefault="00F03426" w:rsidP="00B600EA">
      <w:pPr>
        <w:pStyle w:val="ListParagraph"/>
        <w:rPr>
          <w:rFonts w:ascii="Arial" w:hAnsi="Arial" w:cs="Arial"/>
          <w:bCs/>
          <w:sz w:val="24"/>
          <w:szCs w:val="24"/>
        </w:rPr>
      </w:pPr>
    </w:p>
    <w:tbl>
      <w:tblPr>
        <w:tblW w:w="0" w:type="auto"/>
        <w:tblInd w:w="105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46"/>
        <w:gridCol w:w="3521"/>
        <w:gridCol w:w="3311"/>
      </w:tblGrid>
      <w:tr w:rsidR="00D076D4" w14:paraId="7F19097A" w14:textId="77777777" w:rsidTr="48874ACF">
        <w:trPr>
          <w:trHeight w:val="277"/>
        </w:trPr>
        <w:tc>
          <w:tcPr>
            <w:tcW w:w="2146" w:type="dxa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A4C4A72" w14:textId="77777777" w:rsidR="00D076D4" w:rsidRDefault="00D076D4" w:rsidP="00680B4F">
            <w:pPr>
              <w:pStyle w:val="TableParagraph"/>
              <w:spacing w:line="258" w:lineRule="exact"/>
              <w:ind w:left="307" w:right="300"/>
              <w:rPr>
                <w:b/>
                <w:sz w:val="24"/>
              </w:rPr>
            </w:pPr>
            <w:r>
              <w:rPr>
                <w:b/>
                <w:sz w:val="24"/>
              </w:rPr>
              <w:t>Meeting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Date</w:t>
            </w:r>
          </w:p>
        </w:tc>
        <w:tc>
          <w:tcPr>
            <w:tcW w:w="3521" w:type="dxa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BD0EA21" w14:textId="77777777" w:rsidR="00D076D4" w:rsidRDefault="00D076D4" w:rsidP="00680B4F">
            <w:pPr>
              <w:pStyle w:val="TableParagraph"/>
              <w:spacing w:line="258" w:lineRule="exact"/>
              <w:ind w:left="332" w:right="326"/>
              <w:rPr>
                <w:b/>
                <w:sz w:val="24"/>
              </w:rPr>
            </w:pPr>
            <w:r>
              <w:rPr>
                <w:b/>
                <w:sz w:val="24"/>
              </w:rPr>
              <w:t>Department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Name</w:t>
            </w:r>
          </w:p>
        </w:tc>
        <w:tc>
          <w:tcPr>
            <w:tcW w:w="3311" w:type="dxa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B2D16C" w14:textId="77777777" w:rsidR="00D076D4" w:rsidRDefault="00D076D4" w:rsidP="00680B4F">
            <w:pPr>
              <w:pStyle w:val="TableParagraph"/>
              <w:spacing w:line="258" w:lineRule="exact"/>
              <w:ind w:left="279" w:right="261"/>
              <w:rPr>
                <w:b/>
                <w:sz w:val="24"/>
              </w:rPr>
            </w:pPr>
            <w:r>
              <w:rPr>
                <w:b/>
                <w:sz w:val="24"/>
              </w:rPr>
              <w:t>A-Team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Member</w:t>
            </w:r>
          </w:p>
        </w:tc>
      </w:tr>
      <w:tr w:rsidR="00D076D4" w14:paraId="2C32A7F3" w14:textId="77777777" w:rsidTr="48874ACF">
        <w:trPr>
          <w:trHeight w:val="344"/>
        </w:trPr>
        <w:tc>
          <w:tcPr>
            <w:tcW w:w="21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E8D873A" w14:textId="77777777" w:rsidR="00D076D4" w:rsidRPr="009C3A39" w:rsidRDefault="00D076D4" w:rsidP="00680B4F">
            <w:pPr>
              <w:pStyle w:val="TableParagraph"/>
              <w:spacing w:before="35"/>
              <w:ind w:left="307" w:right="287"/>
              <w:rPr>
                <w:strike/>
                <w:sz w:val="24"/>
              </w:rPr>
            </w:pPr>
            <w:r w:rsidRPr="009C3A39">
              <w:rPr>
                <w:strike/>
                <w:sz w:val="24"/>
              </w:rPr>
              <w:t>8/03/2021</w:t>
            </w:r>
          </w:p>
        </w:tc>
        <w:tc>
          <w:tcPr>
            <w:tcW w:w="3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689AA4B" w14:textId="77777777" w:rsidR="00D076D4" w:rsidRPr="009C3A39" w:rsidRDefault="00D076D4" w:rsidP="00680B4F">
            <w:pPr>
              <w:pStyle w:val="TableParagraph"/>
              <w:spacing w:before="35"/>
              <w:ind w:left="333" w:right="326"/>
              <w:rPr>
                <w:strike/>
                <w:sz w:val="24"/>
              </w:rPr>
            </w:pPr>
            <w:r w:rsidRPr="009C3A39">
              <w:rPr>
                <w:strike/>
                <w:sz w:val="24"/>
              </w:rPr>
              <w:t>Parent</w:t>
            </w:r>
            <w:r w:rsidRPr="009C3A39">
              <w:rPr>
                <w:strike/>
                <w:spacing w:val="-3"/>
                <w:sz w:val="24"/>
              </w:rPr>
              <w:t xml:space="preserve"> </w:t>
            </w:r>
            <w:r w:rsidRPr="009C3A39">
              <w:rPr>
                <w:strike/>
                <w:sz w:val="24"/>
              </w:rPr>
              <w:t>&amp; Family</w:t>
            </w:r>
            <w:r w:rsidRPr="009C3A39">
              <w:rPr>
                <w:strike/>
                <w:spacing w:val="-1"/>
                <w:sz w:val="24"/>
              </w:rPr>
              <w:t xml:space="preserve"> </w:t>
            </w:r>
            <w:r w:rsidRPr="009C3A39">
              <w:rPr>
                <w:strike/>
                <w:sz w:val="24"/>
              </w:rPr>
              <w:t>Programs</w:t>
            </w:r>
          </w:p>
        </w:tc>
        <w:tc>
          <w:tcPr>
            <w:tcW w:w="33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A56BA37" w14:textId="77777777" w:rsidR="00D076D4" w:rsidRPr="009C3A39" w:rsidRDefault="00D076D4" w:rsidP="00680B4F">
            <w:pPr>
              <w:pStyle w:val="TableParagraph"/>
              <w:spacing w:before="35"/>
              <w:ind w:left="279" w:right="265"/>
              <w:rPr>
                <w:strike/>
                <w:sz w:val="24"/>
              </w:rPr>
            </w:pPr>
            <w:r w:rsidRPr="009C3A39">
              <w:rPr>
                <w:strike/>
                <w:sz w:val="24"/>
              </w:rPr>
              <w:t>Torey</w:t>
            </w:r>
            <w:r w:rsidRPr="009C3A39">
              <w:rPr>
                <w:strike/>
                <w:spacing w:val="-1"/>
                <w:sz w:val="24"/>
              </w:rPr>
              <w:t xml:space="preserve"> </w:t>
            </w:r>
            <w:r w:rsidRPr="009C3A39">
              <w:rPr>
                <w:strike/>
                <w:sz w:val="24"/>
              </w:rPr>
              <w:t>Palmer</w:t>
            </w:r>
          </w:p>
        </w:tc>
      </w:tr>
      <w:tr w:rsidR="00D076D4" w14:paraId="458F68FE" w14:textId="77777777" w:rsidTr="48874ACF">
        <w:trPr>
          <w:trHeight w:val="330"/>
        </w:trPr>
        <w:tc>
          <w:tcPr>
            <w:tcW w:w="21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E61D232" w14:textId="77777777" w:rsidR="00D076D4" w:rsidRPr="006A1E01" w:rsidRDefault="00D076D4" w:rsidP="00680B4F">
            <w:pPr>
              <w:pStyle w:val="TableParagraph"/>
              <w:spacing w:before="25"/>
              <w:ind w:left="307" w:right="287"/>
              <w:rPr>
                <w:strike/>
                <w:sz w:val="24"/>
              </w:rPr>
            </w:pPr>
            <w:r w:rsidRPr="006A1E01">
              <w:rPr>
                <w:strike/>
                <w:sz w:val="24"/>
              </w:rPr>
              <w:t>9/07/2021</w:t>
            </w:r>
          </w:p>
        </w:tc>
        <w:tc>
          <w:tcPr>
            <w:tcW w:w="3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9C9957D" w14:textId="77777777" w:rsidR="00D076D4" w:rsidRPr="006A1E01" w:rsidRDefault="00D076D4" w:rsidP="00680B4F">
            <w:pPr>
              <w:pStyle w:val="TableParagraph"/>
              <w:spacing w:before="25"/>
              <w:ind w:left="333" w:right="320"/>
              <w:rPr>
                <w:strike/>
                <w:sz w:val="24"/>
              </w:rPr>
            </w:pPr>
            <w:r w:rsidRPr="006A1E01">
              <w:rPr>
                <w:strike/>
                <w:sz w:val="24"/>
              </w:rPr>
              <w:t>Campus</w:t>
            </w:r>
            <w:r w:rsidRPr="006A1E01">
              <w:rPr>
                <w:strike/>
                <w:spacing w:val="-3"/>
                <w:sz w:val="24"/>
              </w:rPr>
              <w:t xml:space="preserve"> </w:t>
            </w:r>
            <w:r w:rsidRPr="006A1E01">
              <w:rPr>
                <w:strike/>
                <w:sz w:val="24"/>
              </w:rPr>
              <w:t>Recreation</w:t>
            </w:r>
          </w:p>
        </w:tc>
        <w:tc>
          <w:tcPr>
            <w:tcW w:w="33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578C7A2" w14:textId="77777777" w:rsidR="00D076D4" w:rsidRPr="006A1E01" w:rsidRDefault="00D076D4" w:rsidP="00680B4F">
            <w:pPr>
              <w:pStyle w:val="TableParagraph"/>
              <w:spacing w:before="25"/>
              <w:ind w:left="278" w:right="266"/>
              <w:rPr>
                <w:strike/>
                <w:sz w:val="24"/>
              </w:rPr>
            </w:pPr>
            <w:r w:rsidRPr="006A1E01">
              <w:rPr>
                <w:strike/>
                <w:sz w:val="24"/>
              </w:rPr>
              <w:t>Corie</w:t>
            </w:r>
            <w:r w:rsidRPr="006A1E01">
              <w:rPr>
                <w:strike/>
                <w:spacing w:val="-3"/>
                <w:sz w:val="24"/>
              </w:rPr>
              <w:t xml:space="preserve"> </w:t>
            </w:r>
            <w:r w:rsidRPr="006A1E01">
              <w:rPr>
                <w:strike/>
                <w:sz w:val="24"/>
              </w:rPr>
              <w:t>Baldwin</w:t>
            </w:r>
          </w:p>
        </w:tc>
      </w:tr>
      <w:tr w:rsidR="00D076D4" w14:paraId="16C127EC" w14:textId="77777777" w:rsidTr="48874ACF">
        <w:trPr>
          <w:trHeight w:val="330"/>
        </w:trPr>
        <w:tc>
          <w:tcPr>
            <w:tcW w:w="21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9BBBBA1" w14:textId="77777777" w:rsidR="00D076D4" w:rsidRPr="006A1E01" w:rsidRDefault="00D076D4" w:rsidP="00680B4F">
            <w:pPr>
              <w:pStyle w:val="TableParagraph"/>
              <w:spacing w:before="25"/>
              <w:ind w:left="307" w:right="290"/>
              <w:rPr>
                <w:strike/>
                <w:sz w:val="24"/>
              </w:rPr>
            </w:pPr>
            <w:r w:rsidRPr="006A1E01">
              <w:rPr>
                <w:strike/>
                <w:sz w:val="24"/>
              </w:rPr>
              <w:t>10/05/2021</w:t>
            </w:r>
          </w:p>
        </w:tc>
        <w:tc>
          <w:tcPr>
            <w:tcW w:w="3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219E3C9" w14:textId="68217798" w:rsidR="00D076D4" w:rsidRPr="006A1E01" w:rsidRDefault="48874ACF" w:rsidP="48874ACF">
            <w:pPr>
              <w:pStyle w:val="TableParagraph"/>
              <w:spacing w:before="25"/>
              <w:ind w:left="331" w:right="326"/>
              <w:rPr>
                <w:strike/>
                <w:sz w:val="24"/>
                <w:szCs w:val="24"/>
              </w:rPr>
            </w:pPr>
            <w:r w:rsidRPr="006A1E01">
              <w:rPr>
                <w:strike/>
                <w:sz w:val="24"/>
                <w:szCs w:val="24"/>
              </w:rPr>
              <w:t>Property Management</w:t>
            </w:r>
          </w:p>
        </w:tc>
        <w:tc>
          <w:tcPr>
            <w:tcW w:w="33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4456C2" w14:textId="77777777" w:rsidR="00D076D4" w:rsidRPr="006A1E01" w:rsidRDefault="00D076D4" w:rsidP="48874ACF">
            <w:pPr>
              <w:pStyle w:val="TableParagraph"/>
              <w:spacing w:before="25"/>
              <w:ind w:left="279" w:right="261"/>
              <w:rPr>
                <w:strike/>
                <w:sz w:val="24"/>
                <w:szCs w:val="24"/>
              </w:rPr>
            </w:pPr>
            <w:r w:rsidRPr="006A1E01">
              <w:rPr>
                <w:strike/>
                <w:sz w:val="24"/>
                <w:szCs w:val="24"/>
              </w:rPr>
              <w:t>Amy Mosley</w:t>
            </w:r>
          </w:p>
        </w:tc>
      </w:tr>
      <w:tr w:rsidR="00D076D4" w14:paraId="22938605" w14:textId="77777777" w:rsidTr="48874ACF">
        <w:trPr>
          <w:trHeight w:val="325"/>
        </w:trPr>
        <w:tc>
          <w:tcPr>
            <w:tcW w:w="21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B253B3D" w14:textId="77777777" w:rsidR="00D076D4" w:rsidRPr="00D073AD" w:rsidRDefault="00D076D4" w:rsidP="00680B4F">
            <w:pPr>
              <w:pStyle w:val="TableParagraph"/>
              <w:spacing w:before="25"/>
              <w:ind w:left="307" w:right="290"/>
              <w:rPr>
                <w:strike/>
                <w:sz w:val="24"/>
              </w:rPr>
            </w:pPr>
            <w:r w:rsidRPr="00D073AD">
              <w:rPr>
                <w:strike/>
                <w:sz w:val="24"/>
              </w:rPr>
              <w:t>11/02/2021</w:t>
            </w:r>
          </w:p>
        </w:tc>
        <w:tc>
          <w:tcPr>
            <w:tcW w:w="3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5F186C9" w14:textId="77777777" w:rsidR="48874ACF" w:rsidRPr="00D073AD" w:rsidRDefault="48874ACF" w:rsidP="48874ACF">
            <w:pPr>
              <w:pStyle w:val="TableParagraph"/>
              <w:spacing w:before="25"/>
              <w:ind w:left="331" w:right="326"/>
              <w:rPr>
                <w:strike/>
                <w:sz w:val="24"/>
                <w:szCs w:val="24"/>
              </w:rPr>
            </w:pPr>
            <w:r w:rsidRPr="00D073AD">
              <w:rPr>
                <w:strike/>
                <w:sz w:val="24"/>
                <w:szCs w:val="24"/>
              </w:rPr>
              <w:t>FYE</w:t>
            </w:r>
          </w:p>
        </w:tc>
        <w:tc>
          <w:tcPr>
            <w:tcW w:w="33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5E788DD" w14:textId="77777777" w:rsidR="48874ACF" w:rsidRPr="00D073AD" w:rsidRDefault="48874ACF" w:rsidP="48874ACF">
            <w:pPr>
              <w:pStyle w:val="TableParagraph"/>
              <w:spacing w:before="25"/>
              <w:ind w:left="279" w:right="261"/>
              <w:rPr>
                <w:strike/>
                <w:sz w:val="24"/>
                <w:szCs w:val="24"/>
              </w:rPr>
            </w:pPr>
            <w:r w:rsidRPr="00D073AD">
              <w:rPr>
                <w:strike/>
                <w:sz w:val="24"/>
                <w:szCs w:val="24"/>
              </w:rPr>
              <w:t>Sarah King</w:t>
            </w:r>
          </w:p>
        </w:tc>
      </w:tr>
      <w:tr w:rsidR="00D076D4" w14:paraId="3613501D" w14:textId="77777777" w:rsidTr="48874ACF">
        <w:trPr>
          <w:trHeight w:val="330"/>
        </w:trPr>
        <w:tc>
          <w:tcPr>
            <w:tcW w:w="21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0894111" w14:textId="77777777" w:rsidR="00D076D4" w:rsidRDefault="00D076D4" w:rsidP="00680B4F">
            <w:pPr>
              <w:pStyle w:val="TableParagraph"/>
              <w:spacing w:before="30"/>
              <w:ind w:left="307" w:right="290"/>
              <w:rPr>
                <w:sz w:val="24"/>
              </w:rPr>
            </w:pPr>
            <w:r>
              <w:rPr>
                <w:sz w:val="24"/>
              </w:rPr>
              <w:t>12/07/2021</w:t>
            </w:r>
          </w:p>
        </w:tc>
        <w:tc>
          <w:tcPr>
            <w:tcW w:w="3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C91D515" w14:textId="77777777" w:rsidR="00D076D4" w:rsidRPr="00897BEB" w:rsidRDefault="00D076D4" w:rsidP="00897BEB">
            <w:pPr>
              <w:pStyle w:val="TableParagraph"/>
              <w:spacing w:before="30"/>
              <w:ind w:left="333" w:right="324"/>
              <w:rPr>
                <w:sz w:val="24"/>
                <w:szCs w:val="24"/>
              </w:rPr>
            </w:pPr>
            <w:r w:rsidRPr="00897BEB">
              <w:rPr>
                <w:sz w:val="24"/>
                <w:szCs w:val="24"/>
              </w:rPr>
              <w:t>HPWS</w:t>
            </w:r>
          </w:p>
        </w:tc>
        <w:tc>
          <w:tcPr>
            <w:tcW w:w="33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1A87168" w14:textId="496DC3B9" w:rsidR="00D076D4" w:rsidRPr="00897BEB" w:rsidRDefault="00F7113D" w:rsidP="00897BEB">
            <w:pPr>
              <w:pStyle w:val="TableParagraph"/>
              <w:spacing w:before="30"/>
              <w:ind w:left="279" w:right="26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se Chaplin</w:t>
            </w:r>
          </w:p>
        </w:tc>
      </w:tr>
      <w:tr w:rsidR="00D076D4" w14:paraId="6FA29598" w14:textId="77777777" w:rsidTr="48874ACF">
        <w:trPr>
          <w:trHeight w:val="330"/>
        </w:trPr>
        <w:tc>
          <w:tcPr>
            <w:tcW w:w="21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DF53E42" w14:textId="77777777" w:rsidR="00D076D4" w:rsidRDefault="00D076D4" w:rsidP="00680B4F">
            <w:pPr>
              <w:pStyle w:val="TableParagraph"/>
              <w:spacing w:before="25"/>
              <w:ind w:left="307" w:right="290"/>
              <w:rPr>
                <w:sz w:val="24"/>
              </w:rPr>
            </w:pPr>
            <w:r>
              <w:rPr>
                <w:sz w:val="24"/>
              </w:rPr>
              <w:t>1/04/2022</w:t>
            </w:r>
          </w:p>
        </w:tc>
        <w:tc>
          <w:tcPr>
            <w:tcW w:w="3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462211F" w14:textId="3290BA05" w:rsidR="00D076D4" w:rsidRPr="00897BEB" w:rsidRDefault="48874ACF" w:rsidP="00897BEB">
            <w:pPr>
              <w:pStyle w:val="TableParagraph"/>
              <w:ind w:left="0"/>
              <w:rPr>
                <w:sz w:val="24"/>
                <w:szCs w:val="24"/>
              </w:rPr>
            </w:pPr>
            <w:r w:rsidRPr="00897BEB">
              <w:rPr>
                <w:sz w:val="24"/>
                <w:szCs w:val="24"/>
              </w:rPr>
              <w:t>SCPS</w:t>
            </w:r>
          </w:p>
        </w:tc>
        <w:tc>
          <w:tcPr>
            <w:tcW w:w="33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39D967A" w14:textId="38FD8415" w:rsidR="00D076D4" w:rsidRPr="00897BEB" w:rsidRDefault="48874ACF" w:rsidP="00897BEB">
            <w:pPr>
              <w:pStyle w:val="TableParagraph"/>
              <w:ind w:left="0"/>
              <w:rPr>
                <w:sz w:val="24"/>
                <w:szCs w:val="24"/>
              </w:rPr>
            </w:pPr>
            <w:r w:rsidRPr="00897BEB">
              <w:rPr>
                <w:sz w:val="24"/>
                <w:szCs w:val="24"/>
              </w:rPr>
              <w:t>Kristee Treadwell</w:t>
            </w:r>
          </w:p>
        </w:tc>
      </w:tr>
      <w:tr w:rsidR="00D076D4" w14:paraId="6BD95A08" w14:textId="77777777" w:rsidTr="48874ACF">
        <w:trPr>
          <w:trHeight w:val="330"/>
        </w:trPr>
        <w:tc>
          <w:tcPr>
            <w:tcW w:w="21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B51C8CD" w14:textId="77777777" w:rsidR="00D076D4" w:rsidRDefault="00D076D4" w:rsidP="00680B4F">
            <w:pPr>
              <w:pStyle w:val="TableParagraph"/>
              <w:spacing w:before="25"/>
              <w:ind w:left="307" w:right="290"/>
              <w:rPr>
                <w:sz w:val="24"/>
              </w:rPr>
            </w:pPr>
            <w:r>
              <w:rPr>
                <w:sz w:val="24"/>
              </w:rPr>
              <w:t>2/01/2022</w:t>
            </w:r>
          </w:p>
        </w:tc>
        <w:tc>
          <w:tcPr>
            <w:tcW w:w="3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B913F8F" w14:textId="77777777" w:rsidR="00D076D4" w:rsidRDefault="00D076D4" w:rsidP="00680B4F">
            <w:pPr>
              <w:pStyle w:val="TableParagraph"/>
              <w:spacing w:before="25"/>
              <w:ind w:left="333" w:right="323"/>
              <w:rPr>
                <w:sz w:val="24"/>
              </w:rPr>
            </w:pPr>
            <w:r>
              <w:rPr>
                <w:sz w:val="24"/>
              </w:rPr>
              <w:t>Studen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volvement</w:t>
            </w:r>
          </w:p>
        </w:tc>
        <w:tc>
          <w:tcPr>
            <w:tcW w:w="33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E4017AF" w14:textId="77777777" w:rsidR="00D076D4" w:rsidRDefault="00D076D4" w:rsidP="00680B4F">
            <w:pPr>
              <w:pStyle w:val="TableParagraph"/>
              <w:spacing w:before="25"/>
              <w:ind w:left="279" w:right="266"/>
              <w:rPr>
                <w:sz w:val="24"/>
              </w:rPr>
            </w:pPr>
            <w:r>
              <w:rPr>
                <w:sz w:val="24"/>
              </w:rPr>
              <w:t>Bill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erri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&amp;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lexi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avis</w:t>
            </w:r>
          </w:p>
        </w:tc>
      </w:tr>
      <w:tr w:rsidR="00D076D4" w14:paraId="6C2C18A6" w14:textId="77777777" w:rsidTr="48874ACF">
        <w:trPr>
          <w:trHeight w:val="330"/>
        </w:trPr>
        <w:tc>
          <w:tcPr>
            <w:tcW w:w="21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C5FCD5C" w14:textId="77777777" w:rsidR="00D076D4" w:rsidRDefault="00D076D4" w:rsidP="00680B4F">
            <w:pPr>
              <w:pStyle w:val="TableParagraph"/>
              <w:spacing w:before="25"/>
              <w:ind w:left="307" w:right="290"/>
              <w:rPr>
                <w:sz w:val="24"/>
              </w:rPr>
            </w:pPr>
            <w:r>
              <w:rPr>
                <w:sz w:val="24"/>
              </w:rPr>
              <w:t>3/01/2022</w:t>
            </w:r>
          </w:p>
        </w:tc>
        <w:tc>
          <w:tcPr>
            <w:tcW w:w="3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55FDFD" w14:textId="77777777" w:rsidR="00D076D4" w:rsidRDefault="00D076D4" w:rsidP="00680B4F">
            <w:pPr>
              <w:pStyle w:val="TableParagraph"/>
              <w:spacing w:before="25"/>
              <w:ind w:left="333" w:right="324"/>
              <w:rPr>
                <w:sz w:val="24"/>
              </w:rPr>
            </w:pPr>
            <w:r>
              <w:rPr>
                <w:sz w:val="24"/>
              </w:rPr>
              <w:t>Studen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enter</w:t>
            </w:r>
          </w:p>
        </w:tc>
        <w:tc>
          <w:tcPr>
            <w:tcW w:w="33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7FDBC42" w14:textId="77777777" w:rsidR="00D076D4" w:rsidRDefault="00D076D4" w:rsidP="00680B4F">
            <w:pPr>
              <w:pStyle w:val="TableParagraph"/>
              <w:spacing w:before="25"/>
              <w:ind w:left="279" w:right="264"/>
              <w:rPr>
                <w:sz w:val="24"/>
              </w:rPr>
            </w:pPr>
            <w:r>
              <w:rPr>
                <w:sz w:val="24"/>
              </w:rPr>
              <w:t>Kathryn-Ruth Sasser</w:t>
            </w:r>
          </w:p>
        </w:tc>
      </w:tr>
      <w:tr w:rsidR="00D076D4" w14:paraId="0344DC56" w14:textId="77777777" w:rsidTr="48874ACF">
        <w:trPr>
          <w:trHeight w:val="325"/>
        </w:trPr>
        <w:tc>
          <w:tcPr>
            <w:tcW w:w="21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2BA8EFD" w14:textId="77777777" w:rsidR="00D076D4" w:rsidRDefault="00D076D4" w:rsidP="00680B4F">
            <w:pPr>
              <w:pStyle w:val="TableParagraph"/>
              <w:spacing w:before="25"/>
              <w:ind w:left="307" w:right="290"/>
              <w:rPr>
                <w:sz w:val="24"/>
              </w:rPr>
            </w:pPr>
            <w:r>
              <w:rPr>
                <w:sz w:val="24"/>
              </w:rPr>
              <w:t>4/05/2022</w:t>
            </w:r>
          </w:p>
        </w:tc>
        <w:tc>
          <w:tcPr>
            <w:tcW w:w="3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A0C7552" w14:textId="77777777" w:rsidR="00D076D4" w:rsidRDefault="00D076D4" w:rsidP="00680B4F">
            <w:pPr>
              <w:pStyle w:val="TableParagraph"/>
              <w:spacing w:before="25"/>
              <w:ind w:left="333" w:right="321"/>
              <w:rPr>
                <w:sz w:val="24"/>
              </w:rPr>
            </w:pPr>
            <w:r>
              <w:rPr>
                <w:sz w:val="24"/>
              </w:rPr>
              <w:t>Campu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ining</w:t>
            </w:r>
          </w:p>
        </w:tc>
        <w:tc>
          <w:tcPr>
            <w:tcW w:w="33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AFDBCE8" w14:textId="77777777" w:rsidR="00D076D4" w:rsidRDefault="00D076D4" w:rsidP="00680B4F">
            <w:pPr>
              <w:pStyle w:val="TableParagraph"/>
              <w:spacing w:before="25"/>
              <w:ind w:left="279" w:right="266"/>
              <w:rPr>
                <w:sz w:val="24"/>
              </w:rPr>
            </w:pPr>
            <w:r>
              <w:rPr>
                <w:sz w:val="24"/>
              </w:rPr>
              <w:t>Joann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aBuda</w:t>
            </w:r>
          </w:p>
        </w:tc>
      </w:tr>
      <w:tr w:rsidR="00D076D4" w14:paraId="01013B67" w14:textId="77777777" w:rsidTr="48874ACF">
        <w:trPr>
          <w:trHeight w:val="329"/>
        </w:trPr>
        <w:tc>
          <w:tcPr>
            <w:tcW w:w="21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3C590BC" w14:textId="77777777" w:rsidR="00D076D4" w:rsidRDefault="00D076D4" w:rsidP="00680B4F">
            <w:pPr>
              <w:pStyle w:val="TableParagraph"/>
              <w:spacing w:before="29"/>
              <w:ind w:left="307" w:right="295"/>
              <w:rPr>
                <w:sz w:val="24"/>
              </w:rPr>
            </w:pPr>
            <w:r>
              <w:rPr>
                <w:sz w:val="24"/>
              </w:rPr>
              <w:t>5/3/2022</w:t>
            </w:r>
          </w:p>
        </w:tc>
        <w:tc>
          <w:tcPr>
            <w:tcW w:w="35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D4E2655" w14:textId="77777777" w:rsidR="00D076D4" w:rsidRDefault="00D076D4" w:rsidP="00680B4F">
            <w:pPr>
              <w:pStyle w:val="TableParagraph"/>
              <w:spacing w:before="29"/>
              <w:ind w:left="333" w:right="326"/>
              <w:rPr>
                <w:sz w:val="24"/>
              </w:rPr>
            </w:pPr>
            <w:r>
              <w:rPr>
                <w:sz w:val="24"/>
              </w:rPr>
              <w:t>Greek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ife</w:t>
            </w:r>
          </w:p>
        </w:tc>
        <w:tc>
          <w:tcPr>
            <w:tcW w:w="33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A2177E4" w14:textId="77777777" w:rsidR="00D076D4" w:rsidRDefault="00D076D4" w:rsidP="00680B4F">
            <w:pPr>
              <w:pStyle w:val="TableParagraph"/>
              <w:spacing w:before="29"/>
              <w:ind w:left="279" w:right="265"/>
              <w:rPr>
                <w:sz w:val="24"/>
              </w:rPr>
            </w:pPr>
            <w:r>
              <w:rPr>
                <w:sz w:val="24"/>
              </w:rPr>
              <w:t>Benard Goins</w:t>
            </w:r>
          </w:p>
        </w:tc>
      </w:tr>
    </w:tbl>
    <w:p w14:paraId="04FF2EDA" w14:textId="11D0512F" w:rsidR="00D12334" w:rsidRPr="00D076D4" w:rsidRDefault="00D12334" w:rsidP="00D076D4">
      <w:pPr>
        <w:rPr>
          <w:rFonts w:ascii="Arial" w:hAnsi="Arial" w:cs="Arial"/>
          <w:sz w:val="24"/>
          <w:szCs w:val="24"/>
        </w:rPr>
      </w:pPr>
    </w:p>
    <w:p w14:paraId="7FC7276D" w14:textId="4377CF83" w:rsidR="00D12334" w:rsidRDefault="00814AFC" w:rsidP="00D12334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hase shared how HPWS tracks outreach with social media platforms and noted changes in nutrition appointment meetings pre and post personnel changes in this area. </w:t>
      </w:r>
    </w:p>
    <w:p w14:paraId="6660AC41" w14:textId="77777777" w:rsidR="00814AFC" w:rsidRDefault="00814AFC" w:rsidP="00D12334">
      <w:pPr>
        <w:pStyle w:val="ListParagraph"/>
        <w:rPr>
          <w:rFonts w:ascii="Arial" w:hAnsi="Arial" w:cs="Arial"/>
          <w:sz w:val="24"/>
          <w:szCs w:val="24"/>
        </w:rPr>
      </w:pPr>
    </w:p>
    <w:p w14:paraId="4AE16FA3" w14:textId="1411BBFF" w:rsidR="0051649B" w:rsidRPr="00E60F8F" w:rsidRDefault="359B84CC" w:rsidP="0051649B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359B84CC">
        <w:rPr>
          <w:rFonts w:ascii="Arial" w:hAnsi="Arial" w:cs="Arial"/>
          <w:b/>
          <w:bCs/>
          <w:sz w:val="24"/>
          <w:szCs w:val="24"/>
        </w:rPr>
        <w:lastRenderedPageBreak/>
        <w:t>SA Spotlight (Monthly Update):</w:t>
      </w:r>
    </w:p>
    <w:p w14:paraId="0765DD03" w14:textId="7A3E382B" w:rsidR="00E60F8F" w:rsidRPr="00E60F8F" w:rsidRDefault="00E60F8F" w:rsidP="00E60F8F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r. Langham noted the highlighted information below regarding the monthly data collection for The Spotlight.</w:t>
      </w:r>
    </w:p>
    <w:p w14:paraId="0264CFDB" w14:textId="6A9354F7" w:rsidR="001D1B64" w:rsidRDefault="001D1B64" w:rsidP="0051649B">
      <w:pPr>
        <w:pStyle w:val="ListParagraph"/>
        <w:numPr>
          <w:ilvl w:val="1"/>
          <w:numId w:val="1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Spotlight publication </w:t>
      </w:r>
      <w:proofErr w:type="gramStart"/>
      <w:r>
        <w:rPr>
          <w:rFonts w:ascii="Arial" w:hAnsi="Arial" w:cs="Arial"/>
          <w:sz w:val="24"/>
          <w:szCs w:val="24"/>
        </w:rPr>
        <w:t>is posted</w:t>
      </w:r>
      <w:proofErr w:type="gramEnd"/>
      <w:r>
        <w:rPr>
          <w:rFonts w:ascii="Arial" w:hAnsi="Arial" w:cs="Arial"/>
          <w:sz w:val="24"/>
          <w:szCs w:val="24"/>
        </w:rPr>
        <w:t xml:space="preserve"> monthly </w:t>
      </w:r>
      <w:r w:rsidR="001706E3">
        <w:rPr>
          <w:rFonts w:ascii="Arial" w:hAnsi="Arial" w:cs="Arial"/>
          <w:sz w:val="24"/>
          <w:szCs w:val="24"/>
        </w:rPr>
        <w:t xml:space="preserve">and archived on </w:t>
      </w:r>
      <w:r>
        <w:rPr>
          <w:rFonts w:ascii="Arial" w:hAnsi="Arial" w:cs="Arial"/>
          <w:sz w:val="24"/>
          <w:szCs w:val="24"/>
        </w:rPr>
        <w:t xml:space="preserve">our website at: </w:t>
      </w:r>
      <w:hyperlink r:id="rId9" w:history="1">
        <w:r w:rsidRPr="0054357A">
          <w:rPr>
            <w:rStyle w:val="Hyperlink"/>
            <w:rFonts w:ascii="Arial" w:hAnsi="Arial" w:cs="Arial"/>
            <w:sz w:val="24"/>
            <w:szCs w:val="24"/>
          </w:rPr>
          <w:t>http://assessment.auburn.edu/resources/findings-reports/</w:t>
        </w:r>
      </w:hyperlink>
    </w:p>
    <w:p w14:paraId="3F085DBE" w14:textId="77777777" w:rsidR="00335E81" w:rsidRDefault="001D1B64" w:rsidP="0051649B">
      <w:pPr>
        <w:pStyle w:val="ListParagraph"/>
        <w:numPr>
          <w:ilvl w:val="1"/>
          <w:numId w:val="1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onthly reporting takes place annually from September (for August data) through May (for April data). </w:t>
      </w:r>
    </w:p>
    <w:p w14:paraId="6A937A9A" w14:textId="40969BA3" w:rsidR="001D1B64" w:rsidRDefault="001D1B64" w:rsidP="0051649B">
      <w:pPr>
        <w:pStyle w:val="ListParagraph"/>
        <w:numPr>
          <w:ilvl w:val="1"/>
          <w:numId w:val="14"/>
        </w:numPr>
        <w:rPr>
          <w:rFonts w:ascii="Arial" w:hAnsi="Arial" w:cs="Arial"/>
          <w:sz w:val="24"/>
          <w:szCs w:val="24"/>
        </w:rPr>
      </w:pPr>
      <w:r w:rsidRPr="00335E81">
        <w:rPr>
          <w:rFonts w:ascii="Arial" w:hAnsi="Arial" w:cs="Arial"/>
          <w:sz w:val="24"/>
          <w:szCs w:val="24"/>
          <w:u w:val="single"/>
        </w:rPr>
        <w:t>Starting in fall 2021</w:t>
      </w:r>
      <w:r>
        <w:rPr>
          <w:rFonts w:ascii="Arial" w:hAnsi="Arial" w:cs="Arial"/>
          <w:sz w:val="24"/>
          <w:szCs w:val="24"/>
        </w:rPr>
        <w:t xml:space="preserve">, a new section </w:t>
      </w:r>
      <w:proofErr w:type="gramStart"/>
      <w:r w:rsidR="00835754">
        <w:rPr>
          <w:rFonts w:ascii="Arial" w:hAnsi="Arial" w:cs="Arial"/>
          <w:sz w:val="24"/>
          <w:szCs w:val="24"/>
        </w:rPr>
        <w:t>was</w:t>
      </w:r>
      <w:r>
        <w:rPr>
          <w:rFonts w:ascii="Arial" w:hAnsi="Arial" w:cs="Arial"/>
          <w:sz w:val="24"/>
          <w:szCs w:val="24"/>
        </w:rPr>
        <w:t xml:space="preserve"> added</w:t>
      </w:r>
      <w:proofErr w:type="gramEnd"/>
      <w:r>
        <w:rPr>
          <w:rFonts w:ascii="Arial" w:hAnsi="Arial" w:cs="Arial"/>
          <w:sz w:val="24"/>
          <w:szCs w:val="24"/>
        </w:rPr>
        <w:t xml:space="preserve"> to the </w:t>
      </w:r>
      <w:r w:rsidR="001706E3">
        <w:rPr>
          <w:rFonts w:ascii="Arial" w:hAnsi="Arial" w:cs="Arial"/>
          <w:sz w:val="24"/>
          <w:szCs w:val="24"/>
        </w:rPr>
        <w:t xml:space="preserve">template to capture monthly on-going efforts for diversity, equity, and inclusion (DEI). </w:t>
      </w:r>
    </w:p>
    <w:p w14:paraId="0E2A7953" w14:textId="1B9CE14D" w:rsidR="0051649B" w:rsidRPr="00002DF2" w:rsidRDefault="00835754" w:rsidP="0051649B">
      <w:pPr>
        <w:pStyle w:val="ListParagraph"/>
        <w:numPr>
          <w:ilvl w:val="1"/>
          <w:numId w:val="1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vember</w:t>
      </w:r>
      <w:r w:rsidR="00D073AD">
        <w:rPr>
          <w:rFonts w:ascii="Arial" w:hAnsi="Arial" w:cs="Arial"/>
          <w:sz w:val="24"/>
          <w:szCs w:val="24"/>
        </w:rPr>
        <w:t xml:space="preserve"> </w:t>
      </w:r>
      <w:r w:rsidR="359B84CC" w:rsidRPr="00002DF2">
        <w:rPr>
          <w:rFonts w:ascii="Arial" w:hAnsi="Arial" w:cs="Arial"/>
          <w:sz w:val="24"/>
          <w:szCs w:val="24"/>
        </w:rPr>
        <w:t xml:space="preserve">2021 data </w:t>
      </w:r>
      <w:r w:rsidR="007B5A37">
        <w:rPr>
          <w:rFonts w:ascii="Arial" w:hAnsi="Arial" w:cs="Arial"/>
          <w:sz w:val="24"/>
          <w:szCs w:val="24"/>
        </w:rPr>
        <w:t>were due on</w:t>
      </w:r>
      <w:r w:rsidR="359B84CC" w:rsidRPr="00002DF2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Monday</w:t>
      </w:r>
      <w:r w:rsidR="359B84CC" w:rsidRPr="00002DF2">
        <w:rPr>
          <w:rFonts w:ascii="Arial" w:hAnsi="Arial" w:cs="Arial"/>
          <w:sz w:val="24"/>
          <w:szCs w:val="24"/>
        </w:rPr>
        <w:t>,</w:t>
      </w:r>
      <w:r w:rsidR="0035226F" w:rsidRPr="00002DF2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Dec. 3rd</w:t>
      </w:r>
      <w:r w:rsidR="00D12334" w:rsidRPr="00002DF2">
        <w:rPr>
          <w:rFonts w:ascii="Arial" w:hAnsi="Arial" w:cs="Arial"/>
          <w:sz w:val="24"/>
          <w:szCs w:val="24"/>
        </w:rPr>
        <w:t xml:space="preserve"> </w:t>
      </w:r>
    </w:p>
    <w:p w14:paraId="0A64BD83" w14:textId="597BD507" w:rsidR="00437F8F" w:rsidRPr="00B849DA" w:rsidRDefault="359B84CC" w:rsidP="00437F8F">
      <w:pPr>
        <w:pStyle w:val="ListParagraph"/>
        <w:numPr>
          <w:ilvl w:val="1"/>
          <w:numId w:val="14"/>
        </w:numPr>
        <w:rPr>
          <w:rFonts w:ascii="Arial" w:hAnsi="Arial" w:cs="Arial"/>
          <w:sz w:val="24"/>
          <w:szCs w:val="24"/>
        </w:rPr>
      </w:pPr>
      <w:r w:rsidRPr="359B84CC">
        <w:rPr>
          <w:rFonts w:ascii="Arial" w:hAnsi="Arial" w:cs="Arial"/>
          <w:sz w:val="24"/>
          <w:szCs w:val="24"/>
        </w:rPr>
        <w:t xml:space="preserve">Detailed instructions: </w:t>
      </w:r>
      <w:hyperlink r:id="rId10" w:history="1">
        <w:r w:rsidR="00B849DA" w:rsidRPr="00805717">
          <w:rPr>
            <w:rStyle w:val="Hyperlink"/>
          </w:rPr>
          <w:t>https://auburn.box.com/s/u5j0gjq8d7est2gm9h01ry0kyarnzzv9</w:t>
        </w:r>
      </w:hyperlink>
    </w:p>
    <w:p w14:paraId="12659E82" w14:textId="661B340F" w:rsidR="002449FE" w:rsidRPr="00835754" w:rsidRDefault="359B84CC" w:rsidP="359B84CC">
      <w:pPr>
        <w:pStyle w:val="ListParagraph"/>
        <w:numPr>
          <w:ilvl w:val="1"/>
          <w:numId w:val="14"/>
        </w:numPr>
        <w:rPr>
          <w:rFonts w:asciiTheme="minorHAnsi" w:hAnsiTheme="minorHAnsi" w:cstheme="minorBidi"/>
          <w:sz w:val="24"/>
          <w:szCs w:val="24"/>
          <w:highlight w:val="yellow"/>
        </w:rPr>
      </w:pPr>
      <w:r w:rsidRPr="00835754">
        <w:rPr>
          <w:rFonts w:ascii="Arial" w:hAnsi="Arial" w:cs="Arial"/>
          <w:sz w:val="24"/>
          <w:szCs w:val="24"/>
          <w:highlight w:val="yellow"/>
        </w:rPr>
        <w:t>Upload to Box (</w:t>
      </w:r>
      <w:r w:rsidR="00835754" w:rsidRPr="00835754">
        <w:rPr>
          <w:rFonts w:ascii="Arial" w:hAnsi="Arial" w:cs="Arial"/>
          <w:sz w:val="24"/>
          <w:szCs w:val="24"/>
          <w:highlight w:val="yellow"/>
        </w:rPr>
        <w:t>November</w:t>
      </w:r>
      <w:r w:rsidRPr="00835754">
        <w:rPr>
          <w:rFonts w:ascii="Arial" w:hAnsi="Arial" w:cs="Arial"/>
          <w:sz w:val="24"/>
          <w:szCs w:val="24"/>
          <w:highlight w:val="yellow"/>
        </w:rPr>
        <w:t xml:space="preserve"> Template): </w:t>
      </w:r>
    </w:p>
    <w:p w14:paraId="6CA2CD6A" w14:textId="609A9E0D" w:rsidR="00835754" w:rsidRPr="00835754" w:rsidRDefault="00B9777C" w:rsidP="00B05804">
      <w:pPr>
        <w:pStyle w:val="ListParagraph"/>
        <w:numPr>
          <w:ilvl w:val="1"/>
          <w:numId w:val="14"/>
        </w:numPr>
        <w:rPr>
          <w:rFonts w:ascii="Arial" w:hAnsi="Arial" w:cs="Arial"/>
          <w:sz w:val="24"/>
          <w:szCs w:val="24"/>
          <w:highlight w:val="yellow"/>
        </w:rPr>
      </w:pPr>
      <w:hyperlink r:id="rId11" w:history="1">
        <w:r w:rsidR="00835754" w:rsidRPr="00835754">
          <w:rPr>
            <w:rStyle w:val="Hyperlink"/>
            <w:rFonts w:ascii="Arial" w:hAnsi="Arial" w:cs="Arial"/>
            <w:sz w:val="24"/>
            <w:szCs w:val="24"/>
            <w:highlight w:val="yellow"/>
          </w:rPr>
          <w:t>https://auburn.box.com/s/9vut9cvb790ya3pgn9j6upsye3noehun</w:t>
        </w:r>
      </w:hyperlink>
    </w:p>
    <w:p w14:paraId="7357056E" w14:textId="67F63D84" w:rsidR="0051649B" w:rsidRPr="00056400" w:rsidRDefault="359B84CC" w:rsidP="00B05804">
      <w:pPr>
        <w:pStyle w:val="ListParagraph"/>
        <w:numPr>
          <w:ilvl w:val="1"/>
          <w:numId w:val="14"/>
        </w:numPr>
        <w:rPr>
          <w:rFonts w:ascii="Arial" w:hAnsi="Arial" w:cs="Arial"/>
          <w:sz w:val="24"/>
          <w:szCs w:val="24"/>
        </w:rPr>
      </w:pPr>
      <w:r w:rsidRPr="359B84CC">
        <w:rPr>
          <w:rFonts w:ascii="Arial" w:hAnsi="Arial" w:cs="Arial"/>
          <w:sz w:val="24"/>
          <w:szCs w:val="24"/>
        </w:rPr>
        <w:t xml:space="preserve">Remember comparison data </w:t>
      </w:r>
    </w:p>
    <w:p w14:paraId="6C78393B" w14:textId="77777777" w:rsidR="0051649B" w:rsidRPr="00032BDC" w:rsidRDefault="359B84CC" w:rsidP="0051649B">
      <w:pPr>
        <w:pStyle w:val="ListParagraph"/>
        <w:numPr>
          <w:ilvl w:val="1"/>
          <w:numId w:val="14"/>
        </w:numPr>
        <w:rPr>
          <w:rFonts w:ascii="Arial" w:hAnsi="Arial" w:cs="Arial"/>
          <w:sz w:val="24"/>
          <w:szCs w:val="24"/>
        </w:rPr>
      </w:pPr>
      <w:r w:rsidRPr="359B84CC">
        <w:rPr>
          <w:rFonts w:ascii="Arial" w:hAnsi="Arial" w:cs="Arial"/>
          <w:sz w:val="24"/>
          <w:szCs w:val="24"/>
        </w:rPr>
        <w:t>Remember to include raw figures and %</w:t>
      </w:r>
    </w:p>
    <w:p w14:paraId="5B387867" w14:textId="2D07902E" w:rsidR="0051649B" w:rsidRPr="00952B51" w:rsidRDefault="359B84CC" w:rsidP="0051649B">
      <w:pPr>
        <w:pStyle w:val="ListParagraph"/>
        <w:numPr>
          <w:ilvl w:val="1"/>
          <w:numId w:val="14"/>
        </w:numPr>
        <w:rPr>
          <w:rFonts w:ascii="Arial" w:hAnsi="Arial" w:cs="Arial"/>
          <w:color w:val="000000" w:themeColor="text1"/>
          <w:sz w:val="24"/>
          <w:szCs w:val="24"/>
        </w:rPr>
      </w:pPr>
      <w:r w:rsidRPr="000752F4"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>35 words or less</w:t>
      </w:r>
      <w:r w:rsidRPr="359B84CC">
        <w:rPr>
          <w:rFonts w:ascii="Arial" w:hAnsi="Arial" w:cs="Arial"/>
          <w:color w:val="000000" w:themeColor="text1"/>
          <w:sz w:val="24"/>
          <w:szCs w:val="24"/>
        </w:rPr>
        <w:t xml:space="preserve"> – Please write for publication</w:t>
      </w:r>
    </w:p>
    <w:p w14:paraId="206FFDE2" w14:textId="6C7C00E4" w:rsidR="0051649B" w:rsidRDefault="359B84CC" w:rsidP="0051649B">
      <w:pPr>
        <w:pStyle w:val="ListParagraph"/>
        <w:numPr>
          <w:ilvl w:val="1"/>
          <w:numId w:val="14"/>
        </w:numPr>
        <w:rPr>
          <w:rFonts w:ascii="Arial" w:hAnsi="Arial" w:cs="Arial"/>
          <w:sz w:val="24"/>
          <w:szCs w:val="24"/>
        </w:rPr>
      </w:pPr>
      <w:r w:rsidRPr="359B84CC">
        <w:rPr>
          <w:rFonts w:ascii="Arial" w:hAnsi="Arial" w:cs="Arial"/>
          <w:sz w:val="24"/>
          <w:szCs w:val="24"/>
        </w:rPr>
        <w:t>Avoid abbreviations</w:t>
      </w:r>
    </w:p>
    <w:p w14:paraId="6C3B1453" w14:textId="58C979F6" w:rsidR="00835754" w:rsidRPr="00835754" w:rsidRDefault="00835754" w:rsidP="0051649B">
      <w:pPr>
        <w:pStyle w:val="ListParagraph"/>
        <w:numPr>
          <w:ilvl w:val="1"/>
          <w:numId w:val="14"/>
        </w:numPr>
        <w:rPr>
          <w:rFonts w:ascii="Arial" w:hAnsi="Arial" w:cs="Arial"/>
          <w:sz w:val="24"/>
          <w:szCs w:val="24"/>
          <w:highlight w:val="yellow"/>
        </w:rPr>
      </w:pPr>
      <w:r w:rsidRPr="00835754">
        <w:rPr>
          <w:rFonts w:ascii="Arial" w:hAnsi="Arial" w:cs="Arial"/>
          <w:highlight w:val="yellow"/>
          <w:shd w:val="clear" w:color="auto" w:fill="FFFFFF"/>
        </w:rPr>
        <w:t>November 2021 data is due on December 3</w:t>
      </w:r>
      <w:r w:rsidRPr="00835754">
        <w:rPr>
          <w:rFonts w:ascii="Arial" w:hAnsi="Arial" w:cs="Arial"/>
          <w:sz w:val="15"/>
          <w:szCs w:val="15"/>
          <w:highlight w:val="yellow"/>
          <w:shd w:val="clear" w:color="auto" w:fill="FFFFFF"/>
          <w:vertAlign w:val="superscript"/>
        </w:rPr>
        <w:t>rd</w:t>
      </w:r>
      <w:r>
        <w:rPr>
          <w:rFonts w:ascii="Arial" w:hAnsi="Arial" w:cs="Arial"/>
          <w:sz w:val="15"/>
          <w:szCs w:val="15"/>
          <w:highlight w:val="yellow"/>
          <w:shd w:val="clear" w:color="auto" w:fill="FFFFFF"/>
        </w:rPr>
        <w:t xml:space="preserve">.  </w:t>
      </w:r>
      <w:r w:rsidRPr="00835754">
        <w:rPr>
          <w:rFonts w:ascii="Arial" w:hAnsi="Arial" w:cs="Arial"/>
          <w:highlight w:val="yellow"/>
          <w:shd w:val="clear" w:color="auto" w:fill="FFFFFF"/>
        </w:rPr>
        <w:t>There will be no data collection for December, therefore no data will be due on January 5</w:t>
      </w:r>
      <w:r w:rsidRPr="00835754">
        <w:rPr>
          <w:rFonts w:ascii="Arial" w:hAnsi="Arial" w:cs="Arial"/>
          <w:sz w:val="15"/>
          <w:szCs w:val="15"/>
          <w:highlight w:val="yellow"/>
          <w:shd w:val="clear" w:color="auto" w:fill="FFFFFF"/>
        </w:rPr>
        <w:t>th</w:t>
      </w:r>
    </w:p>
    <w:p w14:paraId="6E936936" w14:textId="20C3EAA0" w:rsidR="009C3A39" w:rsidRDefault="009C3A39" w:rsidP="009C3A39">
      <w:pPr>
        <w:rPr>
          <w:rFonts w:ascii="Arial" w:hAnsi="Arial" w:cs="Arial"/>
          <w:sz w:val="24"/>
          <w:szCs w:val="24"/>
        </w:rPr>
      </w:pPr>
    </w:p>
    <w:p w14:paraId="036B8140" w14:textId="08B26BA2" w:rsidR="0051649B" w:rsidRDefault="0051649B" w:rsidP="0051649B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01108EA2" w14:textId="2C8FF46B" w:rsidR="00E93986" w:rsidRPr="00D073AD" w:rsidRDefault="233581F7" w:rsidP="00E93986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233581F7">
        <w:rPr>
          <w:rFonts w:ascii="Arial" w:hAnsi="Arial" w:cs="Arial"/>
          <w:b/>
          <w:bCs/>
          <w:sz w:val="24"/>
          <w:szCs w:val="24"/>
        </w:rPr>
        <w:t xml:space="preserve">Assessment Curriculum: </w:t>
      </w:r>
      <w:hyperlink r:id="rId12">
        <w:r w:rsidRPr="233581F7">
          <w:rPr>
            <w:rStyle w:val="Hyperlink"/>
            <w:rFonts w:ascii="Arial" w:hAnsi="Arial" w:cs="Arial"/>
            <w:sz w:val="24"/>
            <w:szCs w:val="24"/>
          </w:rPr>
          <w:t>http://assessment.auburn.edu/assessment-curriculum/</w:t>
        </w:r>
      </w:hyperlink>
      <w:r w:rsidRPr="233581F7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29A064B2" w14:textId="32397066" w:rsidR="00D073AD" w:rsidRPr="00D073AD" w:rsidRDefault="00D073AD" w:rsidP="00D073AD">
      <w:pPr>
        <w:pStyle w:val="ListParagraph"/>
        <w:numPr>
          <w:ilvl w:val="1"/>
          <w:numId w:val="14"/>
        </w:numPr>
        <w:rPr>
          <w:rFonts w:ascii="Arial" w:hAnsi="Arial" w:cs="Arial"/>
          <w:sz w:val="24"/>
          <w:szCs w:val="24"/>
        </w:rPr>
      </w:pPr>
      <w:r w:rsidRPr="00D073AD">
        <w:rPr>
          <w:rFonts w:ascii="Arial" w:hAnsi="Arial" w:cs="Arial"/>
          <w:sz w:val="24"/>
          <w:szCs w:val="24"/>
        </w:rPr>
        <w:t>Date Change</w:t>
      </w:r>
      <w:r>
        <w:rPr>
          <w:rFonts w:ascii="Arial" w:hAnsi="Arial" w:cs="Arial"/>
          <w:sz w:val="24"/>
          <w:szCs w:val="24"/>
        </w:rPr>
        <w:t xml:space="preserve">d to highlighted </w:t>
      </w:r>
    </w:p>
    <w:tbl>
      <w:tblPr>
        <w:tblW w:w="7702" w:type="dxa"/>
        <w:tblInd w:w="147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02"/>
        <w:gridCol w:w="3400"/>
      </w:tblGrid>
      <w:tr w:rsidR="00D073AD" w:rsidRPr="00D073AD" w14:paraId="6C12D2A4" w14:textId="77777777" w:rsidTr="00D073AD">
        <w:trPr>
          <w:trHeight w:val="300"/>
        </w:trPr>
        <w:tc>
          <w:tcPr>
            <w:tcW w:w="43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6EC4C4A0" w14:textId="77777777" w:rsidR="00D073AD" w:rsidRPr="00D073AD" w:rsidRDefault="00D073AD" w:rsidP="00D073AD">
            <w:pPr>
              <w:jc w:val="center"/>
              <w:rPr>
                <w:rFonts w:ascii="Calibri" w:hAnsi="Calibri" w:cs="Calibri"/>
                <w:szCs w:val="22"/>
              </w:rPr>
            </w:pPr>
            <w:r w:rsidRPr="00D073AD">
              <w:rPr>
                <w:rFonts w:ascii="Calibri" w:hAnsi="Calibri" w:cs="Calibri"/>
                <w:b/>
                <w:bCs/>
                <w:color w:val="000000"/>
                <w:szCs w:val="22"/>
              </w:rPr>
              <w:t>Workshops</w:t>
            </w:r>
          </w:p>
        </w:tc>
        <w:tc>
          <w:tcPr>
            <w:tcW w:w="34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0DB82291" w14:textId="77777777" w:rsidR="00D073AD" w:rsidRPr="00D073AD" w:rsidRDefault="00D073AD" w:rsidP="00D073AD">
            <w:pPr>
              <w:jc w:val="center"/>
              <w:rPr>
                <w:rFonts w:ascii="Calibri" w:hAnsi="Calibri" w:cs="Calibri"/>
                <w:szCs w:val="22"/>
              </w:rPr>
            </w:pPr>
            <w:r w:rsidRPr="00D073AD">
              <w:rPr>
                <w:rFonts w:ascii="Calibri" w:hAnsi="Calibri" w:cs="Calibri"/>
                <w:b/>
                <w:bCs/>
                <w:color w:val="000000"/>
                <w:szCs w:val="22"/>
              </w:rPr>
              <w:t>Date</w:t>
            </w:r>
          </w:p>
        </w:tc>
      </w:tr>
      <w:tr w:rsidR="00D073AD" w:rsidRPr="00D073AD" w14:paraId="38D0387E" w14:textId="77777777" w:rsidTr="00D073AD">
        <w:trPr>
          <w:trHeight w:val="300"/>
        </w:trPr>
        <w:tc>
          <w:tcPr>
            <w:tcW w:w="430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2927BFBC" w14:textId="77777777" w:rsidR="00D073AD" w:rsidRPr="00D073AD" w:rsidRDefault="00D073AD" w:rsidP="00D073AD">
            <w:pPr>
              <w:rPr>
                <w:rFonts w:ascii="Calibri" w:hAnsi="Calibri" w:cs="Calibri"/>
                <w:szCs w:val="22"/>
              </w:rPr>
            </w:pPr>
            <w:r w:rsidRPr="00D073AD">
              <w:rPr>
                <w:rFonts w:ascii="Calibri" w:hAnsi="Calibri" w:cs="Calibri"/>
                <w:color w:val="000000"/>
                <w:szCs w:val="22"/>
              </w:rPr>
              <w:t>Utilizing Baseline Concepts to Develop a Project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74F36756" w14:textId="77777777" w:rsidR="00D073AD" w:rsidRPr="00D073AD" w:rsidRDefault="00D073AD" w:rsidP="00D073AD">
            <w:pPr>
              <w:rPr>
                <w:rFonts w:ascii="Calibri" w:hAnsi="Calibri" w:cs="Calibri"/>
                <w:szCs w:val="22"/>
              </w:rPr>
            </w:pPr>
            <w:r w:rsidRPr="00D073AD">
              <w:rPr>
                <w:rFonts w:ascii="Calibri" w:hAnsi="Calibri" w:cs="Calibri"/>
                <w:color w:val="000000"/>
                <w:szCs w:val="22"/>
              </w:rPr>
              <w:t>9/16 @ 1:30pm in RBD 3011</w:t>
            </w:r>
          </w:p>
        </w:tc>
      </w:tr>
      <w:tr w:rsidR="00D073AD" w:rsidRPr="00D073AD" w14:paraId="45B2DC33" w14:textId="77777777" w:rsidTr="00D073AD">
        <w:trPr>
          <w:trHeight w:val="300"/>
        </w:trPr>
        <w:tc>
          <w:tcPr>
            <w:tcW w:w="430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27140321" w14:textId="77777777" w:rsidR="00D073AD" w:rsidRPr="00D073AD" w:rsidRDefault="00D073AD" w:rsidP="00D073AD">
            <w:pPr>
              <w:rPr>
                <w:rFonts w:ascii="Calibri" w:hAnsi="Calibri" w:cs="Calibri"/>
                <w:szCs w:val="22"/>
              </w:rPr>
            </w:pPr>
            <w:r w:rsidRPr="00D073AD">
              <w:rPr>
                <w:rFonts w:ascii="Calibri" w:hAnsi="Calibri" w:cs="Calibri"/>
                <w:color w:val="000000"/>
                <w:szCs w:val="22"/>
              </w:rPr>
              <w:t>Grant Writing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45C8DC29" w14:textId="77777777" w:rsidR="00D073AD" w:rsidRPr="00D073AD" w:rsidRDefault="00D073AD" w:rsidP="00D073AD">
            <w:pPr>
              <w:rPr>
                <w:rFonts w:ascii="Calibri" w:hAnsi="Calibri" w:cs="Calibri"/>
                <w:szCs w:val="22"/>
              </w:rPr>
            </w:pPr>
            <w:r w:rsidRPr="00D073AD">
              <w:rPr>
                <w:rFonts w:ascii="Calibri" w:hAnsi="Calibri" w:cs="Calibri"/>
                <w:color w:val="000000"/>
                <w:szCs w:val="22"/>
              </w:rPr>
              <w:t>10/21 @ 1:30pm in SC 2310</w:t>
            </w:r>
          </w:p>
        </w:tc>
      </w:tr>
      <w:tr w:rsidR="00D073AD" w:rsidRPr="00D073AD" w14:paraId="432DEA03" w14:textId="77777777" w:rsidTr="00D073AD">
        <w:trPr>
          <w:trHeight w:val="300"/>
        </w:trPr>
        <w:tc>
          <w:tcPr>
            <w:tcW w:w="430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79B6590E" w14:textId="77777777" w:rsidR="00D073AD" w:rsidRPr="00D073AD" w:rsidRDefault="00D073AD" w:rsidP="00D073AD">
            <w:pPr>
              <w:rPr>
                <w:rFonts w:ascii="Calibri" w:hAnsi="Calibri" w:cs="Calibri"/>
                <w:szCs w:val="22"/>
              </w:rPr>
            </w:pPr>
            <w:r w:rsidRPr="00D073AD">
              <w:rPr>
                <w:rFonts w:ascii="Calibri" w:hAnsi="Calibri" w:cs="Calibri"/>
                <w:color w:val="000000"/>
                <w:szCs w:val="22"/>
              </w:rPr>
              <w:t>Interpreting Results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1CBF19A1" w14:textId="6A60D915" w:rsidR="00D073AD" w:rsidRPr="00D073AD" w:rsidRDefault="00D073AD" w:rsidP="00D073AD">
            <w:pPr>
              <w:rPr>
                <w:rFonts w:ascii="Calibri" w:hAnsi="Calibri" w:cs="Calibri"/>
                <w:color w:val="000000"/>
                <w:szCs w:val="22"/>
              </w:rPr>
            </w:pPr>
            <w:r w:rsidRPr="00D073AD">
              <w:rPr>
                <w:rFonts w:ascii="Calibri" w:hAnsi="Calibri" w:cs="Calibri"/>
                <w:color w:val="000000"/>
                <w:szCs w:val="22"/>
              </w:rPr>
              <w:t>11/18 @ 1:30pm in SC 2310</w:t>
            </w:r>
            <w:r>
              <w:rPr>
                <w:rFonts w:ascii="Calibri" w:hAnsi="Calibri" w:cs="Calibri"/>
                <w:color w:val="000000"/>
                <w:szCs w:val="22"/>
              </w:rPr>
              <w:t xml:space="preserve"> &gt; </w:t>
            </w:r>
            <w:r w:rsidRPr="00D073AD">
              <w:rPr>
                <w:rFonts w:ascii="Calibri" w:hAnsi="Calibri" w:cs="Calibri"/>
                <w:color w:val="000000"/>
                <w:szCs w:val="22"/>
                <w:shd w:val="clear" w:color="auto" w:fill="FFFF00"/>
              </w:rPr>
              <w:t xml:space="preserve">Interpreting Results - 11/17 </w:t>
            </w:r>
            <w:r>
              <w:rPr>
                <w:rFonts w:ascii="Calibri" w:hAnsi="Calibri" w:cs="Calibri"/>
                <w:color w:val="000000"/>
                <w:szCs w:val="22"/>
                <w:shd w:val="clear" w:color="auto" w:fill="FFFF00"/>
              </w:rPr>
              <w:t xml:space="preserve">@ </w:t>
            </w:r>
            <w:r w:rsidRPr="00D073AD">
              <w:rPr>
                <w:rFonts w:ascii="Calibri" w:hAnsi="Calibri" w:cs="Calibri"/>
                <w:color w:val="000000"/>
                <w:szCs w:val="22"/>
                <w:shd w:val="clear" w:color="auto" w:fill="FFFF00"/>
              </w:rPr>
              <w:t>11am</w:t>
            </w:r>
          </w:p>
          <w:p w14:paraId="638367B1" w14:textId="6A4703DC" w:rsidR="00D073AD" w:rsidRPr="00D073AD" w:rsidRDefault="00D073AD" w:rsidP="00D073AD">
            <w:pPr>
              <w:rPr>
                <w:rFonts w:ascii="Calibri" w:hAnsi="Calibri" w:cs="Calibri"/>
                <w:szCs w:val="22"/>
              </w:rPr>
            </w:pPr>
          </w:p>
        </w:tc>
      </w:tr>
      <w:tr w:rsidR="00D073AD" w:rsidRPr="00D073AD" w14:paraId="5A4366D7" w14:textId="77777777" w:rsidTr="00D073AD">
        <w:trPr>
          <w:trHeight w:val="300"/>
        </w:trPr>
        <w:tc>
          <w:tcPr>
            <w:tcW w:w="430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53774078" w14:textId="77777777" w:rsidR="00D073AD" w:rsidRPr="00D073AD" w:rsidRDefault="00D073AD" w:rsidP="00D073AD">
            <w:pPr>
              <w:rPr>
                <w:rFonts w:ascii="Calibri" w:hAnsi="Calibri" w:cs="Calibri"/>
                <w:szCs w:val="22"/>
              </w:rPr>
            </w:pPr>
            <w:r w:rsidRPr="00D073AD">
              <w:rPr>
                <w:rFonts w:ascii="Calibri" w:hAnsi="Calibri" w:cs="Calibri"/>
                <w:color w:val="000000"/>
                <w:szCs w:val="22"/>
              </w:rPr>
              <w:t>Data-Driven Decision Making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4079C631" w14:textId="3E918CDB" w:rsidR="00D073AD" w:rsidRPr="00D073AD" w:rsidRDefault="00D073AD" w:rsidP="00D073AD">
            <w:pPr>
              <w:rPr>
                <w:rFonts w:ascii="Calibri" w:hAnsi="Calibri" w:cs="Calibri"/>
                <w:color w:val="000000"/>
                <w:szCs w:val="22"/>
              </w:rPr>
            </w:pPr>
            <w:r w:rsidRPr="00D073AD">
              <w:rPr>
                <w:rFonts w:ascii="Calibri" w:hAnsi="Calibri" w:cs="Calibri"/>
                <w:color w:val="000000"/>
                <w:szCs w:val="22"/>
              </w:rPr>
              <w:t>1/20 @ 1:30pm in SC 2310</w:t>
            </w:r>
            <w:r>
              <w:rPr>
                <w:rFonts w:ascii="Calibri" w:hAnsi="Calibri" w:cs="Calibri"/>
                <w:color w:val="000000"/>
                <w:szCs w:val="22"/>
              </w:rPr>
              <w:t xml:space="preserve"> &gt;</w:t>
            </w:r>
          </w:p>
          <w:p w14:paraId="1AB51DEB" w14:textId="77777777" w:rsidR="00D073AD" w:rsidRPr="00D073AD" w:rsidRDefault="00D073AD" w:rsidP="00D073AD">
            <w:pPr>
              <w:rPr>
                <w:rFonts w:ascii="Calibri" w:hAnsi="Calibri" w:cs="Calibri"/>
                <w:color w:val="000000"/>
                <w:szCs w:val="22"/>
              </w:rPr>
            </w:pPr>
            <w:r w:rsidRPr="00D073AD">
              <w:rPr>
                <w:rFonts w:ascii="Calibri" w:hAnsi="Calibri" w:cs="Calibri"/>
                <w:color w:val="000000"/>
                <w:szCs w:val="22"/>
                <w:shd w:val="clear" w:color="auto" w:fill="FFFF00"/>
              </w:rPr>
              <w:t>Data Driven Decisions – 1/19 @ 11am</w:t>
            </w:r>
          </w:p>
          <w:p w14:paraId="20F10B18" w14:textId="157DB441" w:rsidR="00D073AD" w:rsidRPr="00D073AD" w:rsidRDefault="00D073AD" w:rsidP="00D073AD">
            <w:pPr>
              <w:rPr>
                <w:rFonts w:ascii="Calibri" w:hAnsi="Calibri" w:cs="Calibri"/>
                <w:szCs w:val="22"/>
              </w:rPr>
            </w:pPr>
          </w:p>
        </w:tc>
      </w:tr>
      <w:tr w:rsidR="00D073AD" w:rsidRPr="00D073AD" w14:paraId="3F725E66" w14:textId="77777777" w:rsidTr="00D073AD">
        <w:trPr>
          <w:trHeight w:val="300"/>
        </w:trPr>
        <w:tc>
          <w:tcPr>
            <w:tcW w:w="430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66CD3F1D" w14:textId="77777777" w:rsidR="00D073AD" w:rsidRPr="00D073AD" w:rsidRDefault="00D073AD" w:rsidP="00D073AD">
            <w:pPr>
              <w:rPr>
                <w:rFonts w:ascii="Calibri" w:hAnsi="Calibri" w:cs="Calibri"/>
                <w:szCs w:val="22"/>
              </w:rPr>
            </w:pPr>
            <w:r w:rsidRPr="00D073AD">
              <w:rPr>
                <w:rFonts w:ascii="Calibri" w:hAnsi="Calibri" w:cs="Calibri"/>
                <w:color w:val="000000"/>
                <w:szCs w:val="22"/>
              </w:rPr>
              <w:t>Program Review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155A85E6" w14:textId="77777777" w:rsidR="00D073AD" w:rsidRPr="00D073AD" w:rsidRDefault="00D073AD" w:rsidP="00D073AD">
            <w:pPr>
              <w:rPr>
                <w:rFonts w:ascii="Calibri" w:hAnsi="Calibri" w:cs="Calibri"/>
                <w:color w:val="000000"/>
                <w:szCs w:val="22"/>
              </w:rPr>
            </w:pPr>
            <w:r w:rsidRPr="00D073AD">
              <w:rPr>
                <w:rFonts w:ascii="Calibri" w:hAnsi="Calibri" w:cs="Calibri"/>
                <w:color w:val="000000"/>
                <w:szCs w:val="22"/>
              </w:rPr>
              <w:t>2/17 @ 1:30pm in SC 2310</w:t>
            </w:r>
            <w:r>
              <w:rPr>
                <w:rFonts w:ascii="Calibri" w:hAnsi="Calibri" w:cs="Calibri"/>
                <w:color w:val="000000"/>
                <w:szCs w:val="22"/>
              </w:rPr>
              <w:t xml:space="preserve"> &gt; </w:t>
            </w:r>
            <w:r w:rsidRPr="00D073AD">
              <w:rPr>
                <w:rFonts w:ascii="Calibri" w:hAnsi="Calibri" w:cs="Calibri"/>
                <w:color w:val="000000"/>
                <w:szCs w:val="22"/>
                <w:shd w:val="clear" w:color="auto" w:fill="FFFF00"/>
              </w:rPr>
              <w:t>Program Review – 2/16 @ 11am </w:t>
            </w:r>
          </w:p>
          <w:p w14:paraId="6AFB22C9" w14:textId="4CCF9129" w:rsidR="00D073AD" w:rsidRPr="00D073AD" w:rsidRDefault="00D073AD" w:rsidP="00D073AD">
            <w:pPr>
              <w:rPr>
                <w:rFonts w:ascii="Calibri" w:hAnsi="Calibri" w:cs="Calibri"/>
                <w:szCs w:val="22"/>
              </w:rPr>
            </w:pPr>
          </w:p>
        </w:tc>
      </w:tr>
      <w:tr w:rsidR="00D073AD" w:rsidRPr="00D073AD" w14:paraId="69A76303" w14:textId="77777777" w:rsidTr="00D073AD">
        <w:trPr>
          <w:trHeight w:val="300"/>
        </w:trPr>
        <w:tc>
          <w:tcPr>
            <w:tcW w:w="430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219C3FC1" w14:textId="77777777" w:rsidR="00D073AD" w:rsidRPr="00D073AD" w:rsidRDefault="00D073AD" w:rsidP="00D073AD">
            <w:pPr>
              <w:rPr>
                <w:rFonts w:ascii="Calibri" w:hAnsi="Calibri" w:cs="Calibri"/>
                <w:szCs w:val="22"/>
              </w:rPr>
            </w:pPr>
            <w:r w:rsidRPr="00D073AD">
              <w:rPr>
                <w:rFonts w:ascii="Calibri" w:hAnsi="Calibri" w:cs="Calibri"/>
                <w:color w:val="000000"/>
                <w:szCs w:val="22"/>
              </w:rPr>
              <w:t>Dashboards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15" w:type="dxa"/>
              <w:left w:w="108" w:type="dxa"/>
              <w:bottom w:w="15" w:type="dxa"/>
              <w:right w:w="108" w:type="dxa"/>
            </w:tcMar>
            <w:vAlign w:val="bottom"/>
            <w:hideMark/>
          </w:tcPr>
          <w:p w14:paraId="6EA31BC4" w14:textId="77777777" w:rsidR="00D073AD" w:rsidRPr="00D073AD" w:rsidRDefault="00D073AD" w:rsidP="00D073AD">
            <w:pPr>
              <w:rPr>
                <w:rFonts w:ascii="Calibri" w:hAnsi="Calibri" w:cs="Calibri"/>
                <w:color w:val="000000"/>
                <w:szCs w:val="22"/>
              </w:rPr>
            </w:pPr>
            <w:r w:rsidRPr="00D073AD">
              <w:rPr>
                <w:rFonts w:ascii="Calibri" w:hAnsi="Calibri" w:cs="Calibri"/>
                <w:color w:val="000000"/>
                <w:szCs w:val="22"/>
              </w:rPr>
              <w:t xml:space="preserve">3/24 @ 1:30pm in LAB </w:t>
            </w:r>
            <w:proofErr w:type="spellStart"/>
            <w:r w:rsidRPr="00D073AD">
              <w:rPr>
                <w:rFonts w:ascii="Calibri" w:hAnsi="Calibri" w:cs="Calibri"/>
                <w:color w:val="000000"/>
                <w:szCs w:val="22"/>
              </w:rPr>
              <w:t>tbd</w:t>
            </w:r>
            <w:proofErr w:type="spellEnd"/>
            <w:r>
              <w:rPr>
                <w:rFonts w:ascii="Calibri" w:hAnsi="Calibri" w:cs="Calibri"/>
                <w:color w:val="000000"/>
                <w:szCs w:val="22"/>
              </w:rPr>
              <w:t xml:space="preserve"> &gt; </w:t>
            </w:r>
            <w:r w:rsidRPr="00D073AD">
              <w:rPr>
                <w:rFonts w:ascii="Calibri" w:hAnsi="Calibri" w:cs="Calibri"/>
                <w:color w:val="000000"/>
                <w:szCs w:val="22"/>
                <w:shd w:val="clear" w:color="auto" w:fill="FFFF00"/>
              </w:rPr>
              <w:t>Dashboards – 3/23 @ 11am</w:t>
            </w:r>
          </w:p>
          <w:p w14:paraId="02469AA5" w14:textId="026D245E" w:rsidR="00D073AD" w:rsidRPr="00D073AD" w:rsidRDefault="00D073AD" w:rsidP="00D073AD">
            <w:pPr>
              <w:rPr>
                <w:rFonts w:ascii="Calibri" w:hAnsi="Calibri" w:cs="Calibri"/>
                <w:szCs w:val="22"/>
              </w:rPr>
            </w:pPr>
          </w:p>
        </w:tc>
      </w:tr>
    </w:tbl>
    <w:p w14:paraId="309543C4" w14:textId="189F5B14" w:rsidR="00D073AD" w:rsidRPr="00D073AD" w:rsidRDefault="00D073AD" w:rsidP="00D073AD">
      <w:pPr>
        <w:rPr>
          <w:rFonts w:ascii="Calibri" w:hAnsi="Calibri" w:cs="Calibri"/>
          <w:color w:val="000000"/>
          <w:szCs w:val="22"/>
        </w:rPr>
      </w:pPr>
      <w:r w:rsidRPr="00D073AD">
        <w:rPr>
          <w:rFonts w:ascii="Calibri" w:hAnsi="Calibri" w:cs="Calibri"/>
          <w:color w:val="000000"/>
          <w:szCs w:val="22"/>
        </w:rPr>
        <w:t> </w:t>
      </w:r>
    </w:p>
    <w:p w14:paraId="7ABCB96E" w14:textId="31CFBA52" w:rsidR="009C3A39" w:rsidRPr="00032BDC" w:rsidRDefault="00835754" w:rsidP="009C3A39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y tuned for a fall curriculum make-up day </w:t>
      </w:r>
      <w:r w:rsidR="00E60F8F">
        <w:rPr>
          <w:rFonts w:ascii="Arial" w:hAnsi="Arial" w:cs="Arial"/>
          <w:sz w:val="24"/>
          <w:szCs w:val="24"/>
        </w:rPr>
        <w:t>on</w:t>
      </w:r>
      <w:r>
        <w:rPr>
          <w:rFonts w:ascii="Arial" w:hAnsi="Arial" w:cs="Arial"/>
          <w:sz w:val="24"/>
          <w:szCs w:val="24"/>
        </w:rPr>
        <w:t xml:space="preserve"> </w:t>
      </w:r>
      <w:r w:rsidR="00E60F8F">
        <w:rPr>
          <w:rFonts w:ascii="Arial" w:hAnsi="Arial" w:cs="Arial"/>
          <w:sz w:val="24"/>
          <w:szCs w:val="24"/>
        </w:rPr>
        <w:t>J</w:t>
      </w:r>
      <w:r>
        <w:rPr>
          <w:rFonts w:ascii="Arial" w:hAnsi="Arial" w:cs="Arial"/>
          <w:sz w:val="24"/>
          <w:szCs w:val="24"/>
        </w:rPr>
        <w:t>anuary</w:t>
      </w:r>
      <w:r w:rsidR="00E60F8F">
        <w:rPr>
          <w:rFonts w:ascii="Arial" w:hAnsi="Arial" w:cs="Arial"/>
          <w:sz w:val="24"/>
          <w:szCs w:val="24"/>
        </w:rPr>
        <w:t xml:space="preserve"> 24</w:t>
      </w:r>
      <w:r>
        <w:rPr>
          <w:rFonts w:ascii="Arial" w:hAnsi="Arial" w:cs="Arial"/>
          <w:sz w:val="24"/>
          <w:szCs w:val="24"/>
        </w:rPr>
        <w:t>. Encourage folks to join and kick off the spring with some great free professional development.</w:t>
      </w:r>
    </w:p>
    <w:p w14:paraId="2EC42E60" w14:textId="77777777" w:rsidR="00F01F8A" w:rsidRPr="001F4597" w:rsidRDefault="00F01F8A" w:rsidP="001F4597">
      <w:pPr>
        <w:rPr>
          <w:rFonts w:ascii="Arial" w:hAnsi="Arial" w:cs="Arial"/>
          <w:sz w:val="24"/>
          <w:szCs w:val="24"/>
        </w:rPr>
      </w:pPr>
    </w:p>
    <w:p w14:paraId="64F88194" w14:textId="40E2A3E3" w:rsidR="00D073AD" w:rsidRPr="00877E6A" w:rsidRDefault="00D073AD" w:rsidP="003767E9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877E6A">
        <w:rPr>
          <w:rFonts w:ascii="Arial" w:hAnsi="Arial" w:cs="Arial"/>
          <w:b/>
          <w:bCs/>
          <w:sz w:val="24"/>
          <w:szCs w:val="24"/>
        </w:rPr>
        <w:t>Institutional Compliance Meeting</w:t>
      </w:r>
    </w:p>
    <w:p w14:paraId="15D74E4D" w14:textId="55455D3A" w:rsidR="00877E6A" w:rsidRDefault="00877E6A" w:rsidP="008E1FCD">
      <w:pPr>
        <w:pStyle w:val="ListParagraph"/>
        <w:numPr>
          <w:ilvl w:val="0"/>
          <w:numId w:val="43"/>
        </w:numPr>
        <w:rPr>
          <w:rFonts w:ascii="Arial" w:hAnsi="Arial" w:cs="Arial"/>
          <w:sz w:val="24"/>
          <w:szCs w:val="24"/>
        </w:rPr>
      </w:pPr>
      <w:bookmarkStart w:id="1" w:name="_Hlk92110784"/>
      <w:r w:rsidRPr="00877E6A">
        <w:rPr>
          <w:rFonts w:eastAsia="Times New Roman"/>
        </w:rPr>
        <w:t>Four templates</w:t>
      </w:r>
      <w:r>
        <w:rPr>
          <w:rFonts w:eastAsia="Times New Roman"/>
        </w:rPr>
        <w:t xml:space="preserve"> in Smartsheets</w:t>
      </w:r>
      <w:r w:rsidRPr="00877E6A">
        <w:rPr>
          <w:rFonts w:eastAsia="Times New Roman"/>
        </w:rPr>
        <w:t xml:space="preserve"> for SA (1) Obligations, (2) Activities, (3) Wins, (4) Risks</w:t>
      </w:r>
    </w:p>
    <w:p w14:paraId="21B9483B" w14:textId="77777777" w:rsidR="00877E6A" w:rsidRPr="00877E6A" w:rsidRDefault="00B9777C" w:rsidP="00877E6A">
      <w:pPr>
        <w:pStyle w:val="ListParagraph"/>
        <w:numPr>
          <w:ilvl w:val="0"/>
          <w:numId w:val="43"/>
        </w:numPr>
      </w:pPr>
      <w:hyperlink r:id="rId13" w:history="1">
        <w:r w:rsidR="00877E6A">
          <w:rPr>
            <w:rStyle w:val="Hyperlink"/>
          </w:rPr>
          <w:t>https://app.smartsheet.com/workspaces/cW4JQj97RFJj7mQ96qfW5gmw3mQHCHH6GG6MqJ81</w:t>
        </w:r>
      </w:hyperlink>
    </w:p>
    <w:p w14:paraId="17AD6FF8" w14:textId="7FE39CF6" w:rsidR="00877E6A" w:rsidRPr="00877E6A" w:rsidRDefault="00877E6A" w:rsidP="008E1FCD">
      <w:pPr>
        <w:pStyle w:val="ListParagraph"/>
        <w:numPr>
          <w:ilvl w:val="0"/>
          <w:numId w:val="43"/>
        </w:numPr>
        <w:rPr>
          <w:rFonts w:ascii="Arial" w:hAnsi="Arial" w:cs="Arial"/>
          <w:sz w:val="24"/>
          <w:szCs w:val="24"/>
        </w:rPr>
      </w:pPr>
      <w:r w:rsidRPr="00877E6A">
        <w:rPr>
          <w:rFonts w:eastAsia="Times New Roman"/>
        </w:rPr>
        <w:t>Will cover compliance activities/wins from October 1, 2021 – Feb. 2022</w:t>
      </w:r>
    </w:p>
    <w:p w14:paraId="6F550B94" w14:textId="61166B36" w:rsidR="00877E6A" w:rsidRPr="00877E6A" w:rsidRDefault="00877E6A" w:rsidP="00877E6A">
      <w:pPr>
        <w:pStyle w:val="ListParagraph"/>
        <w:numPr>
          <w:ilvl w:val="0"/>
          <w:numId w:val="43"/>
        </w:numPr>
        <w:rPr>
          <w:rFonts w:ascii="Arial" w:hAnsi="Arial" w:cs="Arial"/>
          <w:sz w:val="24"/>
          <w:szCs w:val="24"/>
        </w:rPr>
      </w:pPr>
      <w:r>
        <w:rPr>
          <w:rFonts w:eastAsia="Times New Roman"/>
        </w:rPr>
        <w:lastRenderedPageBreak/>
        <w:t>Examples:</w:t>
      </w:r>
      <w:r>
        <w:rPr>
          <w:rFonts w:eastAsia="Times New Roman"/>
        </w:rPr>
        <w:object w:dxaOrig="1541" w:dyaOrig="998" w14:anchorId="0C022D8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.4pt;height:49.8pt" o:ole="">
            <v:imagedata r:id="rId14" o:title=""/>
          </v:shape>
          <o:OLEObject Type="Embed" ProgID="Acrobat.Document.DC" ShapeID="_x0000_i1025" DrawAspect="Icon" ObjectID="_1702805415" r:id="rId15"/>
        </w:object>
      </w:r>
      <w:r>
        <w:rPr>
          <w:rFonts w:eastAsia="Times New Roman"/>
        </w:rPr>
        <w:object w:dxaOrig="1541" w:dyaOrig="998" w14:anchorId="40DE1180">
          <v:shape id="_x0000_i1026" type="#_x0000_t75" style="width:77.4pt;height:49.8pt" o:ole="">
            <v:imagedata r:id="rId16" o:title=""/>
          </v:shape>
          <o:OLEObject Type="Embed" ProgID="Acrobat.Document.DC" ShapeID="_x0000_i1026" DrawAspect="Icon" ObjectID="_1702805416" r:id="rId17"/>
        </w:object>
      </w:r>
      <w:r>
        <w:rPr>
          <w:rFonts w:eastAsia="Times New Roman"/>
        </w:rPr>
        <w:object w:dxaOrig="1541" w:dyaOrig="998" w14:anchorId="3DA8881A">
          <v:shape id="_x0000_i1027" type="#_x0000_t75" style="width:77.4pt;height:49.8pt" o:ole="">
            <v:imagedata r:id="rId18" o:title=""/>
          </v:shape>
          <o:OLEObject Type="Embed" ProgID="Acrobat.Document.DC" ShapeID="_x0000_i1027" DrawAspect="Icon" ObjectID="_1702805417" r:id="rId19"/>
        </w:object>
      </w:r>
      <w:r>
        <w:rPr>
          <w:rFonts w:eastAsia="Times New Roman"/>
        </w:rPr>
        <w:object w:dxaOrig="1541" w:dyaOrig="998" w14:anchorId="2A0C715D">
          <v:shape id="_x0000_i1028" type="#_x0000_t75" style="width:77.4pt;height:49.8pt" o:ole="">
            <v:imagedata r:id="rId20" o:title=""/>
          </v:shape>
          <o:OLEObject Type="Embed" ProgID="Acrobat.Document.DC" ShapeID="_x0000_i1028" DrawAspect="Icon" ObjectID="_1702805418" r:id="rId21"/>
        </w:object>
      </w:r>
    </w:p>
    <w:p w14:paraId="341BDB19" w14:textId="6CE60E07" w:rsidR="00877E6A" w:rsidRPr="00814AFC" w:rsidRDefault="00877E6A" w:rsidP="00877E6A">
      <w:pPr>
        <w:pStyle w:val="ListParagraph"/>
        <w:numPr>
          <w:ilvl w:val="0"/>
          <w:numId w:val="43"/>
        </w:numPr>
        <w:rPr>
          <w:rFonts w:ascii="Arial" w:hAnsi="Arial" w:cs="Arial"/>
          <w:strike/>
          <w:sz w:val="24"/>
          <w:szCs w:val="24"/>
        </w:rPr>
      </w:pPr>
      <w:r>
        <w:rPr>
          <w:rFonts w:eastAsia="Times New Roman"/>
        </w:rPr>
        <w:t xml:space="preserve">Due to A&amp;SP by </w:t>
      </w:r>
      <w:r w:rsidRPr="00814AFC">
        <w:rPr>
          <w:rFonts w:eastAsia="Times New Roman"/>
          <w:strike/>
          <w:u w:val="single"/>
        </w:rPr>
        <w:t xml:space="preserve">January 14, </w:t>
      </w:r>
      <w:proofErr w:type="gramStart"/>
      <w:r w:rsidRPr="00814AFC">
        <w:rPr>
          <w:rFonts w:eastAsia="Times New Roman"/>
          <w:strike/>
          <w:u w:val="single"/>
        </w:rPr>
        <w:t>2022</w:t>
      </w:r>
      <w:proofErr w:type="gramEnd"/>
      <w:r w:rsidR="00814AFC">
        <w:rPr>
          <w:rFonts w:eastAsia="Times New Roman"/>
          <w:strike/>
          <w:u w:val="single"/>
        </w:rPr>
        <w:t xml:space="preserve"> </w:t>
      </w:r>
      <w:r w:rsidR="00814AFC" w:rsidRPr="00814AFC">
        <w:rPr>
          <w:rFonts w:eastAsia="Times New Roman"/>
          <w:b/>
          <w:bCs/>
        </w:rPr>
        <w:t>UPDATE:</w:t>
      </w:r>
      <w:r w:rsidR="00814AFC" w:rsidRPr="00814AFC">
        <w:rPr>
          <w:rFonts w:eastAsia="Times New Roman"/>
        </w:rPr>
        <w:t xml:space="preserve"> Now due Feb. 1</w:t>
      </w:r>
      <w:r w:rsidR="00814AFC">
        <w:rPr>
          <w:rFonts w:eastAsia="Times New Roman"/>
        </w:rPr>
        <w:t>1, 2022</w:t>
      </w:r>
    </w:p>
    <w:p w14:paraId="035C9B0A" w14:textId="77777777" w:rsidR="00877E6A" w:rsidRPr="00877E6A" w:rsidRDefault="00877E6A" w:rsidP="00877E6A">
      <w:pPr>
        <w:pStyle w:val="ListParagraph"/>
        <w:rPr>
          <w:rFonts w:ascii="Arial" w:hAnsi="Arial" w:cs="Arial"/>
          <w:color w:val="FF0000"/>
          <w:sz w:val="24"/>
          <w:szCs w:val="24"/>
        </w:rPr>
      </w:pPr>
    </w:p>
    <w:bookmarkEnd w:id="1"/>
    <w:p w14:paraId="73E0AD57" w14:textId="5EF23064" w:rsidR="00CE7D69" w:rsidRDefault="03BC7819" w:rsidP="00D073AD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3BC7819">
        <w:rPr>
          <w:rFonts w:ascii="Arial" w:hAnsi="Arial" w:cs="Arial"/>
          <w:b/>
          <w:bCs/>
          <w:sz w:val="24"/>
          <w:szCs w:val="24"/>
        </w:rPr>
        <w:t>SA Departmental Outcomes</w:t>
      </w:r>
      <w:r w:rsidRPr="03BC7819">
        <w:rPr>
          <w:rFonts w:ascii="Arial" w:hAnsi="Arial" w:cs="Arial"/>
          <w:sz w:val="24"/>
          <w:szCs w:val="24"/>
        </w:rPr>
        <w:t xml:space="preserve"> – Mid Year Check-in from each department</w:t>
      </w:r>
    </w:p>
    <w:p w14:paraId="6285C30E" w14:textId="3B1FB5E4" w:rsidR="03BC7819" w:rsidRDefault="03BC7819" w:rsidP="03BC7819">
      <w:pPr>
        <w:pStyle w:val="ListParagraph"/>
        <w:numPr>
          <w:ilvl w:val="1"/>
          <w:numId w:val="14"/>
        </w:numPr>
        <w:rPr>
          <w:sz w:val="24"/>
          <w:szCs w:val="24"/>
        </w:rPr>
      </w:pPr>
      <w:r w:rsidRPr="03BC7819">
        <w:rPr>
          <w:rFonts w:ascii="Arial" w:eastAsia="Calibri" w:hAnsi="Arial" w:cs="Arial"/>
          <w:sz w:val="24"/>
          <w:szCs w:val="24"/>
        </w:rPr>
        <w:t>FYE – Instructor Confidence Levels – post surveying now; Student Competencies ACES pre/post - getting majority of data now for fall; Orientation counselor development – happening in spring</w:t>
      </w:r>
    </w:p>
    <w:p w14:paraId="57ED42A0" w14:textId="680B728E" w:rsidR="03BC7819" w:rsidRDefault="03BC7819" w:rsidP="03BC7819">
      <w:pPr>
        <w:pStyle w:val="ListParagraph"/>
        <w:numPr>
          <w:ilvl w:val="1"/>
          <w:numId w:val="14"/>
        </w:numPr>
        <w:rPr>
          <w:sz w:val="24"/>
          <w:szCs w:val="24"/>
        </w:rPr>
      </w:pPr>
      <w:r w:rsidRPr="03BC7819">
        <w:rPr>
          <w:rFonts w:ascii="Arial" w:eastAsia="Calibri" w:hAnsi="Arial" w:cs="Arial"/>
          <w:sz w:val="24"/>
          <w:szCs w:val="24"/>
        </w:rPr>
        <w:t>AUH – Residential Seminars (conduct related) measuring satisfaction via survey; Camps and Conferences – summer concern with Hill coming down, Customer service with Housing applications – spring biggest time logging calls and interactions</w:t>
      </w:r>
    </w:p>
    <w:p w14:paraId="5A307B9B" w14:textId="2AFA750A" w:rsidR="03BC7819" w:rsidRDefault="03BC7819" w:rsidP="03BC7819">
      <w:pPr>
        <w:pStyle w:val="ListParagraph"/>
        <w:numPr>
          <w:ilvl w:val="1"/>
          <w:numId w:val="14"/>
        </w:numPr>
        <w:rPr>
          <w:sz w:val="24"/>
          <w:szCs w:val="24"/>
        </w:rPr>
      </w:pPr>
      <w:r w:rsidRPr="03BC7819">
        <w:rPr>
          <w:rFonts w:ascii="Arial" w:eastAsia="Calibri" w:hAnsi="Arial" w:cs="Arial"/>
          <w:sz w:val="24"/>
          <w:szCs w:val="24"/>
        </w:rPr>
        <w:t>MSC – Customer Satisfaction – ongoing survey to bookings/reservations weekly and reviewing data now, professional student employee development – taking place in spring and had midsemester meeting with them in fall; Tracking banner pole utilization – 85% utilization rate currently</w:t>
      </w:r>
    </w:p>
    <w:p w14:paraId="437BB593" w14:textId="646B2CBA" w:rsidR="03BC7819" w:rsidRDefault="03BC7819" w:rsidP="03BC7819">
      <w:pPr>
        <w:pStyle w:val="ListParagraph"/>
        <w:numPr>
          <w:ilvl w:val="1"/>
          <w:numId w:val="14"/>
        </w:numPr>
        <w:rPr>
          <w:sz w:val="24"/>
          <w:szCs w:val="24"/>
        </w:rPr>
      </w:pPr>
      <w:r w:rsidRPr="03BC7819">
        <w:rPr>
          <w:rFonts w:ascii="Arial" w:eastAsia="Calibri" w:hAnsi="Arial" w:cs="Arial"/>
          <w:sz w:val="24"/>
          <w:szCs w:val="24"/>
        </w:rPr>
        <w:t>Student Involvement – Mobile Check-in at all events, 1</w:t>
      </w:r>
      <w:r w:rsidRPr="03BC7819">
        <w:rPr>
          <w:rFonts w:ascii="Arial" w:eastAsia="Calibri" w:hAnsi="Arial" w:cs="Arial"/>
          <w:sz w:val="24"/>
          <w:szCs w:val="24"/>
          <w:vertAlign w:val="superscript"/>
        </w:rPr>
        <w:t>st</w:t>
      </w:r>
      <w:r w:rsidRPr="03BC7819">
        <w:rPr>
          <w:rFonts w:ascii="Arial" w:eastAsia="Calibri" w:hAnsi="Arial" w:cs="Arial"/>
          <w:sz w:val="24"/>
          <w:szCs w:val="24"/>
        </w:rPr>
        <w:t>/2</w:t>
      </w:r>
      <w:r w:rsidRPr="03BC7819">
        <w:rPr>
          <w:rFonts w:ascii="Arial" w:eastAsia="Calibri" w:hAnsi="Arial" w:cs="Arial"/>
          <w:sz w:val="24"/>
          <w:szCs w:val="24"/>
          <w:vertAlign w:val="superscript"/>
        </w:rPr>
        <w:t>nd</w:t>
      </w:r>
      <w:r w:rsidRPr="03BC7819">
        <w:rPr>
          <w:rFonts w:ascii="Arial" w:eastAsia="Calibri" w:hAnsi="Arial" w:cs="Arial"/>
          <w:sz w:val="24"/>
          <w:szCs w:val="24"/>
        </w:rPr>
        <w:t xml:space="preserve"> year student engagement – coming to at least one event through </w:t>
      </w:r>
      <w:proofErr w:type="spellStart"/>
      <w:r w:rsidRPr="03BC7819">
        <w:rPr>
          <w:rFonts w:ascii="Arial" w:eastAsia="Calibri" w:hAnsi="Arial" w:cs="Arial"/>
          <w:sz w:val="24"/>
          <w:szCs w:val="24"/>
        </w:rPr>
        <w:t>AUinvolve</w:t>
      </w:r>
      <w:proofErr w:type="spellEnd"/>
      <w:r w:rsidRPr="03BC7819">
        <w:rPr>
          <w:rFonts w:ascii="Arial" w:eastAsia="Calibri" w:hAnsi="Arial" w:cs="Arial"/>
          <w:sz w:val="24"/>
          <w:szCs w:val="24"/>
        </w:rPr>
        <w:t xml:space="preserve"> tracking, DEI student leaders articulating – need to reevaluate ways to roll this out to accomplish that</w:t>
      </w:r>
    </w:p>
    <w:p w14:paraId="3A2883A1" w14:textId="7F916417" w:rsidR="03BC7819" w:rsidRDefault="03BC7819" w:rsidP="03BC7819">
      <w:pPr>
        <w:pStyle w:val="ListParagraph"/>
        <w:numPr>
          <w:ilvl w:val="1"/>
          <w:numId w:val="14"/>
        </w:numPr>
        <w:rPr>
          <w:sz w:val="24"/>
          <w:szCs w:val="24"/>
        </w:rPr>
      </w:pPr>
      <w:r w:rsidRPr="03BC7819">
        <w:rPr>
          <w:rFonts w:ascii="Arial" w:eastAsia="Calibri" w:hAnsi="Arial" w:cs="Arial"/>
          <w:sz w:val="24"/>
          <w:szCs w:val="24"/>
        </w:rPr>
        <w:t>Property Management – Workflow processes and communication – tracking meetings with leadership and training calendar and continuing education, tracking on AIM, monthly equipment meeting; Work order satisfaction – create new survey for res halls but now AIM via FM’s survey is better; CPR training – identified a trainer and now track sessions to have all staff current CPR trained and measure competency test for performing CPR</w:t>
      </w:r>
    </w:p>
    <w:p w14:paraId="7CB47CC8" w14:textId="2437B8E8" w:rsidR="03BC7819" w:rsidRDefault="03BC7819" w:rsidP="03BC7819">
      <w:pPr>
        <w:pStyle w:val="ListParagraph"/>
        <w:numPr>
          <w:ilvl w:val="1"/>
          <w:numId w:val="14"/>
        </w:numPr>
        <w:rPr>
          <w:sz w:val="24"/>
          <w:szCs w:val="24"/>
        </w:rPr>
      </w:pPr>
      <w:r w:rsidRPr="03BC7819">
        <w:rPr>
          <w:rFonts w:ascii="Arial" w:eastAsia="Calibri" w:hAnsi="Arial" w:cs="Arial"/>
          <w:sz w:val="24"/>
          <w:szCs w:val="24"/>
        </w:rPr>
        <w:t>Campus Rec – Documentation of policies and procedures Foundations Manual for users and for staff (internal processes); DEI proposed post-test with OID; Communicating with student staff via staff intranet with newsletters and dept/unit info with acknowledgement of receiving info</w:t>
      </w:r>
    </w:p>
    <w:p w14:paraId="00A615F0" w14:textId="62A33829" w:rsidR="03BC7819" w:rsidRDefault="03BC7819" w:rsidP="03BC7819">
      <w:pPr>
        <w:pStyle w:val="ListParagraph"/>
        <w:numPr>
          <w:ilvl w:val="1"/>
          <w:numId w:val="14"/>
        </w:numPr>
        <w:rPr>
          <w:sz w:val="24"/>
          <w:szCs w:val="24"/>
        </w:rPr>
      </w:pPr>
      <w:r w:rsidRPr="03BC7819">
        <w:rPr>
          <w:rFonts w:ascii="Arial" w:eastAsia="Calibri" w:hAnsi="Arial" w:cs="Arial"/>
          <w:sz w:val="24"/>
          <w:szCs w:val="24"/>
        </w:rPr>
        <w:t xml:space="preserve">HPWS - </w:t>
      </w:r>
    </w:p>
    <w:p w14:paraId="28D45984" w14:textId="6DC7C2EC" w:rsidR="03BC7819" w:rsidRDefault="03BC7819" w:rsidP="03BC7819">
      <w:pPr>
        <w:pStyle w:val="ListParagraph"/>
        <w:numPr>
          <w:ilvl w:val="1"/>
          <w:numId w:val="14"/>
        </w:numPr>
        <w:rPr>
          <w:sz w:val="24"/>
          <w:szCs w:val="24"/>
        </w:rPr>
      </w:pPr>
      <w:r w:rsidRPr="03BC7819">
        <w:rPr>
          <w:rFonts w:ascii="Arial" w:eastAsia="Calibri" w:hAnsi="Arial" w:cs="Arial"/>
          <w:sz w:val="24"/>
          <w:szCs w:val="24"/>
        </w:rPr>
        <w:t xml:space="preserve">SCPS – Utilization rates comparison data, Mental health resources and outreach numbers; APA doctoral internship site checklist items; DEI student utilization via student demographic in comparison to proportion of </w:t>
      </w:r>
      <w:proofErr w:type="spellStart"/>
      <w:r w:rsidRPr="03BC7819">
        <w:rPr>
          <w:rFonts w:ascii="Arial" w:eastAsia="Calibri" w:hAnsi="Arial" w:cs="Arial"/>
          <w:sz w:val="24"/>
          <w:szCs w:val="24"/>
        </w:rPr>
        <w:t>demogs</w:t>
      </w:r>
      <w:proofErr w:type="spellEnd"/>
      <w:r w:rsidRPr="03BC7819">
        <w:rPr>
          <w:rFonts w:ascii="Arial" w:eastAsia="Calibri" w:hAnsi="Arial" w:cs="Arial"/>
          <w:sz w:val="24"/>
          <w:szCs w:val="24"/>
        </w:rPr>
        <w:t xml:space="preserve"> of student enrollment and created DEI committee</w:t>
      </w:r>
    </w:p>
    <w:p w14:paraId="1DA676DF" w14:textId="3235B04E" w:rsidR="03BC7819" w:rsidRDefault="03BC7819" w:rsidP="03BC7819">
      <w:pPr>
        <w:pStyle w:val="ListParagraph"/>
        <w:numPr>
          <w:ilvl w:val="1"/>
          <w:numId w:val="14"/>
        </w:numPr>
        <w:rPr>
          <w:sz w:val="24"/>
          <w:szCs w:val="24"/>
        </w:rPr>
      </w:pPr>
      <w:r w:rsidRPr="03BC7819">
        <w:rPr>
          <w:rFonts w:ascii="Arial" w:eastAsia="Calibri" w:hAnsi="Arial" w:cs="Arial"/>
          <w:sz w:val="24"/>
          <w:szCs w:val="24"/>
        </w:rPr>
        <w:t>Campus Dining – Revenue Vision employee proficiency using a rubric to evaluate proficiency; Aramark Scorecard; Dining Steering Committee – underrepresented student feedback</w:t>
      </w:r>
    </w:p>
    <w:p w14:paraId="0C375289" w14:textId="77777777" w:rsidR="00CE7D69" w:rsidRPr="00CE7D69" w:rsidRDefault="00CE7D69" w:rsidP="00CE7D69">
      <w:pPr>
        <w:pStyle w:val="ListParagraph"/>
        <w:rPr>
          <w:rFonts w:ascii="Arial" w:hAnsi="Arial" w:cs="Arial"/>
          <w:sz w:val="24"/>
          <w:szCs w:val="24"/>
        </w:rPr>
      </w:pPr>
    </w:p>
    <w:p w14:paraId="3C90EBA6" w14:textId="6C4D7DD1" w:rsidR="00D073AD" w:rsidRPr="00374046" w:rsidRDefault="03BC7819" w:rsidP="00D073AD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3BC7819">
        <w:rPr>
          <w:rFonts w:ascii="Arial" w:hAnsi="Arial" w:cs="Arial"/>
          <w:b/>
          <w:bCs/>
          <w:sz w:val="24"/>
          <w:szCs w:val="24"/>
        </w:rPr>
        <w:t>Update on Diversity, Equity, and Inclusion Student Survey</w:t>
      </w:r>
    </w:p>
    <w:p w14:paraId="52221994" w14:textId="4E8C3301" w:rsidR="00374046" w:rsidRPr="00374046" w:rsidRDefault="03BC7819" w:rsidP="00374046">
      <w:pPr>
        <w:pStyle w:val="ListParagraph"/>
        <w:numPr>
          <w:ilvl w:val="1"/>
          <w:numId w:val="14"/>
        </w:numPr>
        <w:rPr>
          <w:rFonts w:ascii="Arial" w:hAnsi="Arial" w:cs="Arial"/>
          <w:sz w:val="24"/>
          <w:szCs w:val="24"/>
        </w:rPr>
      </w:pPr>
      <w:r w:rsidRPr="03BC7819">
        <w:rPr>
          <w:rFonts w:ascii="Arial" w:hAnsi="Arial" w:cs="Arial"/>
          <w:sz w:val="24"/>
          <w:szCs w:val="24"/>
        </w:rPr>
        <w:t>Diversity Action Plan</w:t>
      </w:r>
    </w:p>
    <w:p w14:paraId="09E0ED71" w14:textId="231E7DD0" w:rsidR="00374046" w:rsidRPr="00374046" w:rsidRDefault="00374046" w:rsidP="00374046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2FCE166B" w14:textId="2093CAC1" w:rsidR="00877E6A" w:rsidRPr="00374046" w:rsidRDefault="00374046" w:rsidP="00374046">
      <w:pPr>
        <w:pStyle w:val="ListParagraph"/>
        <w:numPr>
          <w:ilvl w:val="0"/>
          <w:numId w:val="45"/>
        </w:numPr>
        <w:rPr>
          <w:rFonts w:ascii="Arial" w:hAnsi="Arial" w:cs="Arial"/>
          <w:sz w:val="24"/>
          <w:szCs w:val="24"/>
        </w:rPr>
      </w:pPr>
      <w:r w:rsidRPr="00374046">
        <w:rPr>
          <w:rFonts w:ascii="Arial" w:hAnsi="Arial" w:cs="Arial"/>
          <w:sz w:val="24"/>
          <w:szCs w:val="24"/>
        </w:rPr>
        <w:t>Interest forms to come out soon for DAP Implementation Committee</w:t>
      </w:r>
    </w:p>
    <w:p w14:paraId="60D60EDA" w14:textId="299FEF68" w:rsidR="00374046" w:rsidRDefault="00374046" w:rsidP="00374046">
      <w:pPr>
        <w:pStyle w:val="ListParagraph"/>
        <w:numPr>
          <w:ilvl w:val="0"/>
          <w:numId w:val="45"/>
        </w:numPr>
        <w:rPr>
          <w:rFonts w:ascii="Arial" w:hAnsi="Arial" w:cs="Arial"/>
          <w:sz w:val="24"/>
          <w:szCs w:val="24"/>
        </w:rPr>
      </w:pPr>
      <w:r w:rsidRPr="00374046">
        <w:rPr>
          <w:rFonts w:ascii="Arial" w:hAnsi="Arial" w:cs="Arial"/>
          <w:sz w:val="24"/>
          <w:szCs w:val="24"/>
        </w:rPr>
        <w:t>Survey to come out soon for feedback on Diversity Action Plan</w:t>
      </w:r>
    </w:p>
    <w:p w14:paraId="77B027F1" w14:textId="77777777" w:rsidR="009C765A" w:rsidRPr="00374046" w:rsidRDefault="009C765A" w:rsidP="009C765A">
      <w:pPr>
        <w:pStyle w:val="ListParagraph"/>
        <w:ind w:left="2160"/>
        <w:rPr>
          <w:rFonts w:ascii="Arial" w:hAnsi="Arial" w:cs="Arial"/>
          <w:sz w:val="24"/>
          <w:szCs w:val="24"/>
        </w:rPr>
      </w:pPr>
    </w:p>
    <w:p w14:paraId="66F615C2" w14:textId="7720825D" w:rsidR="00374046" w:rsidRDefault="03BC7819" w:rsidP="00374046">
      <w:pPr>
        <w:pStyle w:val="ListParagraph"/>
        <w:numPr>
          <w:ilvl w:val="1"/>
          <w:numId w:val="14"/>
        </w:numPr>
        <w:rPr>
          <w:rFonts w:ascii="Arial" w:hAnsi="Arial" w:cs="Arial"/>
          <w:sz w:val="24"/>
          <w:szCs w:val="24"/>
        </w:rPr>
      </w:pPr>
      <w:proofErr w:type="spellStart"/>
      <w:r w:rsidRPr="03BC7819">
        <w:rPr>
          <w:rFonts w:ascii="Arial" w:hAnsi="Arial" w:cs="Arial"/>
          <w:sz w:val="24"/>
          <w:szCs w:val="24"/>
        </w:rPr>
        <w:t>SoundRocket</w:t>
      </w:r>
      <w:proofErr w:type="spellEnd"/>
      <w:r w:rsidRPr="03BC7819">
        <w:rPr>
          <w:rFonts w:ascii="Arial" w:hAnsi="Arial" w:cs="Arial"/>
          <w:sz w:val="24"/>
          <w:szCs w:val="24"/>
        </w:rPr>
        <w:t xml:space="preserve"> DEI Student Survey</w:t>
      </w:r>
    </w:p>
    <w:p w14:paraId="4647C94E" w14:textId="7A8D0747" w:rsidR="00374046" w:rsidRDefault="00374046" w:rsidP="00374046">
      <w:pPr>
        <w:pStyle w:val="ListParagraph"/>
        <w:numPr>
          <w:ilvl w:val="0"/>
          <w:numId w:val="4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&amp;SP led 2 action item meetings with SA leadership about findings</w:t>
      </w:r>
    </w:p>
    <w:p w14:paraId="0F5D2B2D" w14:textId="59492BAD" w:rsidR="00374046" w:rsidRDefault="00374046" w:rsidP="00374046">
      <w:pPr>
        <w:pStyle w:val="ListParagraph"/>
        <w:numPr>
          <w:ilvl w:val="0"/>
          <w:numId w:val="4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Action item partnership requests to go out across campus soon to make informed decisions from findings</w:t>
      </w:r>
    </w:p>
    <w:p w14:paraId="671D82AF" w14:textId="4BE9DF2A" w:rsidR="00374046" w:rsidRPr="00374046" w:rsidRDefault="00374046" w:rsidP="00374046">
      <w:pPr>
        <w:pStyle w:val="ListParagraph"/>
        <w:numPr>
          <w:ilvl w:val="0"/>
          <w:numId w:val="4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ID to lead a spring campus-wide climate survey via </w:t>
      </w:r>
      <w:proofErr w:type="spellStart"/>
      <w:r>
        <w:rPr>
          <w:rFonts w:ascii="Arial" w:hAnsi="Arial" w:cs="Arial"/>
          <w:sz w:val="24"/>
          <w:szCs w:val="24"/>
        </w:rPr>
        <w:t>SoundRocket</w:t>
      </w:r>
      <w:proofErr w:type="spellEnd"/>
    </w:p>
    <w:p w14:paraId="1EAD08D0" w14:textId="77777777" w:rsidR="00D073AD" w:rsidRPr="00D073AD" w:rsidRDefault="00D073AD" w:rsidP="00374046">
      <w:pPr>
        <w:pStyle w:val="ListParagraph"/>
        <w:ind w:left="360"/>
        <w:rPr>
          <w:rFonts w:ascii="Arial" w:hAnsi="Arial" w:cs="Arial"/>
          <w:b/>
          <w:bCs/>
          <w:sz w:val="24"/>
          <w:szCs w:val="24"/>
        </w:rPr>
      </w:pPr>
    </w:p>
    <w:p w14:paraId="004BC214" w14:textId="5959F85F" w:rsidR="03BC7819" w:rsidRDefault="03BC7819" w:rsidP="03BC7819">
      <w:pPr>
        <w:pStyle w:val="ListParagraph"/>
        <w:numPr>
          <w:ilvl w:val="0"/>
          <w:numId w:val="14"/>
        </w:numPr>
        <w:rPr>
          <w:rFonts w:ascii="Arial" w:eastAsia="Arial" w:hAnsi="Arial" w:cs="Arial"/>
          <w:sz w:val="24"/>
          <w:szCs w:val="24"/>
        </w:rPr>
      </w:pPr>
      <w:r w:rsidRPr="03BC7819">
        <w:rPr>
          <w:rFonts w:ascii="Arial" w:eastAsia="Arial" w:hAnsi="Arial" w:cs="Arial"/>
          <w:b/>
          <w:bCs/>
          <w:sz w:val="24"/>
          <w:szCs w:val="24"/>
        </w:rPr>
        <w:t>Healthy Campus Award Submission - SCPS</w:t>
      </w:r>
    </w:p>
    <w:p w14:paraId="71652F5C" w14:textId="3FC61BE3" w:rsidR="03BC7819" w:rsidRDefault="03BC7819" w:rsidP="03BC7819">
      <w:pPr>
        <w:pStyle w:val="ListParagraph"/>
        <w:numPr>
          <w:ilvl w:val="1"/>
          <w:numId w:val="14"/>
        </w:numPr>
        <w:rPr>
          <w:rFonts w:ascii="Arial" w:eastAsia="Arial" w:hAnsi="Arial" w:cs="Arial"/>
        </w:rPr>
      </w:pPr>
      <w:r w:rsidRPr="03BC7819">
        <w:rPr>
          <w:rFonts w:ascii="Arial" w:eastAsia="Arial" w:hAnsi="Arial" w:cs="Arial"/>
          <w:b/>
          <w:bCs/>
        </w:rPr>
        <w:t>How does your campus measure results and share your progress to inspire action?</w:t>
      </w:r>
    </w:p>
    <w:p w14:paraId="014B7A06" w14:textId="169B1220" w:rsidR="03BC7819" w:rsidRDefault="03BC7819" w:rsidP="03BC7819">
      <w:pPr>
        <w:pStyle w:val="ListParagraph"/>
        <w:numPr>
          <w:ilvl w:val="2"/>
          <w:numId w:val="14"/>
        </w:numPr>
        <w:rPr>
          <w:rFonts w:ascii="Arial" w:eastAsia="Arial" w:hAnsi="Arial" w:cs="Arial"/>
        </w:rPr>
      </w:pPr>
      <w:r w:rsidRPr="03BC7819">
        <w:rPr>
          <w:rFonts w:ascii="Arial" w:eastAsia="Arial" w:hAnsi="Arial" w:cs="Arial"/>
        </w:rPr>
        <w:t>Shaping a healthy campus community requires data-driven measures and outcomes. It means a commitment to quality and impact in both process and outcomes.</w:t>
      </w:r>
    </w:p>
    <w:p w14:paraId="7004DA05" w14:textId="77777777" w:rsidR="00814AFC" w:rsidRDefault="00814AFC" w:rsidP="03BC7819">
      <w:pPr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3BC57431" w14:textId="052CD2A1" w:rsidR="03BC7819" w:rsidRPr="00814AFC" w:rsidRDefault="00814AFC" w:rsidP="03BC7819">
      <w:pPr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Pr="00814AFC">
        <w:rPr>
          <w:rFonts w:ascii="Arial" w:hAnsi="Arial" w:cs="Arial"/>
          <w:sz w:val="24"/>
          <w:szCs w:val="24"/>
        </w:rPr>
        <w:t xml:space="preserve">Dr. Langham asked the group if they had any additional thoughts on content to support </w:t>
      </w:r>
      <w:r>
        <w:rPr>
          <w:rFonts w:ascii="Arial" w:hAnsi="Arial" w:cs="Arial"/>
          <w:sz w:val="24"/>
          <w:szCs w:val="24"/>
        </w:rPr>
        <w:tab/>
      </w:r>
      <w:r w:rsidRPr="00814AFC">
        <w:rPr>
          <w:rFonts w:ascii="Arial" w:hAnsi="Arial" w:cs="Arial"/>
          <w:sz w:val="24"/>
          <w:szCs w:val="24"/>
        </w:rPr>
        <w:t xml:space="preserve">answering this question. The team expressed pulling from Effectiveness Reports, </w:t>
      </w:r>
      <w:r>
        <w:rPr>
          <w:rFonts w:ascii="Arial" w:hAnsi="Arial" w:cs="Arial"/>
          <w:sz w:val="24"/>
          <w:szCs w:val="24"/>
        </w:rPr>
        <w:tab/>
      </w:r>
      <w:r w:rsidRPr="00814AFC">
        <w:rPr>
          <w:rFonts w:ascii="Arial" w:hAnsi="Arial" w:cs="Arial"/>
          <w:sz w:val="24"/>
          <w:szCs w:val="24"/>
        </w:rPr>
        <w:t xml:space="preserve">Monthly Spotlights, and Annual Reports was appropriate. </w:t>
      </w:r>
    </w:p>
    <w:p w14:paraId="6B7BAC6F" w14:textId="77777777" w:rsidR="00814AFC" w:rsidRDefault="00814AFC" w:rsidP="03BC7819">
      <w:pPr>
        <w:ind w:left="720"/>
        <w:rPr>
          <w:b/>
          <w:bCs/>
          <w:szCs w:val="22"/>
        </w:rPr>
      </w:pPr>
    </w:p>
    <w:p w14:paraId="43485417" w14:textId="61D8285A" w:rsidR="009C5D98" w:rsidRPr="00877E6A" w:rsidRDefault="03BC7819" w:rsidP="00D073AD">
      <w:pPr>
        <w:pStyle w:val="ListParagraph"/>
        <w:numPr>
          <w:ilvl w:val="0"/>
          <w:numId w:val="14"/>
        </w:numPr>
        <w:rPr>
          <w:rStyle w:val="Hyperlink"/>
          <w:rFonts w:ascii="Arial" w:hAnsi="Arial" w:cs="Arial"/>
          <w:color w:val="auto"/>
          <w:sz w:val="24"/>
          <w:szCs w:val="24"/>
          <w:u w:val="none"/>
        </w:rPr>
      </w:pPr>
      <w:r w:rsidRPr="03BC7819">
        <w:rPr>
          <w:rFonts w:ascii="Arial" w:hAnsi="Arial" w:cs="Arial"/>
          <w:b/>
          <w:bCs/>
          <w:sz w:val="24"/>
          <w:szCs w:val="24"/>
        </w:rPr>
        <w:t xml:space="preserve">Data Confidentiality Form </w:t>
      </w:r>
    </w:p>
    <w:p w14:paraId="4E617290" w14:textId="0717DA4B" w:rsidR="00F01F8A" w:rsidRPr="001671B1" w:rsidRDefault="03BC7819" w:rsidP="00F01F8A">
      <w:pPr>
        <w:pStyle w:val="ListParagraph"/>
        <w:numPr>
          <w:ilvl w:val="1"/>
          <w:numId w:val="14"/>
        </w:numPr>
        <w:rPr>
          <w:rFonts w:ascii="Arial" w:hAnsi="Arial" w:cs="Arial"/>
          <w:sz w:val="24"/>
          <w:szCs w:val="24"/>
        </w:rPr>
      </w:pPr>
      <w:r w:rsidRPr="03BC7819">
        <w:rPr>
          <w:rFonts w:ascii="Arial" w:hAnsi="Arial" w:cs="Arial"/>
          <w:sz w:val="24"/>
          <w:szCs w:val="24"/>
        </w:rPr>
        <w:t>Available in Baseline – click link below to complete</w:t>
      </w:r>
      <w:r w:rsidRPr="03BC7819">
        <w:rPr>
          <w:rFonts w:ascii="Arial" w:hAnsi="Arial" w:cs="Arial"/>
          <w:b/>
          <w:bCs/>
          <w:sz w:val="24"/>
          <w:szCs w:val="24"/>
        </w:rPr>
        <w:t xml:space="preserve">: </w:t>
      </w:r>
      <w:hyperlink r:id="rId22">
        <w:r w:rsidRPr="03BC7819">
          <w:rPr>
            <w:rStyle w:val="Hyperlink"/>
            <w:rFonts w:ascii="Arial" w:hAnsi="Arial" w:cs="Arial"/>
            <w:b/>
            <w:bCs/>
            <w:sz w:val="24"/>
            <w:szCs w:val="24"/>
          </w:rPr>
          <w:t>https://baseline.campuslabs.com/au/dataconfidentiality</w:t>
        </w:r>
      </w:hyperlink>
    </w:p>
    <w:p w14:paraId="3ABBA95B" w14:textId="49FC6EC5" w:rsidR="001671B1" w:rsidRPr="001671B1" w:rsidRDefault="03BC7819" w:rsidP="00F01F8A">
      <w:pPr>
        <w:pStyle w:val="ListParagraph"/>
        <w:numPr>
          <w:ilvl w:val="1"/>
          <w:numId w:val="14"/>
        </w:numPr>
        <w:rPr>
          <w:rFonts w:ascii="Arial" w:hAnsi="Arial" w:cs="Arial"/>
          <w:sz w:val="24"/>
          <w:szCs w:val="24"/>
        </w:rPr>
      </w:pPr>
      <w:r w:rsidRPr="03BC7819">
        <w:rPr>
          <w:rFonts w:ascii="Arial" w:hAnsi="Arial" w:cs="Arial"/>
          <w:sz w:val="24"/>
          <w:szCs w:val="24"/>
        </w:rPr>
        <w:t>If needing access to demographics files in Baseline, please send request to saasp@auburn.edu</w:t>
      </w:r>
    </w:p>
    <w:p w14:paraId="717B20E4" w14:textId="77777777" w:rsidR="00A2770F" w:rsidRPr="00A2770F" w:rsidRDefault="00A2770F" w:rsidP="00A2770F">
      <w:pPr>
        <w:pStyle w:val="ListParagraph"/>
        <w:rPr>
          <w:rFonts w:ascii="Arial" w:hAnsi="Arial" w:cs="Arial"/>
          <w:sz w:val="24"/>
          <w:szCs w:val="24"/>
        </w:rPr>
      </w:pPr>
    </w:p>
    <w:p w14:paraId="46540C92" w14:textId="282C5B71" w:rsidR="00F01F8A" w:rsidRPr="00F01F8A" w:rsidRDefault="03BC7819" w:rsidP="00F01F8A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3BC7819">
        <w:rPr>
          <w:rFonts w:ascii="Arial" w:hAnsi="Arial" w:cs="Arial"/>
          <w:b/>
          <w:bCs/>
          <w:sz w:val="24"/>
          <w:szCs w:val="24"/>
        </w:rPr>
        <w:t>Program Review for 2021-2022: Progress Updates</w:t>
      </w:r>
    </w:p>
    <w:p w14:paraId="40EE63B8" w14:textId="17E03AEB" w:rsidR="00F01F8A" w:rsidRDefault="03BC7819" w:rsidP="00F01F8A">
      <w:pPr>
        <w:pStyle w:val="ListParagraph"/>
        <w:numPr>
          <w:ilvl w:val="1"/>
          <w:numId w:val="14"/>
        </w:numPr>
        <w:rPr>
          <w:rFonts w:ascii="Arial" w:hAnsi="Arial" w:cs="Arial"/>
          <w:sz w:val="24"/>
          <w:szCs w:val="24"/>
        </w:rPr>
      </w:pPr>
      <w:r w:rsidRPr="03BC7819">
        <w:rPr>
          <w:rFonts w:ascii="Arial" w:hAnsi="Arial" w:cs="Arial"/>
          <w:sz w:val="24"/>
          <w:szCs w:val="24"/>
        </w:rPr>
        <w:t>Auburn Cares – 4</w:t>
      </w:r>
      <w:r w:rsidRPr="03BC7819">
        <w:rPr>
          <w:rFonts w:ascii="Arial" w:hAnsi="Arial" w:cs="Arial"/>
          <w:sz w:val="24"/>
          <w:szCs w:val="24"/>
          <w:vertAlign w:val="superscript"/>
        </w:rPr>
        <w:t>th</w:t>
      </w:r>
      <w:r w:rsidRPr="03BC7819">
        <w:rPr>
          <w:rFonts w:ascii="Arial" w:hAnsi="Arial" w:cs="Arial"/>
          <w:sz w:val="24"/>
          <w:szCs w:val="24"/>
        </w:rPr>
        <w:t xml:space="preserve"> (final meeting coming up)</w:t>
      </w:r>
    </w:p>
    <w:p w14:paraId="1290F0F1" w14:textId="687EB0CB" w:rsidR="00F01F8A" w:rsidRDefault="03BC7819" w:rsidP="00F01F8A">
      <w:pPr>
        <w:pStyle w:val="ListParagraph"/>
        <w:numPr>
          <w:ilvl w:val="1"/>
          <w:numId w:val="14"/>
        </w:numPr>
        <w:rPr>
          <w:rFonts w:ascii="Arial" w:hAnsi="Arial" w:cs="Arial"/>
          <w:sz w:val="24"/>
          <w:szCs w:val="24"/>
        </w:rPr>
      </w:pPr>
      <w:r w:rsidRPr="03BC7819">
        <w:rPr>
          <w:rFonts w:ascii="Arial" w:hAnsi="Arial" w:cs="Arial"/>
          <w:sz w:val="24"/>
          <w:szCs w:val="24"/>
        </w:rPr>
        <w:t>Assessment &amp; Strategic Planning (1</w:t>
      </w:r>
      <w:r w:rsidRPr="03BC7819">
        <w:rPr>
          <w:rFonts w:ascii="Arial" w:hAnsi="Arial" w:cs="Arial"/>
          <w:sz w:val="24"/>
          <w:szCs w:val="24"/>
          <w:vertAlign w:val="superscript"/>
        </w:rPr>
        <w:t>st</w:t>
      </w:r>
      <w:r w:rsidRPr="03BC7819">
        <w:rPr>
          <w:rFonts w:ascii="Arial" w:hAnsi="Arial" w:cs="Arial"/>
          <w:sz w:val="24"/>
          <w:szCs w:val="24"/>
        </w:rPr>
        <w:t xml:space="preserve"> meeting kicked off, individual scoring kicking off)</w:t>
      </w:r>
    </w:p>
    <w:p w14:paraId="6F74D496" w14:textId="77777777" w:rsidR="00A2770F" w:rsidRPr="00A2770F" w:rsidRDefault="00A2770F" w:rsidP="00A2770F">
      <w:pPr>
        <w:pStyle w:val="ListParagraph"/>
        <w:rPr>
          <w:rFonts w:ascii="Arial" w:hAnsi="Arial" w:cs="Arial"/>
          <w:sz w:val="24"/>
          <w:szCs w:val="24"/>
        </w:rPr>
      </w:pPr>
    </w:p>
    <w:sectPr w:rsidR="00A2770F" w:rsidRPr="00A2770F" w:rsidSect="00E3525D"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 w:code="1"/>
      <w:pgMar w:top="720" w:right="720" w:bottom="720" w:left="720" w:header="720" w:footer="576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38C3D3" w14:textId="77777777" w:rsidR="00B9777C" w:rsidRDefault="00B9777C">
      <w:r>
        <w:separator/>
      </w:r>
    </w:p>
  </w:endnote>
  <w:endnote w:type="continuationSeparator" w:id="0">
    <w:p w14:paraId="6466EE17" w14:textId="77777777" w:rsidR="00B9777C" w:rsidRDefault="00B977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A5B54" w14:textId="77777777" w:rsidR="00352700" w:rsidRDefault="003527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2D049" w14:textId="04ADABB3" w:rsidR="60E2FD1B" w:rsidRDefault="60E2FD1B" w:rsidP="60E2FD1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18E5C" w14:textId="77777777" w:rsidR="00352700" w:rsidRDefault="00352700">
    <w:pPr>
      <w:pStyle w:val="Footer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278C30" w14:textId="77777777" w:rsidR="00B9777C" w:rsidRDefault="00B9777C">
      <w:r>
        <w:separator/>
      </w:r>
    </w:p>
  </w:footnote>
  <w:footnote w:type="continuationSeparator" w:id="0">
    <w:p w14:paraId="178A8193" w14:textId="77777777" w:rsidR="00B9777C" w:rsidRDefault="00B977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E7B71" w14:textId="1C9B9CFC" w:rsidR="00352700" w:rsidRPr="00B46A84" w:rsidRDefault="00352700" w:rsidP="03516ACE">
    <w:pPr>
      <w:pStyle w:val="Header"/>
      <w:spacing w:after="0"/>
      <w:jc w:val="right"/>
      <w:rPr>
        <w:rFonts w:ascii="Times New Roman" w:hAnsi="Times New Roman"/>
        <w:noProof/>
        <w:sz w:val="22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D963E" w14:textId="78893358" w:rsidR="60E2FD1B" w:rsidRDefault="60E2FD1B" w:rsidP="60E2FD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C3D8F"/>
    <w:multiLevelType w:val="hybridMultilevel"/>
    <w:tmpl w:val="F1DE51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083872"/>
    <w:multiLevelType w:val="hybridMultilevel"/>
    <w:tmpl w:val="79B0E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12B3D"/>
    <w:multiLevelType w:val="hybridMultilevel"/>
    <w:tmpl w:val="1D30FC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A3E2FAD"/>
    <w:multiLevelType w:val="hybridMultilevel"/>
    <w:tmpl w:val="D724238A"/>
    <w:lvl w:ilvl="0" w:tplc="24B481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216203"/>
    <w:multiLevelType w:val="hybridMultilevel"/>
    <w:tmpl w:val="8E7EF980"/>
    <w:lvl w:ilvl="0" w:tplc="2E6097DE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plc="C0EA6A2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02E45D1A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plc="12769736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plc="8E98D8E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plc="964EB10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plc="76F63470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plc="308A97E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plc="7DF0E3A6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" w15:restartNumberingAfterBreak="0">
    <w:nsid w:val="10F81FBA"/>
    <w:multiLevelType w:val="hybridMultilevel"/>
    <w:tmpl w:val="ED1CDB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D154CB"/>
    <w:multiLevelType w:val="hybridMultilevel"/>
    <w:tmpl w:val="56D24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C10889"/>
    <w:multiLevelType w:val="hybridMultilevel"/>
    <w:tmpl w:val="6D8E3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1F2D17"/>
    <w:multiLevelType w:val="hybridMultilevel"/>
    <w:tmpl w:val="2D44E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7403D1"/>
    <w:multiLevelType w:val="hybridMultilevel"/>
    <w:tmpl w:val="1A8230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5B087C"/>
    <w:multiLevelType w:val="hybridMultilevel"/>
    <w:tmpl w:val="BC02420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8B235DA">
      <w:numFmt w:val="bullet"/>
      <w:lvlText w:val="•"/>
      <w:lvlJc w:val="left"/>
      <w:pPr>
        <w:ind w:left="4320" w:hanging="180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28C00127"/>
    <w:multiLevelType w:val="hybridMultilevel"/>
    <w:tmpl w:val="E3F0F0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E042E0"/>
    <w:multiLevelType w:val="hybridMultilevel"/>
    <w:tmpl w:val="7578DE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AB236AE"/>
    <w:multiLevelType w:val="hybridMultilevel"/>
    <w:tmpl w:val="C944EEEC"/>
    <w:lvl w:ilvl="0" w:tplc="4D6239A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i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E0614E"/>
    <w:multiLevelType w:val="hybridMultilevel"/>
    <w:tmpl w:val="8806BF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6B37C5"/>
    <w:multiLevelType w:val="hybridMultilevel"/>
    <w:tmpl w:val="742C39E0"/>
    <w:lvl w:ilvl="0" w:tplc="AB3A4A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D844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74E95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C0A1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649D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B5467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106D5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964E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32C06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C70B60"/>
    <w:multiLevelType w:val="hybridMultilevel"/>
    <w:tmpl w:val="3F2AA3D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3E9815F3"/>
    <w:multiLevelType w:val="hybridMultilevel"/>
    <w:tmpl w:val="927E81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D1413D"/>
    <w:multiLevelType w:val="multilevel"/>
    <w:tmpl w:val="FAF87F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25D2F3E"/>
    <w:multiLevelType w:val="hybridMultilevel"/>
    <w:tmpl w:val="6DB05AA6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i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7316B7"/>
    <w:multiLevelType w:val="hybridMultilevel"/>
    <w:tmpl w:val="37D414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8B9338A"/>
    <w:multiLevelType w:val="hybridMultilevel"/>
    <w:tmpl w:val="C3B8EF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5621C0"/>
    <w:multiLevelType w:val="hybridMultilevel"/>
    <w:tmpl w:val="0A2C8D7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21452F"/>
    <w:multiLevelType w:val="hybridMultilevel"/>
    <w:tmpl w:val="AF0013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E16413"/>
    <w:multiLevelType w:val="hybridMultilevel"/>
    <w:tmpl w:val="989AEAB6"/>
    <w:lvl w:ilvl="0" w:tplc="04090019">
      <w:start w:val="1"/>
      <w:numFmt w:val="lowerLetter"/>
      <w:lvlText w:val="%1."/>
      <w:lvlJc w:val="left"/>
      <w:pPr>
        <w:ind w:left="144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9695435"/>
    <w:multiLevelType w:val="hybridMultilevel"/>
    <w:tmpl w:val="8EA6F2F0"/>
    <w:lvl w:ilvl="0" w:tplc="C0EEDE44">
      <w:start w:val="1"/>
      <w:numFmt w:val="upperRoman"/>
      <w:lvlText w:val="%1."/>
      <w:lvlJc w:val="right"/>
      <w:pPr>
        <w:ind w:left="720" w:hanging="360"/>
      </w:pPr>
      <w:rPr>
        <w:b w:val="0"/>
      </w:rPr>
    </w:lvl>
    <w:lvl w:ilvl="1" w:tplc="761CA1E0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194818"/>
    <w:multiLevelType w:val="hybridMultilevel"/>
    <w:tmpl w:val="1BF28862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AE67B2B"/>
    <w:multiLevelType w:val="hybridMultilevel"/>
    <w:tmpl w:val="B7D05282"/>
    <w:lvl w:ilvl="0" w:tplc="CDD03DCC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8CB6CAA4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605816"/>
    <w:multiLevelType w:val="hybridMultilevel"/>
    <w:tmpl w:val="36B2BE4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7AF620B"/>
    <w:multiLevelType w:val="hybridMultilevel"/>
    <w:tmpl w:val="C794F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1A0B35"/>
    <w:multiLevelType w:val="hybridMultilevel"/>
    <w:tmpl w:val="6400EC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8264E42"/>
    <w:multiLevelType w:val="hybridMultilevel"/>
    <w:tmpl w:val="11FE892E"/>
    <w:lvl w:ilvl="0" w:tplc="1D3ABB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CD4E4C"/>
    <w:multiLevelType w:val="hybridMultilevel"/>
    <w:tmpl w:val="1B1C890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i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F0709F"/>
    <w:multiLevelType w:val="hybridMultilevel"/>
    <w:tmpl w:val="98C2F2B0"/>
    <w:lvl w:ilvl="0" w:tplc="5DC27720">
      <w:start w:val="1"/>
      <w:numFmt w:val="decimal"/>
      <w:lvlText w:val="%1."/>
      <w:lvlJc w:val="left"/>
      <w:pPr>
        <w:ind w:left="720" w:hanging="360"/>
      </w:pPr>
      <w:rPr>
        <w:b w:val="0"/>
        <w:color w:val="000000" w:themeColor="text1"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b w:val="0"/>
        <w:i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3A0980"/>
    <w:multiLevelType w:val="hybridMultilevel"/>
    <w:tmpl w:val="68E0F6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9D53B1"/>
    <w:multiLevelType w:val="hybridMultilevel"/>
    <w:tmpl w:val="063EBC68"/>
    <w:lvl w:ilvl="0" w:tplc="8A043F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38C159E"/>
    <w:multiLevelType w:val="hybridMultilevel"/>
    <w:tmpl w:val="F95E1F2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7" w15:restartNumberingAfterBreak="0">
    <w:nsid w:val="74E00A50"/>
    <w:multiLevelType w:val="hybridMultilevel"/>
    <w:tmpl w:val="C46AA5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C08213A"/>
    <w:multiLevelType w:val="hybridMultilevel"/>
    <w:tmpl w:val="9EE8D9EE"/>
    <w:lvl w:ilvl="0" w:tplc="1BE8E8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D20099"/>
    <w:multiLevelType w:val="hybridMultilevel"/>
    <w:tmpl w:val="4B50AC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1"/>
  </w:num>
  <w:num w:numId="4">
    <w:abstractNumId w:val="14"/>
  </w:num>
  <w:num w:numId="5">
    <w:abstractNumId w:val="27"/>
  </w:num>
  <w:num w:numId="6">
    <w:abstractNumId w:val="6"/>
  </w:num>
  <w:num w:numId="7">
    <w:abstractNumId w:val="17"/>
  </w:num>
  <w:num w:numId="8">
    <w:abstractNumId w:val="23"/>
  </w:num>
  <w:num w:numId="9">
    <w:abstractNumId w:val="5"/>
  </w:num>
  <w:num w:numId="10">
    <w:abstractNumId w:val="34"/>
  </w:num>
  <w:num w:numId="11">
    <w:abstractNumId w:val="25"/>
  </w:num>
  <w:num w:numId="12">
    <w:abstractNumId w:val="37"/>
  </w:num>
  <w:num w:numId="13">
    <w:abstractNumId w:val="8"/>
  </w:num>
  <w:num w:numId="14">
    <w:abstractNumId w:val="33"/>
  </w:num>
  <w:num w:numId="15">
    <w:abstractNumId w:val="9"/>
  </w:num>
  <w:num w:numId="16">
    <w:abstractNumId w:val="36"/>
  </w:num>
  <w:num w:numId="17">
    <w:abstractNumId w:val="28"/>
  </w:num>
  <w:num w:numId="18">
    <w:abstractNumId w:val="22"/>
  </w:num>
  <w:num w:numId="1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"/>
  </w:num>
  <w:num w:numId="21">
    <w:abstractNumId w:val="3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1"/>
  </w:num>
  <w:num w:numId="23">
    <w:abstractNumId w:val="38"/>
  </w:num>
  <w:num w:numId="24">
    <w:abstractNumId w:val="35"/>
  </w:num>
  <w:num w:numId="25">
    <w:abstractNumId w:val="7"/>
  </w:num>
  <w:num w:numId="26">
    <w:abstractNumId w:val="24"/>
  </w:num>
  <w:num w:numId="27">
    <w:abstractNumId w:val="11"/>
  </w:num>
  <w:num w:numId="28">
    <w:abstractNumId w:val="1"/>
  </w:num>
  <w:num w:numId="29">
    <w:abstractNumId w:val="1"/>
  </w:num>
  <w:num w:numId="30">
    <w:abstractNumId w:val="10"/>
  </w:num>
  <w:num w:numId="31">
    <w:abstractNumId w:val="39"/>
  </w:num>
  <w:num w:numId="32">
    <w:abstractNumId w:val="39"/>
  </w:num>
  <w:num w:numId="33">
    <w:abstractNumId w:val="13"/>
  </w:num>
  <w:num w:numId="34">
    <w:abstractNumId w:val="26"/>
  </w:num>
  <w:num w:numId="35">
    <w:abstractNumId w:val="32"/>
  </w:num>
  <w:num w:numId="36">
    <w:abstractNumId w:val="29"/>
  </w:num>
  <w:num w:numId="37">
    <w:abstractNumId w:val="4"/>
  </w:num>
  <w:num w:numId="38">
    <w:abstractNumId w:val="20"/>
  </w:num>
  <w:num w:numId="39">
    <w:abstractNumId w:val="19"/>
  </w:num>
  <w:num w:numId="40">
    <w:abstractNumId w:val="2"/>
  </w:num>
  <w:num w:numId="41">
    <w:abstractNumId w:val="30"/>
  </w:num>
  <w:num w:numId="42">
    <w:abstractNumId w:val="18"/>
  </w:num>
  <w:num w:numId="43">
    <w:abstractNumId w:val="12"/>
  </w:num>
  <w:num w:numId="44">
    <w:abstractNumId w:val="0"/>
  </w:num>
  <w:num w:numId="4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rawingGridVerticalSpacing w:val="187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LI0twQiC2MTCyUdpeDU4uLM/DyQAsNaACLUo+YsAAAA"/>
  </w:docVars>
  <w:rsids>
    <w:rsidRoot w:val="004D1FA4"/>
    <w:rsid w:val="0000182E"/>
    <w:rsid w:val="0000228F"/>
    <w:rsid w:val="00002DF2"/>
    <w:rsid w:val="00004CD9"/>
    <w:rsid w:val="00006049"/>
    <w:rsid w:val="000070A1"/>
    <w:rsid w:val="00007A3D"/>
    <w:rsid w:val="00011A72"/>
    <w:rsid w:val="00012481"/>
    <w:rsid w:val="00015BAC"/>
    <w:rsid w:val="00015CFB"/>
    <w:rsid w:val="00020BB6"/>
    <w:rsid w:val="000212F7"/>
    <w:rsid w:val="00023BEB"/>
    <w:rsid w:val="00027413"/>
    <w:rsid w:val="000311FD"/>
    <w:rsid w:val="00032BDC"/>
    <w:rsid w:val="00032F39"/>
    <w:rsid w:val="00035BD2"/>
    <w:rsid w:val="00043C6D"/>
    <w:rsid w:val="00044615"/>
    <w:rsid w:val="00046766"/>
    <w:rsid w:val="00047EA7"/>
    <w:rsid w:val="000513C9"/>
    <w:rsid w:val="00052CA7"/>
    <w:rsid w:val="000536C3"/>
    <w:rsid w:val="00056259"/>
    <w:rsid w:val="00056400"/>
    <w:rsid w:val="000579CD"/>
    <w:rsid w:val="00062490"/>
    <w:rsid w:val="0006292C"/>
    <w:rsid w:val="000648F7"/>
    <w:rsid w:val="00064C14"/>
    <w:rsid w:val="000657ED"/>
    <w:rsid w:val="00065BA8"/>
    <w:rsid w:val="00066359"/>
    <w:rsid w:val="00067C01"/>
    <w:rsid w:val="00070E7F"/>
    <w:rsid w:val="000752F4"/>
    <w:rsid w:val="000754D5"/>
    <w:rsid w:val="00076298"/>
    <w:rsid w:val="00076330"/>
    <w:rsid w:val="000778FF"/>
    <w:rsid w:val="00080F00"/>
    <w:rsid w:val="0008106F"/>
    <w:rsid w:val="00081351"/>
    <w:rsid w:val="0009417B"/>
    <w:rsid w:val="00095713"/>
    <w:rsid w:val="000A094F"/>
    <w:rsid w:val="000B3595"/>
    <w:rsid w:val="000B4337"/>
    <w:rsid w:val="000C0815"/>
    <w:rsid w:val="000C08DF"/>
    <w:rsid w:val="000C0F52"/>
    <w:rsid w:val="000C17F6"/>
    <w:rsid w:val="000C340E"/>
    <w:rsid w:val="000C673B"/>
    <w:rsid w:val="000C7333"/>
    <w:rsid w:val="000D000C"/>
    <w:rsid w:val="000D08B1"/>
    <w:rsid w:val="000D0A95"/>
    <w:rsid w:val="000D224E"/>
    <w:rsid w:val="000D4A8D"/>
    <w:rsid w:val="000D54F1"/>
    <w:rsid w:val="000E0C45"/>
    <w:rsid w:val="000E42CF"/>
    <w:rsid w:val="000E517F"/>
    <w:rsid w:val="000E6A4A"/>
    <w:rsid w:val="000F0798"/>
    <w:rsid w:val="000F1159"/>
    <w:rsid w:val="000F2517"/>
    <w:rsid w:val="000F4607"/>
    <w:rsid w:val="000F5513"/>
    <w:rsid w:val="000F5E0D"/>
    <w:rsid w:val="000F6104"/>
    <w:rsid w:val="000F61CF"/>
    <w:rsid w:val="000F6CFD"/>
    <w:rsid w:val="001011A9"/>
    <w:rsid w:val="001044BA"/>
    <w:rsid w:val="00105B23"/>
    <w:rsid w:val="00106E94"/>
    <w:rsid w:val="00115E0B"/>
    <w:rsid w:val="001214F5"/>
    <w:rsid w:val="00127E9B"/>
    <w:rsid w:val="001348FC"/>
    <w:rsid w:val="00136D2C"/>
    <w:rsid w:val="00142D9A"/>
    <w:rsid w:val="001455E1"/>
    <w:rsid w:val="00145D03"/>
    <w:rsid w:val="001467D7"/>
    <w:rsid w:val="001529CC"/>
    <w:rsid w:val="00153839"/>
    <w:rsid w:val="00156930"/>
    <w:rsid w:val="00160DE3"/>
    <w:rsid w:val="0016488A"/>
    <w:rsid w:val="00165D5B"/>
    <w:rsid w:val="001671B1"/>
    <w:rsid w:val="00167E42"/>
    <w:rsid w:val="001706E3"/>
    <w:rsid w:val="00170934"/>
    <w:rsid w:val="0017303B"/>
    <w:rsid w:val="001745B2"/>
    <w:rsid w:val="001756AE"/>
    <w:rsid w:val="001769AD"/>
    <w:rsid w:val="00181361"/>
    <w:rsid w:val="001817A8"/>
    <w:rsid w:val="0018606F"/>
    <w:rsid w:val="001968F2"/>
    <w:rsid w:val="001A1CBE"/>
    <w:rsid w:val="001A750B"/>
    <w:rsid w:val="001B072D"/>
    <w:rsid w:val="001B1600"/>
    <w:rsid w:val="001C0789"/>
    <w:rsid w:val="001C1B37"/>
    <w:rsid w:val="001C2B6E"/>
    <w:rsid w:val="001C475A"/>
    <w:rsid w:val="001C5A79"/>
    <w:rsid w:val="001C71C1"/>
    <w:rsid w:val="001D0B1D"/>
    <w:rsid w:val="001D1B64"/>
    <w:rsid w:val="001D1FC1"/>
    <w:rsid w:val="001D30CC"/>
    <w:rsid w:val="001D3266"/>
    <w:rsid w:val="001D386D"/>
    <w:rsid w:val="001D5B46"/>
    <w:rsid w:val="001D6E75"/>
    <w:rsid w:val="001E04C8"/>
    <w:rsid w:val="001E147B"/>
    <w:rsid w:val="001E30B8"/>
    <w:rsid w:val="001E438D"/>
    <w:rsid w:val="001E4AFF"/>
    <w:rsid w:val="001E59E7"/>
    <w:rsid w:val="001E5D99"/>
    <w:rsid w:val="001E787C"/>
    <w:rsid w:val="001E7ADD"/>
    <w:rsid w:val="001F0A68"/>
    <w:rsid w:val="001F4597"/>
    <w:rsid w:val="001F499F"/>
    <w:rsid w:val="001F5CA7"/>
    <w:rsid w:val="002005C8"/>
    <w:rsid w:val="00202C54"/>
    <w:rsid w:val="00202F01"/>
    <w:rsid w:val="00204A61"/>
    <w:rsid w:val="00213639"/>
    <w:rsid w:val="00213D4D"/>
    <w:rsid w:val="002178FE"/>
    <w:rsid w:val="002215B5"/>
    <w:rsid w:val="00221923"/>
    <w:rsid w:val="00221D8A"/>
    <w:rsid w:val="00221EE9"/>
    <w:rsid w:val="0023004C"/>
    <w:rsid w:val="00231FCD"/>
    <w:rsid w:val="00233F00"/>
    <w:rsid w:val="002340C3"/>
    <w:rsid w:val="00235215"/>
    <w:rsid w:val="00237426"/>
    <w:rsid w:val="00240A85"/>
    <w:rsid w:val="0024135E"/>
    <w:rsid w:val="00242883"/>
    <w:rsid w:val="00242FA1"/>
    <w:rsid w:val="002431F4"/>
    <w:rsid w:val="002449FE"/>
    <w:rsid w:val="00244B8A"/>
    <w:rsid w:val="00247BE9"/>
    <w:rsid w:val="00247E19"/>
    <w:rsid w:val="00251206"/>
    <w:rsid w:val="0025388B"/>
    <w:rsid w:val="002616E9"/>
    <w:rsid w:val="002629DC"/>
    <w:rsid w:val="0026330E"/>
    <w:rsid w:val="00263512"/>
    <w:rsid w:val="00264038"/>
    <w:rsid w:val="00266039"/>
    <w:rsid w:val="00267301"/>
    <w:rsid w:val="00271147"/>
    <w:rsid w:val="00274726"/>
    <w:rsid w:val="002810BA"/>
    <w:rsid w:val="00282E57"/>
    <w:rsid w:val="00282EE2"/>
    <w:rsid w:val="0028472F"/>
    <w:rsid w:val="00286991"/>
    <w:rsid w:val="00291BF6"/>
    <w:rsid w:val="002920E4"/>
    <w:rsid w:val="002932E9"/>
    <w:rsid w:val="00293F90"/>
    <w:rsid w:val="002A1E15"/>
    <w:rsid w:val="002A25CC"/>
    <w:rsid w:val="002A27A2"/>
    <w:rsid w:val="002A3FA0"/>
    <w:rsid w:val="002A64BA"/>
    <w:rsid w:val="002B1BE0"/>
    <w:rsid w:val="002B3B7C"/>
    <w:rsid w:val="002C46F8"/>
    <w:rsid w:val="002C5EDB"/>
    <w:rsid w:val="002C6377"/>
    <w:rsid w:val="002C7E7B"/>
    <w:rsid w:val="002D2A97"/>
    <w:rsid w:val="002D5D9F"/>
    <w:rsid w:val="002D6F9D"/>
    <w:rsid w:val="002D751F"/>
    <w:rsid w:val="002D7675"/>
    <w:rsid w:val="002E250C"/>
    <w:rsid w:val="002E312D"/>
    <w:rsid w:val="002E4088"/>
    <w:rsid w:val="002E5E89"/>
    <w:rsid w:val="002F1127"/>
    <w:rsid w:val="002F2ADF"/>
    <w:rsid w:val="002F7AB3"/>
    <w:rsid w:val="003001EB"/>
    <w:rsid w:val="00300930"/>
    <w:rsid w:val="00300CC2"/>
    <w:rsid w:val="00301A41"/>
    <w:rsid w:val="003048D9"/>
    <w:rsid w:val="00305754"/>
    <w:rsid w:val="00307FA0"/>
    <w:rsid w:val="00313061"/>
    <w:rsid w:val="00314C47"/>
    <w:rsid w:val="0032059E"/>
    <w:rsid w:val="00320A59"/>
    <w:rsid w:val="00322306"/>
    <w:rsid w:val="0032758A"/>
    <w:rsid w:val="003338D3"/>
    <w:rsid w:val="00335E81"/>
    <w:rsid w:val="003420C4"/>
    <w:rsid w:val="003435B2"/>
    <w:rsid w:val="0034544D"/>
    <w:rsid w:val="00345943"/>
    <w:rsid w:val="00346862"/>
    <w:rsid w:val="0035226F"/>
    <w:rsid w:val="00352700"/>
    <w:rsid w:val="00353197"/>
    <w:rsid w:val="00354325"/>
    <w:rsid w:val="00354A56"/>
    <w:rsid w:val="00356AB4"/>
    <w:rsid w:val="0036574C"/>
    <w:rsid w:val="00366C91"/>
    <w:rsid w:val="003711B2"/>
    <w:rsid w:val="003733ED"/>
    <w:rsid w:val="00374046"/>
    <w:rsid w:val="00375748"/>
    <w:rsid w:val="00377344"/>
    <w:rsid w:val="00380848"/>
    <w:rsid w:val="00383A47"/>
    <w:rsid w:val="003856E3"/>
    <w:rsid w:val="0038668F"/>
    <w:rsid w:val="00387D54"/>
    <w:rsid w:val="00392265"/>
    <w:rsid w:val="00394476"/>
    <w:rsid w:val="003956EF"/>
    <w:rsid w:val="003A07CF"/>
    <w:rsid w:val="003A1788"/>
    <w:rsid w:val="003A3B89"/>
    <w:rsid w:val="003A44AE"/>
    <w:rsid w:val="003A4F8D"/>
    <w:rsid w:val="003A60E5"/>
    <w:rsid w:val="003B52BA"/>
    <w:rsid w:val="003B64DC"/>
    <w:rsid w:val="003B7649"/>
    <w:rsid w:val="003C0FC7"/>
    <w:rsid w:val="003C60CE"/>
    <w:rsid w:val="003D041E"/>
    <w:rsid w:val="003D05C4"/>
    <w:rsid w:val="003D1877"/>
    <w:rsid w:val="003D6F8A"/>
    <w:rsid w:val="003D7EFA"/>
    <w:rsid w:val="003E37E1"/>
    <w:rsid w:val="003E4D89"/>
    <w:rsid w:val="003F02F1"/>
    <w:rsid w:val="003F3006"/>
    <w:rsid w:val="00400B96"/>
    <w:rsid w:val="00407191"/>
    <w:rsid w:val="00407E89"/>
    <w:rsid w:val="0041088A"/>
    <w:rsid w:val="00413B6C"/>
    <w:rsid w:val="00414A0D"/>
    <w:rsid w:val="0041524B"/>
    <w:rsid w:val="004214F7"/>
    <w:rsid w:val="004250D8"/>
    <w:rsid w:val="00430AFD"/>
    <w:rsid w:val="00436099"/>
    <w:rsid w:val="00436E3E"/>
    <w:rsid w:val="00437F8F"/>
    <w:rsid w:val="00440ACF"/>
    <w:rsid w:val="00442841"/>
    <w:rsid w:val="00445472"/>
    <w:rsid w:val="00451BDD"/>
    <w:rsid w:val="00452264"/>
    <w:rsid w:val="0045656D"/>
    <w:rsid w:val="0045681C"/>
    <w:rsid w:val="004634E3"/>
    <w:rsid w:val="0046391E"/>
    <w:rsid w:val="00464CA1"/>
    <w:rsid w:val="0046552B"/>
    <w:rsid w:val="0046669C"/>
    <w:rsid w:val="004747F1"/>
    <w:rsid w:val="00476C96"/>
    <w:rsid w:val="004775FC"/>
    <w:rsid w:val="00480A01"/>
    <w:rsid w:val="004810E0"/>
    <w:rsid w:val="00482E4A"/>
    <w:rsid w:val="00487B32"/>
    <w:rsid w:val="00487CA6"/>
    <w:rsid w:val="00487FD6"/>
    <w:rsid w:val="004948F5"/>
    <w:rsid w:val="00497CD9"/>
    <w:rsid w:val="004A5CF0"/>
    <w:rsid w:val="004B02BE"/>
    <w:rsid w:val="004B139E"/>
    <w:rsid w:val="004B1867"/>
    <w:rsid w:val="004B1877"/>
    <w:rsid w:val="004B2459"/>
    <w:rsid w:val="004B6013"/>
    <w:rsid w:val="004B7958"/>
    <w:rsid w:val="004C1686"/>
    <w:rsid w:val="004C39CE"/>
    <w:rsid w:val="004D1E1B"/>
    <w:rsid w:val="004D1FA4"/>
    <w:rsid w:val="004D42EA"/>
    <w:rsid w:val="004D6F67"/>
    <w:rsid w:val="004E1D2B"/>
    <w:rsid w:val="004E3A66"/>
    <w:rsid w:val="004E431E"/>
    <w:rsid w:val="004F0DA1"/>
    <w:rsid w:val="004F4201"/>
    <w:rsid w:val="004F56C8"/>
    <w:rsid w:val="004F5ACF"/>
    <w:rsid w:val="004F6237"/>
    <w:rsid w:val="004F7876"/>
    <w:rsid w:val="005013E4"/>
    <w:rsid w:val="005151DE"/>
    <w:rsid w:val="0051649B"/>
    <w:rsid w:val="00520C11"/>
    <w:rsid w:val="00523BD9"/>
    <w:rsid w:val="00524365"/>
    <w:rsid w:val="005263ED"/>
    <w:rsid w:val="00530459"/>
    <w:rsid w:val="005335C9"/>
    <w:rsid w:val="00534D57"/>
    <w:rsid w:val="005373F6"/>
    <w:rsid w:val="00544582"/>
    <w:rsid w:val="00546704"/>
    <w:rsid w:val="005505EA"/>
    <w:rsid w:val="00552959"/>
    <w:rsid w:val="00553ACF"/>
    <w:rsid w:val="00562A30"/>
    <w:rsid w:val="00562BAE"/>
    <w:rsid w:val="00563106"/>
    <w:rsid w:val="00570327"/>
    <w:rsid w:val="0057373A"/>
    <w:rsid w:val="00573E26"/>
    <w:rsid w:val="005741A4"/>
    <w:rsid w:val="0057427E"/>
    <w:rsid w:val="00577C6E"/>
    <w:rsid w:val="005808D6"/>
    <w:rsid w:val="00581845"/>
    <w:rsid w:val="00584005"/>
    <w:rsid w:val="005854E4"/>
    <w:rsid w:val="005864C5"/>
    <w:rsid w:val="0058655C"/>
    <w:rsid w:val="00586755"/>
    <w:rsid w:val="00594D3C"/>
    <w:rsid w:val="005950E5"/>
    <w:rsid w:val="00596011"/>
    <w:rsid w:val="005A712B"/>
    <w:rsid w:val="005B0B1E"/>
    <w:rsid w:val="005B410F"/>
    <w:rsid w:val="005C07CB"/>
    <w:rsid w:val="005C0EDA"/>
    <w:rsid w:val="005C140F"/>
    <w:rsid w:val="005C2F75"/>
    <w:rsid w:val="005C5E21"/>
    <w:rsid w:val="005C7B1E"/>
    <w:rsid w:val="005C7B4C"/>
    <w:rsid w:val="005D11AA"/>
    <w:rsid w:val="005D1548"/>
    <w:rsid w:val="005D3105"/>
    <w:rsid w:val="005E116F"/>
    <w:rsid w:val="005E19BE"/>
    <w:rsid w:val="005E3716"/>
    <w:rsid w:val="005E3755"/>
    <w:rsid w:val="005E5C1C"/>
    <w:rsid w:val="005E5FE1"/>
    <w:rsid w:val="005E741D"/>
    <w:rsid w:val="005F0A3F"/>
    <w:rsid w:val="005F362F"/>
    <w:rsid w:val="005F37E2"/>
    <w:rsid w:val="005F4579"/>
    <w:rsid w:val="005F6846"/>
    <w:rsid w:val="005F6B2B"/>
    <w:rsid w:val="005F70E9"/>
    <w:rsid w:val="0060149C"/>
    <w:rsid w:val="00601652"/>
    <w:rsid w:val="00603717"/>
    <w:rsid w:val="00605D8B"/>
    <w:rsid w:val="00605DE3"/>
    <w:rsid w:val="0060631E"/>
    <w:rsid w:val="00606B1F"/>
    <w:rsid w:val="00607570"/>
    <w:rsid w:val="006120F3"/>
    <w:rsid w:val="006144C3"/>
    <w:rsid w:val="00617487"/>
    <w:rsid w:val="006254B7"/>
    <w:rsid w:val="00630138"/>
    <w:rsid w:val="00631E4E"/>
    <w:rsid w:val="00632C93"/>
    <w:rsid w:val="00633752"/>
    <w:rsid w:val="0063676E"/>
    <w:rsid w:val="006420D8"/>
    <w:rsid w:val="006474A4"/>
    <w:rsid w:val="006560A6"/>
    <w:rsid w:val="00656F8E"/>
    <w:rsid w:val="006615FE"/>
    <w:rsid w:val="00662CEE"/>
    <w:rsid w:val="00664179"/>
    <w:rsid w:val="00665F64"/>
    <w:rsid w:val="00666B41"/>
    <w:rsid w:val="0066741F"/>
    <w:rsid w:val="0066745D"/>
    <w:rsid w:val="006711AB"/>
    <w:rsid w:val="006735CF"/>
    <w:rsid w:val="00676B76"/>
    <w:rsid w:val="006804BD"/>
    <w:rsid w:val="00680FCA"/>
    <w:rsid w:val="00681699"/>
    <w:rsid w:val="006873C7"/>
    <w:rsid w:val="0069060B"/>
    <w:rsid w:val="0069144B"/>
    <w:rsid w:val="00691500"/>
    <w:rsid w:val="006918FB"/>
    <w:rsid w:val="0069336B"/>
    <w:rsid w:val="006945BF"/>
    <w:rsid w:val="006973A2"/>
    <w:rsid w:val="006A0049"/>
    <w:rsid w:val="006A0324"/>
    <w:rsid w:val="006A0590"/>
    <w:rsid w:val="006A1E01"/>
    <w:rsid w:val="006A58FF"/>
    <w:rsid w:val="006A625D"/>
    <w:rsid w:val="006A6C22"/>
    <w:rsid w:val="006B02EE"/>
    <w:rsid w:val="006C25BF"/>
    <w:rsid w:val="006C757D"/>
    <w:rsid w:val="006C7E1B"/>
    <w:rsid w:val="006D1A55"/>
    <w:rsid w:val="006D4A68"/>
    <w:rsid w:val="006D5903"/>
    <w:rsid w:val="006E112F"/>
    <w:rsid w:val="006E1ADC"/>
    <w:rsid w:val="006E1BAE"/>
    <w:rsid w:val="006E4B1F"/>
    <w:rsid w:val="006E73C1"/>
    <w:rsid w:val="006F0D98"/>
    <w:rsid w:val="006F1D5F"/>
    <w:rsid w:val="006F3C54"/>
    <w:rsid w:val="006F41BA"/>
    <w:rsid w:val="00700E36"/>
    <w:rsid w:val="00703997"/>
    <w:rsid w:val="00704224"/>
    <w:rsid w:val="00705558"/>
    <w:rsid w:val="00705ED5"/>
    <w:rsid w:val="00706A3D"/>
    <w:rsid w:val="007114FC"/>
    <w:rsid w:val="00712541"/>
    <w:rsid w:val="00714327"/>
    <w:rsid w:val="00715FF1"/>
    <w:rsid w:val="0072276A"/>
    <w:rsid w:val="00723443"/>
    <w:rsid w:val="00725B82"/>
    <w:rsid w:val="00727EAA"/>
    <w:rsid w:val="00731B78"/>
    <w:rsid w:val="00736961"/>
    <w:rsid w:val="00737A99"/>
    <w:rsid w:val="00740A38"/>
    <w:rsid w:val="00740DAE"/>
    <w:rsid w:val="007445FB"/>
    <w:rsid w:val="007559D2"/>
    <w:rsid w:val="00756EA2"/>
    <w:rsid w:val="0076256F"/>
    <w:rsid w:val="0076393F"/>
    <w:rsid w:val="00765797"/>
    <w:rsid w:val="0077204F"/>
    <w:rsid w:val="00774381"/>
    <w:rsid w:val="00776337"/>
    <w:rsid w:val="007845F3"/>
    <w:rsid w:val="0078498E"/>
    <w:rsid w:val="00791F7D"/>
    <w:rsid w:val="0079264F"/>
    <w:rsid w:val="007961FF"/>
    <w:rsid w:val="007A1CBC"/>
    <w:rsid w:val="007A2353"/>
    <w:rsid w:val="007A5C76"/>
    <w:rsid w:val="007A7C42"/>
    <w:rsid w:val="007B42E3"/>
    <w:rsid w:val="007B5978"/>
    <w:rsid w:val="007B5A37"/>
    <w:rsid w:val="007C0348"/>
    <w:rsid w:val="007C2D7B"/>
    <w:rsid w:val="007C403F"/>
    <w:rsid w:val="007D04CC"/>
    <w:rsid w:val="007D1FE7"/>
    <w:rsid w:val="007D48D9"/>
    <w:rsid w:val="007D4F0E"/>
    <w:rsid w:val="007D52AE"/>
    <w:rsid w:val="007D56A3"/>
    <w:rsid w:val="007E0783"/>
    <w:rsid w:val="007E4A02"/>
    <w:rsid w:val="007E5F00"/>
    <w:rsid w:val="007E652E"/>
    <w:rsid w:val="007E72E9"/>
    <w:rsid w:val="007F01FD"/>
    <w:rsid w:val="007F2B8F"/>
    <w:rsid w:val="007F311B"/>
    <w:rsid w:val="007F35C6"/>
    <w:rsid w:val="00805D7F"/>
    <w:rsid w:val="008133FB"/>
    <w:rsid w:val="00814AFC"/>
    <w:rsid w:val="008151D6"/>
    <w:rsid w:val="00817FCC"/>
    <w:rsid w:val="00821E1C"/>
    <w:rsid w:val="008221BD"/>
    <w:rsid w:val="00822E7B"/>
    <w:rsid w:val="00824C45"/>
    <w:rsid w:val="00827C85"/>
    <w:rsid w:val="00832D22"/>
    <w:rsid w:val="00834378"/>
    <w:rsid w:val="00835754"/>
    <w:rsid w:val="00837434"/>
    <w:rsid w:val="00843B21"/>
    <w:rsid w:val="008463C9"/>
    <w:rsid w:val="00854A71"/>
    <w:rsid w:val="00860828"/>
    <w:rsid w:val="00862C45"/>
    <w:rsid w:val="00864765"/>
    <w:rsid w:val="00865695"/>
    <w:rsid w:val="00866904"/>
    <w:rsid w:val="00871989"/>
    <w:rsid w:val="00871E95"/>
    <w:rsid w:val="00872335"/>
    <w:rsid w:val="00872D2F"/>
    <w:rsid w:val="00873F6D"/>
    <w:rsid w:val="00877E6A"/>
    <w:rsid w:val="008813D7"/>
    <w:rsid w:val="00881C4D"/>
    <w:rsid w:val="0088370E"/>
    <w:rsid w:val="00886021"/>
    <w:rsid w:val="00886599"/>
    <w:rsid w:val="00886F32"/>
    <w:rsid w:val="00890A53"/>
    <w:rsid w:val="00895452"/>
    <w:rsid w:val="00895D6F"/>
    <w:rsid w:val="00897130"/>
    <w:rsid w:val="00897A38"/>
    <w:rsid w:val="00897BEB"/>
    <w:rsid w:val="008A53B3"/>
    <w:rsid w:val="008B40A1"/>
    <w:rsid w:val="008B5FDC"/>
    <w:rsid w:val="008C2999"/>
    <w:rsid w:val="008C5A96"/>
    <w:rsid w:val="008C6971"/>
    <w:rsid w:val="008C7CCF"/>
    <w:rsid w:val="008D1147"/>
    <w:rsid w:val="008D1463"/>
    <w:rsid w:val="008D2469"/>
    <w:rsid w:val="008D27BC"/>
    <w:rsid w:val="008E3BA3"/>
    <w:rsid w:val="008E4B1C"/>
    <w:rsid w:val="008E4EE9"/>
    <w:rsid w:val="008E7AEB"/>
    <w:rsid w:val="008F0209"/>
    <w:rsid w:val="008F0EE6"/>
    <w:rsid w:val="008F52F7"/>
    <w:rsid w:val="008F59A0"/>
    <w:rsid w:val="00900477"/>
    <w:rsid w:val="009036E4"/>
    <w:rsid w:val="0090533B"/>
    <w:rsid w:val="00907491"/>
    <w:rsid w:val="00912D50"/>
    <w:rsid w:val="0091310B"/>
    <w:rsid w:val="00915305"/>
    <w:rsid w:val="0091547E"/>
    <w:rsid w:val="009168CA"/>
    <w:rsid w:val="009171A1"/>
    <w:rsid w:val="00920C83"/>
    <w:rsid w:val="00922D6E"/>
    <w:rsid w:val="0092447A"/>
    <w:rsid w:val="00924AD5"/>
    <w:rsid w:val="009323CD"/>
    <w:rsid w:val="0093527A"/>
    <w:rsid w:val="00937FCB"/>
    <w:rsid w:val="00942E23"/>
    <w:rsid w:val="009430A8"/>
    <w:rsid w:val="009444D9"/>
    <w:rsid w:val="00944DA9"/>
    <w:rsid w:val="0094522D"/>
    <w:rsid w:val="00952B51"/>
    <w:rsid w:val="00952E66"/>
    <w:rsid w:val="009605B1"/>
    <w:rsid w:val="009638D0"/>
    <w:rsid w:val="00966A70"/>
    <w:rsid w:val="0097003C"/>
    <w:rsid w:val="00970CA4"/>
    <w:rsid w:val="00974B9F"/>
    <w:rsid w:val="009772B6"/>
    <w:rsid w:val="00977710"/>
    <w:rsid w:val="009814C0"/>
    <w:rsid w:val="00992F21"/>
    <w:rsid w:val="00993EE2"/>
    <w:rsid w:val="00994152"/>
    <w:rsid w:val="00995D83"/>
    <w:rsid w:val="00997180"/>
    <w:rsid w:val="009A254E"/>
    <w:rsid w:val="009A4EBA"/>
    <w:rsid w:val="009A5054"/>
    <w:rsid w:val="009B1F20"/>
    <w:rsid w:val="009B2BAC"/>
    <w:rsid w:val="009B3166"/>
    <w:rsid w:val="009C0C7E"/>
    <w:rsid w:val="009C0E45"/>
    <w:rsid w:val="009C3A39"/>
    <w:rsid w:val="009C5432"/>
    <w:rsid w:val="009C5D98"/>
    <w:rsid w:val="009C765A"/>
    <w:rsid w:val="009C7770"/>
    <w:rsid w:val="009D3E4C"/>
    <w:rsid w:val="009D60CA"/>
    <w:rsid w:val="009D6104"/>
    <w:rsid w:val="009E1DD1"/>
    <w:rsid w:val="009E333B"/>
    <w:rsid w:val="009E3EE0"/>
    <w:rsid w:val="009E5DF4"/>
    <w:rsid w:val="009F0491"/>
    <w:rsid w:val="009F0D49"/>
    <w:rsid w:val="009F1D9A"/>
    <w:rsid w:val="009F5359"/>
    <w:rsid w:val="009F7FD9"/>
    <w:rsid w:val="00A01182"/>
    <w:rsid w:val="00A052F4"/>
    <w:rsid w:val="00A05F74"/>
    <w:rsid w:val="00A12783"/>
    <w:rsid w:val="00A1284A"/>
    <w:rsid w:val="00A21C59"/>
    <w:rsid w:val="00A268CB"/>
    <w:rsid w:val="00A26A7E"/>
    <w:rsid w:val="00A2770F"/>
    <w:rsid w:val="00A300FB"/>
    <w:rsid w:val="00A30832"/>
    <w:rsid w:val="00A323B9"/>
    <w:rsid w:val="00A34C33"/>
    <w:rsid w:val="00A34C71"/>
    <w:rsid w:val="00A41E84"/>
    <w:rsid w:val="00A4341B"/>
    <w:rsid w:val="00A45287"/>
    <w:rsid w:val="00A45814"/>
    <w:rsid w:val="00A50A42"/>
    <w:rsid w:val="00A5114F"/>
    <w:rsid w:val="00A51A17"/>
    <w:rsid w:val="00A52022"/>
    <w:rsid w:val="00A536AF"/>
    <w:rsid w:val="00A549EC"/>
    <w:rsid w:val="00A55094"/>
    <w:rsid w:val="00A5799D"/>
    <w:rsid w:val="00A62816"/>
    <w:rsid w:val="00A66B88"/>
    <w:rsid w:val="00A7265E"/>
    <w:rsid w:val="00A72CB2"/>
    <w:rsid w:val="00A73BEF"/>
    <w:rsid w:val="00A744FE"/>
    <w:rsid w:val="00A75FEB"/>
    <w:rsid w:val="00A8097D"/>
    <w:rsid w:val="00A80B33"/>
    <w:rsid w:val="00A8149D"/>
    <w:rsid w:val="00A816CE"/>
    <w:rsid w:val="00A85598"/>
    <w:rsid w:val="00A870DD"/>
    <w:rsid w:val="00A90F63"/>
    <w:rsid w:val="00A9115C"/>
    <w:rsid w:val="00A94FAE"/>
    <w:rsid w:val="00A9542B"/>
    <w:rsid w:val="00AA0EA4"/>
    <w:rsid w:val="00AA7F70"/>
    <w:rsid w:val="00AB068E"/>
    <w:rsid w:val="00AB1341"/>
    <w:rsid w:val="00AB2EC3"/>
    <w:rsid w:val="00AB66EA"/>
    <w:rsid w:val="00AB6995"/>
    <w:rsid w:val="00AB6ABF"/>
    <w:rsid w:val="00AB755B"/>
    <w:rsid w:val="00AC3C20"/>
    <w:rsid w:val="00AC4F86"/>
    <w:rsid w:val="00AC579D"/>
    <w:rsid w:val="00AD14E4"/>
    <w:rsid w:val="00AD30EB"/>
    <w:rsid w:val="00AD3604"/>
    <w:rsid w:val="00AE0722"/>
    <w:rsid w:val="00AE2AAD"/>
    <w:rsid w:val="00AE5157"/>
    <w:rsid w:val="00AE6DA1"/>
    <w:rsid w:val="00AF11DC"/>
    <w:rsid w:val="00AF2A7E"/>
    <w:rsid w:val="00AF2D43"/>
    <w:rsid w:val="00AF4367"/>
    <w:rsid w:val="00AF4B9F"/>
    <w:rsid w:val="00AF5F10"/>
    <w:rsid w:val="00B02337"/>
    <w:rsid w:val="00B02571"/>
    <w:rsid w:val="00B02C50"/>
    <w:rsid w:val="00B043E2"/>
    <w:rsid w:val="00B04C1D"/>
    <w:rsid w:val="00B04EF1"/>
    <w:rsid w:val="00B072FB"/>
    <w:rsid w:val="00B07B9D"/>
    <w:rsid w:val="00B215B8"/>
    <w:rsid w:val="00B258FE"/>
    <w:rsid w:val="00B331EF"/>
    <w:rsid w:val="00B335CA"/>
    <w:rsid w:val="00B37540"/>
    <w:rsid w:val="00B43CD1"/>
    <w:rsid w:val="00B46A84"/>
    <w:rsid w:val="00B47E96"/>
    <w:rsid w:val="00B600EA"/>
    <w:rsid w:val="00B60A8D"/>
    <w:rsid w:val="00B62B81"/>
    <w:rsid w:val="00B676B8"/>
    <w:rsid w:val="00B7201F"/>
    <w:rsid w:val="00B76999"/>
    <w:rsid w:val="00B76F3B"/>
    <w:rsid w:val="00B7718B"/>
    <w:rsid w:val="00B849DA"/>
    <w:rsid w:val="00B8715B"/>
    <w:rsid w:val="00B91EE7"/>
    <w:rsid w:val="00B92B53"/>
    <w:rsid w:val="00B93F1A"/>
    <w:rsid w:val="00B96B38"/>
    <w:rsid w:val="00B976A3"/>
    <w:rsid w:val="00B9777C"/>
    <w:rsid w:val="00BA0723"/>
    <w:rsid w:val="00BA0AE5"/>
    <w:rsid w:val="00BA37C7"/>
    <w:rsid w:val="00BA5417"/>
    <w:rsid w:val="00BB0061"/>
    <w:rsid w:val="00BB0BF4"/>
    <w:rsid w:val="00BB296A"/>
    <w:rsid w:val="00BB4368"/>
    <w:rsid w:val="00BB7711"/>
    <w:rsid w:val="00BB7EA3"/>
    <w:rsid w:val="00BC1478"/>
    <w:rsid w:val="00BC2240"/>
    <w:rsid w:val="00BC33CC"/>
    <w:rsid w:val="00BC5FCB"/>
    <w:rsid w:val="00BC69E3"/>
    <w:rsid w:val="00BC7073"/>
    <w:rsid w:val="00BC7DA3"/>
    <w:rsid w:val="00BD48EB"/>
    <w:rsid w:val="00BE6663"/>
    <w:rsid w:val="00BF2C03"/>
    <w:rsid w:val="00BF4269"/>
    <w:rsid w:val="00C0374B"/>
    <w:rsid w:val="00C04D46"/>
    <w:rsid w:val="00C0587E"/>
    <w:rsid w:val="00C06545"/>
    <w:rsid w:val="00C06B12"/>
    <w:rsid w:val="00C0752D"/>
    <w:rsid w:val="00C12013"/>
    <w:rsid w:val="00C128A0"/>
    <w:rsid w:val="00C12E00"/>
    <w:rsid w:val="00C141A9"/>
    <w:rsid w:val="00C1690D"/>
    <w:rsid w:val="00C16946"/>
    <w:rsid w:val="00C2080A"/>
    <w:rsid w:val="00C20AB6"/>
    <w:rsid w:val="00C22203"/>
    <w:rsid w:val="00C23F8E"/>
    <w:rsid w:val="00C245F9"/>
    <w:rsid w:val="00C26B60"/>
    <w:rsid w:val="00C278AE"/>
    <w:rsid w:val="00C30124"/>
    <w:rsid w:val="00C31102"/>
    <w:rsid w:val="00C36F0C"/>
    <w:rsid w:val="00C37661"/>
    <w:rsid w:val="00C42B22"/>
    <w:rsid w:val="00C43FAB"/>
    <w:rsid w:val="00C52B4C"/>
    <w:rsid w:val="00C54398"/>
    <w:rsid w:val="00C55ADB"/>
    <w:rsid w:val="00C64017"/>
    <w:rsid w:val="00C640BA"/>
    <w:rsid w:val="00C662F2"/>
    <w:rsid w:val="00C66639"/>
    <w:rsid w:val="00C66FB5"/>
    <w:rsid w:val="00C8360C"/>
    <w:rsid w:val="00C86EA2"/>
    <w:rsid w:val="00C87E17"/>
    <w:rsid w:val="00C90675"/>
    <w:rsid w:val="00C92919"/>
    <w:rsid w:val="00C933CD"/>
    <w:rsid w:val="00C97196"/>
    <w:rsid w:val="00CA14EA"/>
    <w:rsid w:val="00CA2034"/>
    <w:rsid w:val="00CA4B58"/>
    <w:rsid w:val="00CA635E"/>
    <w:rsid w:val="00CB0DA1"/>
    <w:rsid w:val="00CB4436"/>
    <w:rsid w:val="00CB52CE"/>
    <w:rsid w:val="00CB53AA"/>
    <w:rsid w:val="00CB643C"/>
    <w:rsid w:val="00CB677E"/>
    <w:rsid w:val="00CC2620"/>
    <w:rsid w:val="00CC7FBC"/>
    <w:rsid w:val="00CD3632"/>
    <w:rsid w:val="00CD6EAF"/>
    <w:rsid w:val="00CD79B1"/>
    <w:rsid w:val="00CE1272"/>
    <w:rsid w:val="00CE1FF6"/>
    <w:rsid w:val="00CE6009"/>
    <w:rsid w:val="00CE6B6D"/>
    <w:rsid w:val="00CE7D69"/>
    <w:rsid w:val="00CF02AD"/>
    <w:rsid w:val="00CF5DEE"/>
    <w:rsid w:val="00CF6A18"/>
    <w:rsid w:val="00D03837"/>
    <w:rsid w:val="00D045BD"/>
    <w:rsid w:val="00D073AD"/>
    <w:rsid w:val="00D076D4"/>
    <w:rsid w:val="00D10334"/>
    <w:rsid w:val="00D12334"/>
    <w:rsid w:val="00D12D2D"/>
    <w:rsid w:val="00D12E4C"/>
    <w:rsid w:val="00D1345E"/>
    <w:rsid w:val="00D15414"/>
    <w:rsid w:val="00D16375"/>
    <w:rsid w:val="00D210E6"/>
    <w:rsid w:val="00D239B1"/>
    <w:rsid w:val="00D2795B"/>
    <w:rsid w:val="00D32000"/>
    <w:rsid w:val="00D359E1"/>
    <w:rsid w:val="00D40874"/>
    <w:rsid w:val="00D40D70"/>
    <w:rsid w:val="00D413D9"/>
    <w:rsid w:val="00D4142D"/>
    <w:rsid w:val="00D41BDA"/>
    <w:rsid w:val="00D54A2A"/>
    <w:rsid w:val="00D5546C"/>
    <w:rsid w:val="00D57941"/>
    <w:rsid w:val="00D6037D"/>
    <w:rsid w:val="00D63ECA"/>
    <w:rsid w:val="00D644C2"/>
    <w:rsid w:val="00D64DB6"/>
    <w:rsid w:val="00D663B3"/>
    <w:rsid w:val="00D739E8"/>
    <w:rsid w:val="00D74BE6"/>
    <w:rsid w:val="00D802FD"/>
    <w:rsid w:val="00D82B22"/>
    <w:rsid w:val="00D857CA"/>
    <w:rsid w:val="00D92CDB"/>
    <w:rsid w:val="00D95EF1"/>
    <w:rsid w:val="00D97842"/>
    <w:rsid w:val="00DA461B"/>
    <w:rsid w:val="00DA4A36"/>
    <w:rsid w:val="00DB1BAA"/>
    <w:rsid w:val="00DB50D9"/>
    <w:rsid w:val="00DC1859"/>
    <w:rsid w:val="00DC51F9"/>
    <w:rsid w:val="00DC6F85"/>
    <w:rsid w:val="00DD0AA4"/>
    <w:rsid w:val="00DD1EC3"/>
    <w:rsid w:val="00DD6F08"/>
    <w:rsid w:val="00DE5370"/>
    <w:rsid w:val="00DE5F5E"/>
    <w:rsid w:val="00DE7CCC"/>
    <w:rsid w:val="00DF2597"/>
    <w:rsid w:val="00DF4B59"/>
    <w:rsid w:val="00DF633C"/>
    <w:rsid w:val="00E02471"/>
    <w:rsid w:val="00E050F8"/>
    <w:rsid w:val="00E1157F"/>
    <w:rsid w:val="00E115A3"/>
    <w:rsid w:val="00E12A64"/>
    <w:rsid w:val="00E14A24"/>
    <w:rsid w:val="00E226F0"/>
    <w:rsid w:val="00E23342"/>
    <w:rsid w:val="00E300D9"/>
    <w:rsid w:val="00E30610"/>
    <w:rsid w:val="00E3085C"/>
    <w:rsid w:val="00E31C2A"/>
    <w:rsid w:val="00E325EA"/>
    <w:rsid w:val="00E346E5"/>
    <w:rsid w:val="00E3525D"/>
    <w:rsid w:val="00E35981"/>
    <w:rsid w:val="00E452AF"/>
    <w:rsid w:val="00E53BF7"/>
    <w:rsid w:val="00E5487C"/>
    <w:rsid w:val="00E55B30"/>
    <w:rsid w:val="00E605DE"/>
    <w:rsid w:val="00E60F8F"/>
    <w:rsid w:val="00E6134A"/>
    <w:rsid w:val="00E66B5B"/>
    <w:rsid w:val="00E71A76"/>
    <w:rsid w:val="00E73D92"/>
    <w:rsid w:val="00E7730E"/>
    <w:rsid w:val="00E8490E"/>
    <w:rsid w:val="00E84D92"/>
    <w:rsid w:val="00E93986"/>
    <w:rsid w:val="00E943BB"/>
    <w:rsid w:val="00E95353"/>
    <w:rsid w:val="00EA1B88"/>
    <w:rsid w:val="00EB5783"/>
    <w:rsid w:val="00EB76AE"/>
    <w:rsid w:val="00EC086D"/>
    <w:rsid w:val="00EC14C1"/>
    <w:rsid w:val="00EC63D6"/>
    <w:rsid w:val="00EC6931"/>
    <w:rsid w:val="00ED19DB"/>
    <w:rsid w:val="00ED1B0A"/>
    <w:rsid w:val="00ED265D"/>
    <w:rsid w:val="00ED5227"/>
    <w:rsid w:val="00EE251A"/>
    <w:rsid w:val="00EE27C0"/>
    <w:rsid w:val="00EE404B"/>
    <w:rsid w:val="00EE5FE2"/>
    <w:rsid w:val="00EF08DF"/>
    <w:rsid w:val="00EF2D4D"/>
    <w:rsid w:val="00EF3AD5"/>
    <w:rsid w:val="00EF6AB9"/>
    <w:rsid w:val="00EF6C95"/>
    <w:rsid w:val="00EF7EC2"/>
    <w:rsid w:val="00F0043C"/>
    <w:rsid w:val="00F01F8A"/>
    <w:rsid w:val="00F03426"/>
    <w:rsid w:val="00F06223"/>
    <w:rsid w:val="00F07039"/>
    <w:rsid w:val="00F0758A"/>
    <w:rsid w:val="00F1107E"/>
    <w:rsid w:val="00F1272A"/>
    <w:rsid w:val="00F12C4F"/>
    <w:rsid w:val="00F20756"/>
    <w:rsid w:val="00F3029D"/>
    <w:rsid w:val="00F30B58"/>
    <w:rsid w:val="00F33A72"/>
    <w:rsid w:val="00F34F3B"/>
    <w:rsid w:val="00F361C6"/>
    <w:rsid w:val="00F46C6B"/>
    <w:rsid w:val="00F603B3"/>
    <w:rsid w:val="00F62654"/>
    <w:rsid w:val="00F63DD5"/>
    <w:rsid w:val="00F63E3B"/>
    <w:rsid w:val="00F6516B"/>
    <w:rsid w:val="00F651EC"/>
    <w:rsid w:val="00F6757A"/>
    <w:rsid w:val="00F701A3"/>
    <w:rsid w:val="00F7113D"/>
    <w:rsid w:val="00F71F3F"/>
    <w:rsid w:val="00F7373F"/>
    <w:rsid w:val="00F7480F"/>
    <w:rsid w:val="00F74F2C"/>
    <w:rsid w:val="00F761D7"/>
    <w:rsid w:val="00F815E5"/>
    <w:rsid w:val="00F83DE4"/>
    <w:rsid w:val="00F9336D"/>
    <w:rsid w:val="00F950E3"/>
    <w:rsid w:val="00F97053"/>
    <w:rsid w:val="00F979A0"/>
    <w:rsid w:val="00FA178C"/>
    <w:rsid w:val="00FB161E"/>
    <w:rsid w:val="00FB432A"/>
    <w:rsid w:val="00FC20D4"/>
    <w:rsid w:val="00FC2C8F"/>
    <w:rsid w:val="00FC3BE5"/>
    <w:rsid w:val="00FC5199"/>
    <w:rsid w:val="00FC51B4"/>
    <w:rsid w:val="00FC69E6"/>
    <w:rsid w:val="00FC7427"/>
    <w:rsid w:val="00FC77E5"/>
    <w:rsid w:val="00FC7A6A"/>
    <w:rsid w:val="00FD068F"/>
    <w:rsid w:val="00FD54F3"/>
    <w:rsid w:val="00FD7275"/>
    <w:rsid w:val="00FD786E"/>
    <w:rsid w:val="00FE0A13"/>
    <w:rsid w:val="00FE3DD1"/>
    <w:rsid w:val="00FF0B1C"/>
    <w:rsid w:val="00FF1324"/>
    <w:rsid w:val="00FF460F"/>
    <w:rsid w:val="00FF4844"/>
    <w:rsid w:val="00FF4946"/>
    <w:rsid w:val="00FF4CE1"/>
    <w:rsid w:val="00FF4E56"/>
    <w:rsid w:val="00FF6186"/>
    <w:rsid w:val="00FF7330"/>
    <w:rsid w:val="03516ACE"/>
    <w:rsid w:val="03BC7819"/>
    <w:rsid w:val="05C29B32"/>
    <w:rsid w:val="08D6D779"/>
    <w:rsid w:val="0DBF91A1"/>
    <w:rsid w:val="0FEC39D1"/>
    <w:rsid w:val="233581F7"/>
    <w:rsid w:val="26230156"/>
    <w:rsid w:val="31330FDE"/>
    <w:rsid w:val="339A6C62"/>
    <w:rsid w:val="359B84CC"/>
    <w:rsid w:val="439CE88E"/>
    <w:rsid w:val="48874ACF"/>
    <w:rsid w:val="498E22FE"/>
    <w:rsid w:val="4C01F93A"/>
    <w:rsid w:val="4EF372D1"/>
    <w:rsid w:val="50694235"/>
    <w:rsid w:val="60E2FD1B"/>
    <w:rsid w:val="68F703C3"/>
    <w:rsid w:val="6FA46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CCD3D4"/>
  <w15:docId w15:val="{6B1E7442-82DA-4B2E-ABB4-17618CE321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C7333"/>
    <w:rPr>
      <w:rFonts w:ascii="Garamond" w:hAnsi="Garamond"/>
      <w:sz w:val="22"/>
    </w:rPr>
  </w:style>
  <w:style w:type="paragraph" w:styleId="Heading1">
    <w:name w:val="heading 1"/>
    <w:basedOn w:val="Normal"/>
    <w:next w:val="BodyText"/>
    <w:qFormat/>
    <w:rsid w:val="000C7333"/>
    <w:pPr>
      <w:keepNext/>
      <w:keepLines/>
      <w:spacing w:after="180" w:line="240" w:lineRule="atLeast"/>
      <w:jc w:val="center"/>
      <w:outlineLvl w:val="0"/>
    </w:pPr>
    <w:rPr>
      <w:caps/>
      <w:spacing w:val="20"/>
      <w:kern w:val="20"/>
      <w:sz w:val="18"/>
    </w:rPr>
  </w:style>
  <w:style w:type="paragraph" w:styleId="Heading2">
    <w:name w:val="heading 2"/>
    <w:basedOn w:val="Normal"/>
    <w:next w:val="BodyText"/>
    <w:qFormat/>
    <w:rsid w:val="000C7333"/>
    <w:pPr>
      <w:keepNext/>
      <w:keepLines/>
      <w:spacing w:after="170" w:line="240" w:lineRule="atLeast"/>
      <w:outlineLvl w:val="1"/>
    </w:pPr>
    <w:rPr>
      <w:caps/>
      <w:kern w:val="20"/>
    </w:rPr>
  </w:style>
  <w:style w:type="paragraph" w:styleId="Heading3">
    <w:name w:val="heading 3"/>
    <w:basedOn w:val="Normal"/>
    <w:next w:val="BodyText"/>
    <w:qFormat/>
    <w:rsid w:val="000C7333"/>
    <w:pPr>
      <w:keepNext/>
      <w:keepLines/>
      <w:spacing w:after="240" w:line="240" w:lineRule="atLeast"/>
      <w:outlineLvl w:val="2"/>
    </w:pPr>
    <w:rPr>
      <w:i/>
      <w:kern w:val="20"/>
    </w:rPr>
  </w:style>
  <w:style w:type="paragraph" w:styleId="Heading4">
    <w:name w:val="heading 4"/>
    <w:basedOn w:val="Normal"/>
    <w:next w:val="BodyText"/>
    <w:qFormat/>
    <w:rsid w:val="000C7333"/>
    <w:pPr>
      <w:keepNext/>
      <w:keepLines/>
      <w:spacing w:line="240" w:lineRule="atLeast"/>
      <w:outlineLvl w:val="3"/>
    </w:pPr>
    <w:rPr>
      <w:caps/>
      <w:kern w:val="20"/>
      <w:sz w:val="18"/>
    </w:rPr>
  </w:style>
  <w:style w:type="paragraph" w:styleId="Heading5">
    <w:name w:val="heading 5"/>
    <w:basedOn w:val="Normal"/>
    <w:next w:val="BodyText"/>
    <w:qFormat/>
    <w:rsid w:val="000C7333"/>
    <w:pPr>
      <w:keepNext/>
      <w:keepLines/>
      <w:spacing w:line="240" w:lineRule="atLeast"/>
      <w:outlineLvl w:val="4"/>
    </w:pPr>
    <w:rPr>
      <w:kern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0C7333"/>
    <w:pPr>
      <w:spacing w:after="240" w:line="240" w:lineRule="atLeast"/>
      <w:ind w:firstLine="360"/>
      <w:jc w:val="both"/>
    </w:pPr>
  </w:style>
  <w:style w:type="paragraph" w:styleId="Closing">
    <w:name w:val="Closing"/>
    <w:basedOn w:val="Normal"/>
    <w:next w:val="Normal"/>
    <w:rsid w:val="000C7333"/>
    <w:pPr>
      <w:spacing w:line="220" w:lineRule="atLeast"/>
    </w:pPr>
  </w:style>
  <w:style w:type="paragraph" w:customStyle="1" w:styleId="CompanyName">
    <w:name w:val="Company Name"/>
    <w:basedOn w:val="BodyText"/>
    <w:rsid w:val="000C7333"/>
    <w:pPr>
      <w:keepLines/>
      <w:framePr w:w="8640" w:h="1440" w:wrap="notBeside" w:vAnchor="page" w:hAnchor="margin" w:xAlign="center" w:y="889"/>
      <w:spacing w:after="40"/>
      <w:ind w:firstLine="0"/>
      <w:jc w:val="center"/>
    </w:pPr>
    <w:rPr>
      <w:caps/>
      <w:spacing w:val="75"/>
    </w:rPr>
  </w:style>
  <w:style w:type="paragraph" w:customStyle="1" w:styleId="DocumentLabel">
    <w:name w:val="Document Label"/>
    <w:next w:val="Normal"/>
    <w:rsid w:val="000C7333"/>
    <w:pPr>
      <w:pBdr>
        <w:top w:val="double" w:sz="6" w:space="8" w:color="808080"/>
        <w:bottom w:val="double" w:sz="6" w:space="8" w:color="808080"/>
      </w:pBdr>
      <w:spacing w:after="40" w:line="240" w:lineRule="atLeast"/>
      <w:jc w:val="center"/>
    </w:pPr>
    <w:rPr>
      <w:rFonts w:ascii="Garamond" w:hAnsi="Garamond"/>
      <w:b/>
      <w:caps/>
      <w:spacing w:val="20"/>
      <w:sz w:val="18"/>
    </w:rPr>
  </w:style>
  <w:style w:type="paragraph" w:customStyle="1" w:styleId="Enclosure">
    <w:name w:val="Enclosure"/>
    <w:basedOn w:val="BodyText"/>
    <w:next w:val="Normal"/>
    <w:rsid w:val="000C7333"/>
    <w:pPr>
      <w:keepLines/>
      <w:spacing w:before="220"/>
      <w:ind w:firstLine="0"/>
    </w:pPr>
  </w:style>
  <w:style w:type="paragraph" w:customStyle="1" w:styleId="HeaderBase">
    <w:name w:val="Header Base"/>
    <w:basedOn w:val="BodyText"/>
    <w:rsid w:val="000C7333"/>
    <w:pPr>
      <w:keepLines/>
      <w:tabs>
        <w:tab w:val="center" w:pos="4320"/>
        <w:tab w:val="right" w:pos="8640"/>
      </w:tabs>
      <w:spacing w:after="0"/>
    </w:pPr>
  </w:style>
  <w:style w:type="paragraph" w:styleId="Footer">
    <w:name w:val="footer"/>
    <w:basedOn w:val="HeaderBase"/>
    <w:rsid w:val="000C7333"/>
    <w:pPr>
      <w:spacing w:before="600"/>
      <w:ind w:right="-240" w:firstLine="0"/>
      <w:jc w:val="center"/>
    </w:pPr>
    <w:rPr>
      <w:kern w:val="18"/>
    </w:rPr>
  </w:style>
  <w:style w:type="paragraph" w:styleId="Header">
    <w:name w:val="header"/>
    <w:basedOn w:val="HeaderBase"/>
    <w:link w:val="HeaderChar"/>
    <w:uiPriority w:val="99"/>
    <w:rsid w:val="000C7333"/>
    <w:pPr>
      <w:spacing w:after="660"/>
      <w:ind w:firstLine="0"/>
      <w:jc w:val="center"/>
    </w:pPr>
    <w:rPr>
      <w:caps/>
      <w:kern w:val="18"/>
      <w:sz w:val="18"/>
    </w:rPr>
  </w:style>
  <w:style w:type="paragraph" w:customStyle="1" w:styleId="HeadingBase">
    <w:name w:val="Heading Base"/>
    <w:basedOn w:val="BodyText"/>
    <w:next w:val="BodyText"/>
    <w:rsid w:val="000C7333"/>
    <w:pPr>
      <w:keepNext/>
      <w:keepLines/>
      <w:spacing w:after="0"/>
      <w:ind w:firstLine="0"/>
      <w:jc w:val="left"/>
    </w:pPr>
    <w:rPr>
      <w:kern w:val="20"/>
    </w:rPr>
  </w:style>
  <w:style w:type="paragraph" w:styleId="MessageHeader">
    <w:name w:val="Message Header"/>
    <w:basedOn w:val="BodyText"/>
    <w:rsid w:val="000C7333"/>
    <w:pPr>
      <w:keepLines/>
      <w:spacing w:after="120"/>
      <w:ind w:left="1080" w:hanging="1080"/>
      <w:jc w:val="left"/>
    </w:pPr>
    <w:rPr>
      <w:caps/>
      <w:sz w:val="18"/>
    </w:rPr>
  </w:style>
  <w:style w:type="paragraph" w:customStyle="1" w:styleId="MessageHeaderFirst">
    <w:name w:val="Message Header First"/>
    <w:basedOn w:val="MessageHeader"/>
    <w:next w:val="MessageHeader"/>
    <w:rsid w:val="000C7333"/>
    <w:pPr>
      <w:spacing w:before="360"/>
    </w:pPr>
  </w:style>
  <w:style w:type="character" w:customStyle="1" w:styleId="MessageHeaderLabel">
    <w:name w:val="Message Header Label"/>
    <w:rsid w:val="000C7333"/>
    <w:rPr>
      <w:b/>
      <w:sz w:val="18"/>
    </w:rPr>
  </w:style>
  <w:style w:type="paragraph" w:customStyle="1" w:styleId="MessageHeaderLast">
    <w:name w:val="Message Header Last"/>
    <w:basedOn w:val="MessageHeader"/>
    <w:next w:val="BodyText"/>
    <w:rsid w:val="00AE6DA1"/>
    <w:pPr>
      <w:pBdr>
        <w:bottom w:val="single" w:sz="6" w:space="18" w:color="auto"/>
      </w:pBdr>
      <w:spacing w:after="360"/>
    </w:pPr>
  </w:style>
  <w:style w:type="paragraph" w:styleId="NormalIndent">
    <w:name w:val="Normal Indent"/>
    <w:basedOn w:val="Normal"/>
    <w:rsid w:val="000C7333"/>
    <w:pPr>
      <w:ind w:left="720"/>
    </w:pPr>
  </w:style>
  <w:style w:type="character" w:styleId="PageNumber">
    <w:name w:val="page number"/>
    <w:rsid w:val="000C7333"/>
  </w:style>
  <w:style w:type="paragraph" w:customStyle="1" w:styleId="ReturnAddress">
    <w:name w:val="Return Address"/>
    <w:rsid w:val="000C7333"/>
    <w:pPr>
      <w:framePr w:w="8640" w:hSpace="187" w:vSpace="187" w:wrap="notBeside" w:vAnchor="page" w:hAnchor="margin" w:xAlign="center" w:y="14401" w:anchorLock="1"/>
      <w:spacing w:line="240" w:lineRule="atLeast"/>
      <w:ind w:right="-240"/>
      <w:jc w:val="center"/>
    </w:pPr>
    <w:rPr>
      <w:rFonts w:ascii="Garamond" w:hAnsi="Garamond"/>
      <w:caps/>
      <w:spacing w:val="30"/>
      <w:sz w:val="15"/>
    </w:rPr>
  </w:style>
  <w:style w:type="paragraph" w:styleId="Signature">
    <w:name w:val="Signature"/>
    <w:basedOn w:val="BodyText"/>
    <w:next w:val="Normal"/>
    <w:rsid w:val="000C7333"/>
    <w:pPr>
      <w:keepNext/>
      <w:keepLines/>
      <w:spacing w:before="660" w:after="0"/>
    </w:pPr>
  </w:style>
  <w:style w:type="paragraph" w:customStyle="1" w:styleId="SignatureJobTitle">
    <w:name w:val="Signature Job Title"/>
    <w:basedOn w:val="Signature"/>
    <w:next w:val="Normal"/>
    <w:rsid w:val="000C7333"/>
    <w:pPr>
      <w:spacing w:before="0"/>
      <w:ind w:firstLine="0"/>
    </w:pPr>
  </w:style>
  <w:style w:type="paragraph" w:customStyle="1" w:styleId="SignatureName">
    <w:name w:val="Signature Name"/>
    <w:basedOn w:val="Signature"/>
    <w:next w:val="SignatureJobTitle"/>
    <w:rsid w:val="000C7333"/>
    <w:pPr>
      <w:ind w:firstLine="0"/>
    </w:pPr>
  </w:style>
  <w:style w:type="character" w:customStyle="1" w:styleId="Slogan">
    <w:name w:val="Slogan"/>
    <w:rsid w:val="000C7333"/>
    <w:rPr>
      <w:i/>
      <w:spacing w:val="70"/>
      <w:sz w:val="21"/>
    </w:rPr>
  </w:style>
  <w:style w:type="paragraph" w:styleId="BalloonText">
    <w:name w:val="Balloon Text"/>
    <w:basedOn w:val="Normal"/>
    <w:semiHidden/>
    <w:rsid w:val="00380848"/>
    <w:rPr>
      <w:rFonts w:ascii="Tahoma" w:hAnsi="Tahoma" w:cs="Tahoma"/>
      <w:sz w:val="16"/>
      <w:szCs w:val="16"/>
    </w:rPr>
  </w:style>
  <w:style w:type="paragraph" w:customStyle="1" w:styleId="StyleDocumentLabelTimesNewRoman">
    <w:name w:val="Style Document Label + Times New Roman"/>
    <w:basedOn w:val="DocumentLabel"/>
    <w:rsid w:val="000648F7"/>
    <w:pPr>
      <w:pBdr>
        <w:top w:val="none" w:sz="0" w:space="0" w:color="auto"/>
        <w:bottom w:val="double" w:sz="6" w:space="8" w:color="000000"/>
      </w:pBdr>
    </w:pPr>
    <w:rPr>
      <w:rFonts w:ascii="Times New Roman" w:hAnsi="Times New Roman"/>
      <w:bCs/>
    </w:rPr>
  </w:style>
  <w:style w:type="character" w:customStyle="1" w:styleId="HeaderChar">
    <w:name w:val="Header Char"/>
    <w:link w:val="Header"/>
    <w:uiPriority w:val="99"/>
    <w:rsid w:val="002629DC"/>
    <w:rPr>
      <w:rFonts w:ascii="Garamond" w:hAnsi="Garamond"/>
      <w:caps/>
      <w:kern w:val="18"/>
      <w:sz w:val="18"/>
    </w:rPr>
  </w:style>
  <w:style w:type="paragraph" w:styleId="ListParagraph">
    <w:name w:val="List Paragraph"/>
    <w:basedOn w:val="Normal"/>
    <w:uiPriority w:val="34"/>
    <w:qFormat/>
    <w:rsid w:val="00871989"/>
    <w:pPr>
      <w:ind w:left="720"/>
    </w:pPr>
    <w:rPr>
      <w:rFonts w:ascii="Calibri" w:eastAsiaTheme="minorHAnsi" w:hAnsi="Calibri"/>
      <w:szCs w:val="22"/>
    </w:rPr>
  </w:style>
  <w:style w:type="character" w:styleId="Hyperlink">
    <w:name w:val="Hyperlink"/>
    <w:basedOn w:val="DefaultParagraphFont"/>
    <w:uiPriority w:val="99"/>
    <w:unhideWhenUsed/>
    <w:rsid w:val="00631E4E"/>
    <w:rPr>
      <w:color w:val="0000FF"/>
      <w:u w:val="single"/>
    </w:rPr>
  </w:style>
  <w:style w:type="character" w:styleId="FollowedHyperlink">
    <w:name w:val="FollowedHyperlink"/>
    <w:basedOn w:val="DefaultParagraphFont"/>
    <w:rsid w:val="00DA461B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E300D9"/>
    <w:rPr>
      <w:rFonts w:ascii="Garamond" w:hAnsi="Garamond"/>
      <w:sz w:val="22"/>
    </w:rPr>
  </w:style>
  <w:style w:type="table" w:styleId="TableGrid">
    <w:name w:val="Table Grid"/>
    <w:basedOn w:val="TableNormal"/>
    <w:uiPriority w:val="39"/>
    <w:rsid w:val="00703997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B410F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56400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EF2D4D"/>
  </w:style>
  <w:style w:type="table" w:styleId="GridTable1Light">
    <w:name w:val="Grid Table 1 Light"/>
    <w:basedOn w:val="TableNormal"/>
    <w:uiPriority w:val="46"/>
    <w:rsid w:val="00300930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60631E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D076D4"/>
    <w:pPr>
      <w:widowControl w:val="0"/>
      <w:autoSpaceDE w:val="0"/>
      <w:autoSpaceDN w:val="0"/>
      <w:ind w:left="110"/>
      <w:jc w:val="center"/>
    </w:pPr>
    <w:rPr>
      <w:rFonts w:ascii="Arial" w:eastAsia="Arial" w:hAnsi="Arial" w:cs="Arial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97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7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63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1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7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4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4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7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17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47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6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1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7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7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5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4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7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7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0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76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0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3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63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8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2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5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93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5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2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4986">
          <w:marLeft w:val="24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69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38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732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72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483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09186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159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7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55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1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6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829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33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5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2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02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76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9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34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47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7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1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57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24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45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7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0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9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1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0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63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4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6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2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4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8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5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2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385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6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app.smartsheet.com/workspaces/cW4JQj97RFJj7mQ96qfW5gmw3mQHCHH6GG6MqJ81" TargetMode="External"/><Relationship Id="rId18" Type="http://schemas.openxmlformats.org/officeDocument/2006/relationships/image" Target="media/image4.emf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oleObject" Target="embeddings/oleObject4.bin"/><Relationship Id="rId7" Type="http://schemas.openxmlformats.org/officeDocument/2006/relationships/endnotes" Target="endnotes.xml"/><Relationship Id="rId12" Type="http://schemas.openxmlformats.org/officeDocument/2006/relationships/hyperlink" Target="http://assessment.auburn.edu/assessment-curriculum/" TargetMode="External"/><Relationship Id="rId17" Type="http://schemas.openxmlformats.org/officeDocument/2006/relationships/oleObject" Target="embeddings/oleObject2.bin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3.emf"/><Relationship Id="rId20" Type="http://schemas.openxmlformats.org/officeDocument/2006/relationships/image" Target="media/image5.emf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uburn.box.com/s/9vut9cvb790ya3pgn9j6upsye3noehun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1.bin"/><Relationship Id="rId23" Type="http://schemas.openxmlformats.org/officeDocument/2006/relationships/header" Target="header1.xml"/><Relationship Id="rId28" Type="http://schemas.openxmlformats.org/officeDocument/2006/relationships/fontTable" Target="fontTable.xml"/><Relationship Id="rId10" Type="http://schemas.openxmlformats.org/officeDocument/2006/relationships/hyperlink" Target="https://auburn.box.com/s/u5j0gjq8d7est2gm9h01ry0kyarnzzv9" TargetMode="External"/><Relationship Id="rId19" Type="http://schemas.openxmlformats.org/officeDocument/2006/relationships/oleObject" Target="embeddings/oleObject3.bin"/><Relationship Id="rId4" Type="http://schemas.openxmlformats.org/officeDocument/2006/relationships/settings" Target="settings.xml"/><Relationship Id="rId9" Type="http://schemas.openxmlformats.org/officeDocument/2006/relationships/hyperlink" Target="http://assessment.auburn.edu/resources/findings-reports/" TargetMode="External"/><Relationship Id="rId14" Type="http://schemas.openxmlformats.org/officeDocument/2006/relationships/image" Target="media/image2.emf"/><Relationship Id="rId22" Type="http://schemas.openxmlformats.org/officeDocument/2006/relationships/hyperlink" Target="https://baseline.campuslabs.com/au/dataconfidentiality" TargetMode="External"/><Relationship Id="rId27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62E1DD-5936-42EE-89D3-D349966277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2</TotalTime>
  <Pages>5</Pages>
  <Words>1435</Words>
  <Characters>8180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9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bygail Langham</dc:creator>
  <cp:keywords/>
  <dc:description/>
  <cp:lastModifiedBy>Abbygail Langham</cp:lastModifiedBy>
  <cp:revision>10</cp:revision>
  <cp:lastPrinted>2019-09-10T18:36:00Z</cp:lastPrinted>
  <dcterms:created xsi:type="dcterms:W3CDTF">2021-11-02T19:59:00Z</dcterms:created>
  <dcterms:modified xsi:type="dcterms:W3CDTF">2022-01-04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29231033</vt:lpwstr>
  </property>
</Properties>
</file>